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1DC5B" w14:textId="10457507" w:rsidR="00882C15" w:rsidRPr="00882C15" w:rsidRDefault="00915CAA" w:rsidP="00882C15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>12 Employment Changes</w:t>
      </w:r>
    </w:p>
    <w:p w14:paraId="6CEF4348" w14:textId="77777777" w:rsid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  <w:sectPr w:rsidR="00882C1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2C15">
        <w:rPr>
          <w:rFonts w:ascii="Tahoma" w:hAnsi="Tahoma" w:cs="Tahoma"/>
          <w:b/>
          <w:sz w:val="72"/>
          <w:szCs w:val="72"/>
        </w:rPr>
        <w:t>Trainer Guide</w:t>
      </w:r>
    </w:p>
    <w:p w14:paraId="31F51226" w14:textId="77777777" w:rsidR="00473B56" w:rsidRDefault="00882C15" w:rsidP="00882C15">
      <w:pPr>
        <w:pStyle w:val="Heading4"/>
      </w:pPr>
      <w:r>
        <w:lastRenderedPageBreak/>
        <w:t>Table of Contents</w:t>
      </w:r>
    </w:p>
    <w:p w14:paraId="09CC3206" w14:textId="2B59D925" w:rsidR="00EB22E8" w:rsidRDefault="00473B5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08389285" w:history="1">
        <w:r w:rsidR="00EB22E8" w:rsidRPr="006D7FC7">
          <w:rPr>
            <w:rStyle w:val="Hyperlink"/>
            <w:noProof/>
          </w:rPr>
          <w:t>Entry Activities</w:t>
        </w:r>
        <w:r w:rsidR="00EB22E8">
          <w:rPr>
            <w:noProof/>
            <w:webHidden/>
          </w:rPr>
          <w:tab/>
        </w:r>
        <w:r w:rsidR="00EB22E8">
          <w:rPr>
            <w:noProof/>
            <w:webHidden/>
          </w:rPr>
          <w:fldChar w:fldCharType="begin"/>
        </w:r>
        <w:r w:rsidR="00EB22E8">
          <w:rPr>
            <w:noProof/>
            <w:webHidden/>
          </w:rPr>
          <w:instrText xml:space="preserve"> PAGEREF _Toc208389285 \h </w:instrText>
        </w:r>
        <w:r w:rsidR="00EB22E8">
          <w:rPr>
            <w:noProof/>
            <w:webHidden/>
          </w:rPr>
        </w:r>
        <w:r w:rsidR="00EB22E8">
          <w:rPr>
            <w:noProof/>
            <w:webHidden/>
          </w:rPr>
          <w:fldChar w:fldCharType="separate"/>
        </w:r>
        <w:r w:rsidR="00EB22E8">
          <w:rPr>
            <w:noProof/>
            <w:webHidden/>
          </w:rPr>
          <w:t>3</w:t>
        </w:r>
        <w:r w:rsidR="00EB22E8">
          <w:rPr>
            <w:noProof/>
            <w:webHidden/>
          </w:rPr>
          <w:fldChar w:fldCharType="end"/>
        </w:r>
      </w:hyperlink>
    </w:p>
    <w:p w14:paraId="79A7CED1" w14:textId="6CA805D3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86" w:history="1">
        <w:r w:rsidRPr="006D7FC7">
          <w:rPr>
            <w:rStyle w:val="Hyperlink"/>
            <w:noProof/>
          </w:rPr>
          <w:t>Feedback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5B6226F" w14:textId="2D96F736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87" w:history="1">
        <w:r w:rsidRPr="006D7FC7">
          <w:rPr>
            <w:rStyle w:val="Hyperlink"/>
            <w:noProof/>
          </w:rPr>
          <w:t>Trainer Guide No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753D591" w14:textId="12D39F2D" w:rsidR="00EB22E8" w:rsidRDefault="00EB22E8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88" w:history="1">
        <w:r w:rsidRPr="006D7FC7">
          <w:rPr>
            <w:rStyle w:val="Hyperlink"/>
            <w:noProof/>
          </w:rPr>
          <w:t>Ana – Employment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634DBF7" w14:textId="79C9B19B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89" w:history="1">
        <w:r w:rsidRPr="006D7FC7">
          <w:rPr>
            <w:rStyle w:val="Hyperlink"/>
            <w:noProof/>
          </w:rPr>
          <w:t>CW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4E766BA" w14:textId="6C64B020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0" w:history="1">
        <w:r w:rsidRPr="006D7FC7">
          <w:rPr>
            <w:rStyle w:val="Hyperlink"/>
            <w:noProof/>
          </w:rPr>
          <w:t>WW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C5CB8CC" w14:textId="5628214F" w:rsidR="00EB22E8" w:rsidRDefault="00EB22E8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1" w:history="1">
        <w:r w:rsidRPr="006D7FC7">
          <w:rPr>
            <w:rStyle w:val="Hyperlink"/>
            <w:noProof/>
          </w:rPr>
          <w:t>Brittany and Viktor – Employment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C2A520A" w14:textId="0582317E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2" w:history="1">
        <w:r w:rsidRPr="006D7FC7">
          <w:rPr>
            <w:rStyle w:val="Hyperlink"/>
            <w:noProof/>
          </w:rPr>
          <w:t>CW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E99FAB6" w14:textId="27FBACF0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3" w:history="1">
        <w:r w:rsidRPr="006D7FC7">
          <w:rPr>
            <w:rStyle w:val="Hyperlink"/>
            <w:noProof/>
          </w:rPr>
          <w:t>WWP – Britta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433F0FC" w14:textId="3FD36952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4" w:history="1">
        <w:r w:rsidRPr="006D7FC7">
          <w:rPr>
            <w:rStyle w:val="Hyperlink"/>
            <w:noProof/>
          </w:rPr>
          <w:t>WWP – Vik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7B0B75B" w14:textId="37291817" w:rsidR="00EB22E8" w:rsidRDefault="00EB22E8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5" w:history="1">
        <w:r w:rsidRPr="006D7FC7">
          <w:rPr>
            <w:rStyle w:val="Hyperlink"/>
            <w:noProof/>
          </w:rPr>
          <w:t>Chantelle – Job Retention Appoint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17706A9" w14:textId="6AD071FD" w:rsidR="00EB22E8" w:rsidRDefault="00EB22E8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6" w:history="1">
        <w:r w:rsidRPr="006D7FC7">
          <w:rPr>
            <w:rStyle w:val="Hyperlink"/>
            <w:noProof/>
          </w:rPr>
          <w:t>WW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E474AC0" w14:textId="16939CA3" w:rsidR="00EB22E8" w:rsidRDefault="00EB22E8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Cs w:val="24"/>
          <w14:ligatures w14:val="standardContextual"/>
        </w:rPr>
      </w:pPr>
      <w:hyperlink w:anchor="_Toc208389297" w:history="1">
        <w:r w:rsidRPr="006D7FC7">
          <w:rPr>
            <w:rStyle w:val="Hyperlink"/>
            <w:noProof/>
          </w:rPr>
          <w:t>12 Employment Changes Completed: Next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00B7AEB" w14:textId="134D0A47" w:rsidR="00EB22E8" w:rsidRDefault="00EB22E8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8" w:history="1">
        <w:r w:rsidRPr="006D7FC7">
          <w:rPr>
            <w:rStyle w:val="Hyperlink"/>
            <w:noProof/>
          </w:rPr>
          <w:t>Requesting the Next Curricul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3777B09" w14:textId="66F60243" w:rsidR="00EB22E8" w:rsidRDefault="00EB22E8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14:ligatures w14:val="standardContextual"/>
        </w:rPr>
      </w:pPr>
      <w:hyperlink w:anchor="_Toc208389299" w:history="1">
        <w:r w:rsidRPr="006D7FC7">
          <w:rPr>
            <w:rStyle w:val="Hyperlink"/>
            <w:noProof/>
          </w:rPr>
          <w:t>Email Text - F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389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810469" w14:textId="79B7F729" w:rsidR="00DF46CD" w:rsidRPr="00AD57DE" w:rsidRDefault="00473B56" w:rsidP="00461D70">
      <w:pPr>
        <w:rPr>
          <w:kern w:val="28"/>
          <w:sz w:val="48"/>
        </w:rPr>
      </w:pPr>
      <w:r>
        <w:fldChar w:fldCharType="end"/>
      </w:r>
      <w:r w:rsidR="00882C15">
        <w:br w:type="page"/>
      </w:r>
    </w:p>
    <w:p w14:paraId="2492F7EE" w14:textId="65F15AA0" w:rsidR="00DF46CD" w:rsidRDefault="00DF46CD" w:rsidP="00882C15">
      <w:pPr>
        <w:pStyle w:val="Heading1"/>
      </w:pPr>
      <w:bookmarkStart w:id="0" w:name="_Toc208389285"/>
      <w:r>
        <w:lastRenderedPageBreak/>
        <w:t>Entry Activities</w:t>
      </w:r>
      <w:bookmarkEnd w:id="0"/>
    </w:p>
    <w:p w14:paraId="45791981" w14:textId="77777777" w:rsidR="00882C15" w:rsidRPr="00882C15" w:rsidRDefault="00882C15" w:rsidP="00882C15"/>
    <w:p w14:paraId="03D88A5E" w14:textId="77777777" w:rsidR="00AE258B" w:rsidRDefault="00AE258B" w:rsidP="00AE258B">
      <w:r>
        <w:t>The following information is for those in the following curriculum:</w:t>
      </w:r>
    </w:p>
    <w:p w14:paraId="2540ED59" w14:textId="77777777" w:rsidR="00AE258B" w:rsidRDefault="00AE258B" w:rsidP="00AE258B">
      <w:pPr>
        <w:pStyle w:val="ListParagraph"/>
        <w:numPr>
          <w:ilvl w:val="0"/>
          <w:numId w:val="37"/>
        </w:numPr>
      </w:pPr>
      <w:r>
        <w:t>FEP</w:t>
      </w:r>
    </w:p>
    <w:p w14:paraId="46DE47D2" w14:textId="77777777" w:rsidR="00AE258B" w:rsidRPr="0029614C" w:rsidRDefault="00AE258B" w:rsidP="00AE258B"/>
    <w:p w14:paraId="587630FC" w14:textId="77777777" w:rsidR="00AE258B" w:rsidRDefault="00AE258B" w:rsidP="00AE258B">
      <w:pPr>
        <w:pStyle w:val="Heading3"/>
      </w:pPr>
      <w:bookmarkStart w:id="1" w:name="_Toc207696392"/>
      <w:bookmarkStart w:id="2" w:name="_Toc207715641"/>
      <w:bookmarkStart w:id="3" w:name="_Toc207716859"/>
      <w:bookmarkStart w:id="4" w:name="_Toc207719260"/>
      <w:bookmarkStart w:id="5" w:name="_Toc208389286"/>
      <w:r>
        <w:t>Feedback Introduction</w:t>
      </w:r>
      <w:bookmarkEnd w:id="1"/>
      <w:bookmarkEnd w:id="2"/>
      <w:bookmarkEnd w:id="3"/>
      <w:bookmarkEnd w:id="4"/>
      <w:bookmarkEnd w:id="5"/>
    </w:p>
    <w:p w14:paraId="49420A63" w14:textId="77777777" w:rsidR="00AE258B" w:rsidRDefault="00AE258B" w:rsidP="00AE258B">
      <w:pPr>
        <w:spacing w:after="120"/>
      </w:pPr>
      <w:r>
        <w:t>Copy and paste the following into the email of the first check of Ana’s entries:</w:t>
      </w:r>
    </w:p>
    <w:p w14:paraId="186D7968" w14:textId="4BA76C49" w:rsidR="009165D6" w:rsidRDefault="009165D6" w:rsidP="009165D6">
      <w:r w:rsidRPr="004B112D">
        <w:t xml:space="preserve">Throughout this section, you are making changes to parents’ employment. We are checking to be sure you determined the correct income for </w:t>
      </w:r>
      <w:r w:rsidR="00A652CC" w:rsidRPr="004B112D">
        <w:t>each</w:t>
      </w:r>
      <w:r w:rsidRPr="004B112D">
        <w:t xml:space="preserve"> month, completed the Informal Assessment driver flow, and updated EP</w:t>
      </w:r>
      <w:r w:rsidR="004B112D" w:rsidRPr="004B112D">
        <w:t>s</w:t>
      </w:r>
      <w:r w:rsidRPr="004B112D">
        <w:t xml:space="preserve"> as needed.</w:t>
      </w:r>
      <w:r>
        <w:t xml:space="preserve"> </w:t>
      </w:r>
    </w:p>
    <w:p w14:paraId="50C78F46" w14:textId="77777777" w:rsidR="00DF46CD" w:rsidRDefault="00DF46CD" w:rsidP="00DF46CD"/>
    <w:p w14:paraId="7B5C157F" w14:textId="77777777" w:rsidR="001E0A9D" w:rsidRDefault="001E0A9D" w:rsidP="001E0A9D">
      <w:pPr>
        <w:pStyle w:val="Heading3"/>
      </w:pPr>
      <w:bookmarkStart w:id="6" w:name="_Toc207696393"/>
      <w:bookmarkStart w:id="7" w:name="_Toc207715642"/>
      <w:bookmarkStart w:id="8" w:name="_Toc207716860"/>
      <w:bookmarkStart w:id="9" w:name="_Toc207719261"/>
      <w:bookmarkStart w:id="10" w:name="_Toc208389287"/>
      <w:r>
        <w:t>Trainer Guide Note</w:t>
      </w:r>
      <w:bookmarkEnd w:id="6"/>
      <w:bookmarkEnd w:id="7"/>
      <w:bookmarkEnd w:id="8"/>
      <w:bookmarkEnd w:id="9"/>
      <w:bookmarkEnd w:id="10"/>
    </w:p>
    <w:p w14:paraId="16B1A4B2" w14:textId="77777777" w:rsidR="001E0A9D" w:rsidRPr="0037637E" w:rsidRDefault="001E0A9D" w:rsidP="001E0A9D">
      <w:pPr>
        <w:spacing w:after="120"/>
      </w:pPr>
      <w:r w:rsidRPr="0037637E">
        <w:t>Throughout this guide, you’ll see “learner discretion” several times. When you see this, it means you can accept any response the learner enters that makes sense with the scenario.</w:t>
      </w:r>
    </w:p>
    <w:p w14:paraId="3808085F" w14:textId="0EC878C6" w:rsidR="001E0A9D" w:rsidRPr="0037637E" w:rsidRDefault="001E0A9D" w:rsidP="001E0A9D">
      <w:pPr>
        <w:numPr>
          <w:ilvl w:val="0"/>
          <w:numId w:val="38"/>
        </w:numPr>
        <w:spacing w:after="120"/>
      </w:pPr>
      <w:r w:rsidRPr="0037637E">
        <w:t>At times</w:t>
      </w:r>
      <w:r w:rsidR="00C135B8">
        <w:t>,</w:t>
      </w:r>
      <w:r w:rsidRPr="0037637E">
        <w:t xml:space="preserve"> we provide general guidance within the scenario. When that occurs, we provide the information in this guide as well. Use it to help you determine what makes sense.</w:t>
      </w:r>
    </w:p>
    <w:p w14:paraId="2735F7D5" w14:textId="52C2027A" w:rsidR="001E0A9D" w:rsidRPr="0037637E" w:rsidRDefault="001E0A9D" w:rsidP="001E0A9D">
      <w:pPr>
        <w:numPr>
          <w:ilvl w:val="0"/>
          <w:numId w:val="38"/>
        </w:numPr>
        <w:spacing w:after="120"/>
      </w:pPr>
      <w:r w:rsidRPr="0037637E">
        <w:t>Keep in mind, when we say, “learner discretion</w:t>
      </w:r>
      <w:r w:rsidR="00C135B8">
        <w:t>,</w:t>
      </w:r>
      <w:r w:rsidRPr="0037637E">
        <w:t>” it means there isn’t one correct answer.</w:t>
      </w:r>
    </w:p>
    <w:p w14:paraId="5C717F9E" w14:textId="77777777" w:rsidR="001E0A9D" w:rsidRPr="0037637E" w:rsidRDefault="001E0A9D" w:rsidP="001E0A9D">
      <w:pPr>
        <w:numPr>
          <w:ilvl w:val="1"/>
          <w:numId w:val="38"/>
        </w:numPr>
        <w:spacing w:after="120"/>
      </w:pPr>
      <w:r w:rsidRPr="0037637E">
        <w:t xml:space="preserve">For example, we give the guidance that Brittany has </w:t>
      </w:r>
      <w:r>
        <w:t xml:space="preserve">an </w:t>
      </w:r>
      <w:r w:rsidRPr="0037637E">
        <w:t xml:space="preserve">interview </w:t>
      </w:r>
      <w:proofErr w:type="gramStart"/>
      <w:r w:rsidRPr="0037637E">
        <w:t>outfit, but</w:t>
      </w:r>
      <w:proofErr w:type="gramEnd"/>
      <w:r w:rsidRPr="0037637E">
        <w:t xml:space="preserve"> isn’t sure if it fits. The learner could</w:t>
      </w:r>
      <w:r>
        <w:t xml:space="preserve"> select</w:t>
      </w:r>
      <w:r w:rsidRPr="0037637E">
        <w:t xml:space="preserve"> Yes, as Brittany does have an outfit, or </w:t>
      </w:r>
      <w:proofErr w:type="gramStart"/>
      <w:r w:rsidRPr="0037637E">
        <w:t>No</w:t>
      </w:r>
      <w:proofErr w:type="gramEnd"/>
      <w:r w:rsidRPr="0037637E">
        <w:t>, as the outfit doesn’t do her any good if it doesn’t fit. You must accept either option.</w:t>
      </w:r>
    </w:p>
    <w:p w14:paraId="0939B70E" w14:textId="770C56A0" w:rsidR="001E0A9D" w:rsidRPr="0037637E" w:rsidRDefault="001E0A9D" w:rsidP="001E0A9D">
      <w:pPr>
        <w:numPr>
          <w:ilvl w:val="0"/>
          <w:numId w:val="38"/>
        </w:numPr>
      </w:pPr>
      <w:r w:rsidRPr="0037637E">
        <w:t>If you see “learner discretion” for a Details or Notes field, it</w:t>
      </w:r>
      <w:r>
        <w:t>’</w:t>
      </w:r>
      <w:r w:rsidRPr="0037637E">
        <w:t xml:space="preserve">s up to the learner to decide if they want to enter something in that field. </w:t>
      </w:r>
      <w:r w:rsidR="009750E5">
        <w:t>Although</w:t>
      </w:r>
      <w:r w:rsidR="009750E5" w:rsidRPr="0037637E">
        <w:t xml:space="preserve"> </w:t>
      </w:r>
      <w:r w:rsidRPr="0037637E">
        <w:t xml:space="preserve">you </w:t>
      </w:r>
      <w:r>
        <w:t>can</w:t>
      </w:r>
      <w:r w:rsidRPr="0037637E">
        <w:t xml:space="preserve"> </w:t>
      </w:r>
      <w:proofErr w:type="gramStart"/>
      <w:r w:rsidRPr="0037637E">
        <w:t>recommend</w:t>
      </w:r>
      <w:proofErr w:type="gramEnd"/>
      <w:r w:rsidRPr="0037637E">
        <w:t xml:space="preserve"> they add something, don’t require it</w:t>
      </w:r>
      <w:r>
        <w:t xml:space="preserve"> unless the system requires an entry in that field</w:t>
      </w:r>
      <w:r w:rsidRPr="0037637E">
        <w:t>.</w:t>
      </w:r>
    </w:p>
    <w:p w14:paraId="499CB458" w14:textId="0F3FF0A3" w:rsidR="00DF46CD" w:rsidRDefault="00DF46CD" w:rsidP="00DF46CD">
      <w:pPr>
        <w:rPr>
          <w:i/>
          <w:iCs/>
        </w:rPr>
      </w:pPr>
    </w:p>
    <w:p w14:paraId="22FF5603" w14:textId="77777777" w:rsidR="00190745" w:rsidRDefault="00190745" w:rsidP="00DF46CD">
      <w:pPr>
        <w:rPr>
          <w:i/>
          <w:iCs/>
        </w:rPr>
      </w:pPr>
    </w:p>
    <w:p w14:paraId="46E3D2B0" w14:textId="77777777" w:rsidR="00CA48AB" w:rsidRDefault="00CA48AB">
      <w:pPr>
        <w:rPr>
          <w:rFonts w:ascii="Tahoma" w:hAnsi="Tahoma"/>
          <w:b/>
          <w:sz w:val="40"/>
        </w:rPr>
      </w:pPr>
      <w:r>
        <w:br w:type="page"/>
      </w:r>
    </w:p>
    <w:p w14:paraId="69637A99" w14:textId="2DEEF1DD" w:rsidR="00EF3F63" w:rsidRPr="00882C15" w:rsidRDefault="00EF3F63" w:rsidP="00EF3F63">
      <w:pPr>
        <w:pStyle w:val="Heading2"/>
      </w:pPr>
      <w:bookmarkStart w:id="11" w:name="_Toc194674539"/>
      <w:bookmarkStart w:id="12" w:name="_Toc208389288"/>
      <w:r>
        <w:lastRenderedPageBreak/>
        <w:t xml:space="preserve">Ana </w:t>
      </w:r>
      <w:bookmarkEnd w:id="11"/>
      <w:r w:rsidR="00F12DA8">
        <w:t>– Employment Changes</w:t>
      </w:r>
      <w:bookmarkEnd w:id="12"/>
    </w:p>
    <w:p w14:paraId="28631DB2" w14:textId="77777777" w:rsidR="00EF3F63" w:rsidRDefault="00EF3F63" w:rsidP="00EF3F63">
      <w:pPr>
        <w:pStyle w:val="Heading3"/>
      </w:pPr>
      <w:bookmarkStart w:id="13" w:name="_Toc208389289"/>
      <w:r>
        <w:t>CWW</w:t>
      </w:r>
      <w:bookmarkEnd w:id="13"/>
    </w:p>
    <w:p w14:paraId="7D76EE88" w14:textId="77777777" w:rsidR="00EF3F63" w:rsidRDefault="00EF3F63" w:rsidP="00EF3F63">
      <w:pPr>
        <w:pStyle w:val="Heading4"/>
      </w:pPr>
      <w:r>
        <w:t>Employment</w:t>
      </w:r>
    </w:p>
    <w:p w14:paraId="202AAE84" w14:textId="72F0D8A0" w:rsidR="00705145" w:rsidRDefault="003A38DC" w:rsidP="00694517">
      <w:pPr>
        <w:pStyle w:val="ListParagraph"/>
        <w:numPr>
          <w:ilvl w:val="0"/>
          <w:numId w:val="18"/>
        </w:numPr>
        <w:spacing w:after="120"/>
      </w:pPr>
      <w:r>
        <w:t xml:space="preserve">Part-Time Job at the Elementary School </w:t>
      </w:r>
      <w:r w:rsidR="00705145">
        <w:t>(actual employer up to learner discretion)</w:t>
      </w:r>
    </w:p>
    <w:p w14:paraId="29DAE8F3" w14:textId="1C7B19A2" w:rsidR="007F1DFC" w:rsidRPr="007F1DFC" w:rsidRDefault="007F1DFC" w:rsidP="007F1DFC">
      <w:pPr>
        <w:pStyle w:val="ListParagraph"/>
        <w:numPr>
          <w:ilvl w:val="1"/>
          <w:numId w:val="18"/>
        </w:numPr>
        <w:spacing w:after="120"/>
      </w:pPr>
      <w:r>
        <w:t xml:space="preserve">Begin Month: </w:t>
      </w:r>
    </w:p>
    <w:p w14:paraId="7EA61AC5" w14:textId="77777777" w:rsidR="004A5261" w:rsidRDefault="007F1DFC" w:rsidP="001F2E5E">
      <w:pPr>
        <w:pStyle w:val="ListParagraph"/>
        <w:numPr>
          <w:ilvl w:val="2"/>
          <w:numId w:val="18"/>
        </w:numPr>
        <w:spacing w:after="120"/>
      </w:pPr>
      <w:r>
        <w:t xml:space="preserve">At a minimum, the learner must </w:t>
      </w:r>
      <w:r w:rsidR="004E0BCF">
        <w:t xml:space="preserve">create and/or update at least two months. At times, they may need to make updates for three months. </w:t>
      </w:r>
    </w:p>
    <w:p w14:paraId="40111CA9" w14:textId="01C2AE86" w:rsidR="004A5261" w:rsidRDefault="001F2E5E" w:rsidP="001C7EF4">
      <w:pPr>
        <w:pStyle w:val="ListParagraph"/>
        <w:numPr>
          <w:ilvl w:val="3"/>
          <w:numId w:val="18"/>
        </w:numPr>
        <w:spacing w:after="120"/>
      </w:pPr>
      <w:r>
        <w:t>Look at the number of months the learner created, Ana’s Employment End Date, and her Date of Last Pay Check</w:t>
      </w:r>
      <w:r w:rsidR="000261F9">
        <w:t>,</w:t>
      </w:r>
      <w:r>
        <w:t xml:space="preserve"> to determine how many months they must create. </w:t>
      </w:r>
    </w:p>
    <w:p w14:paraId="22BC22B6" w14:textId="77777777" w:rsidR="00705145" w:rsidRPr="00771245" w:rsidRDefault="00705145" w:rsidP="00694517">
      <w:pPr>
        <w:pStyle w:val="ListParagraph"/>
        <w:numPr>
          <w:ilvl w:val="1"/>
          <w:numId w:val="18"/>
        </w:numPr>
        <w:spacing w:after="120"/>
      </w:pPr>
      <w:r>
        <w:t xml:space="preserve">Employment Ended: </w:t>
      </w:r>
      <w:r>
        <w:rPr>
          <w:i/>
          <w:iCs/>
        </w:rPr>
        <w:t>Yes</w:t>
      </w:r>
    </w:p>
    <w:p w14:paraId="4DEA820F" w14:textId="4B8BDD0F" w:rsidR="00771245" w:rsidRPr="0005661F" w:rsidRDefault="00771245" w:rsidP="00694517">
      <w:pPr>
        <w:pStyle w:val="ListParagraph"/>
        <w:numPr>
          <w:ilvl w:val="1"/>
          <w:numId w:val="18"/>
        </w:numPr>
        <w:spacing w:after="120"/>
      </w:pPr>
      <w:r>
        <w:t xml:space="preserve">Employment End Date: </w:t>
      </w:r>
      <w:r w:rsidR="0005661F">
        <w:rPr>
          <w:i/>
          <w:iCs/>
        </w:rPr>
        <w:t>today’s date</w:t>
      </w:r>
    </w:p>
    <w:p w14:paraId="247434D9" w14:textId="286FD222" w:rsidR="0005661F" w:rsidRPr="0005661F" w:rsidRDefault="0005661F" w:rsidP="00694517">
      <w:pPr>
        <w:pStyle w:val="ListParagraph"/>
        <w:numPr>
          <w:ilvl w:val="1"/>
          <w:numId w:val="18"/>
        </w:numPr>
        <w:spacing w:after="120"/>
      </w:pPr>
      <w:r>
        <w:t xml:space="preserve">Date of Last Pay Check: </w:t>
      </w:r>
      <w:r>
        <w:rPr>
          <w:i/>
          <w:iCs/>
        </w:rPr>
        <w:t>two weeks from today’s date</w:t>
      </w:r>
    </w:p>
    <w:p w14:paraId="34E9F252" w14:textId="139AB529" w:rsidR="004500F1" w:rsidRDefault="0005661F" w:rsidP="004500F1">
      <w:pPr>
        <w:pStyle w:val="ListParagraph"/>
        <w:numPr>
          <w:ilvl w:val="2"/>
          <w:numId w:val="18"/>
        </w:numPr>
        <w:spacing w:after="120"/>
      </w:pPr>
      <w:r>
        <w:t xml:space="preserve">Make sure the Date of Last Pay Check is not before the First Pay Check Date. If it is, make them update it so that it is the same date. </w:t>
      </w:r>
    </w:p>
    <w:p w14:paraId="25FE6B8B" w14:textId="5B10F73E" w:rsidR="00EF3F63" w:rsidRDefault="00EF3F63" w:rsidP="004500F1">
      <w:pPr>
        <w:pStyle w:val="ListParagraph"/>
        <w:numPr>
          <w:ilvl w:val="1"/>
          <w:numId w:val="18"/>
        </w:numPr>
        <w:spacing w:after="120"/>
      </w:pPr>
      <w:r>
        <w:t>Override Converted Amount:</w:t>
      </w:r>
    </w:p>
    <w:p w14:paraId="2C706CBE" w14:textId="23A15EE9" w:rsidR="00EF3F63" w:rsidRPr="00F51043" w:rsidRDefault="00EF3F63" w:rsidP="004500F1">
      <w:pPr>
        <w:pStyle w:val="ListParagraph"/>
        <w:numPr>
          <w:ilvl w:val="2"/>
          <w:numId w:val="14"/>
        </w:numPr>
        <w:spacing w:after="120"/>
      </w:pPr>
      <w:r w:rsidRPr="00F51043">
        <w:t xml:space="preserve">If Ana </w:t>
      </w:r>
      <w:r w:rsidR="00CC5759" w:rsidRPr="00F51043">
        <w:t>receives</w:t>
      </w:r>
      <w:r w:rsidRPr="00F51043">
        <w:t xml:space="preserve"> at least four paychecks</w:t>
      </w:r>
      <w:r w:rsidR="006D51CC">
        <w:t xml:space="preserve"> in the month</w:t>
      </w:r>
      <w:r w:rsidRPr="00F51043">
        <w:t xml:space="preserve">, the learner shouldn’t enter anything in this field. </w:t>
      </w:r>
    </w:p>
    <w:p w14:paraId="7008862B" w14:textId="4C7FF8B3" w:rsidR="00EF3F63" w:rsidRDefault="00EF3F63" w:rsidP="004500F1">
      <w:pPr>
        <w:pStyle w:val="ListParagraph"/>
        <w:numPr>
          <w:ilvl w:val="2"/>
          <w:numId w:val="14"/>
        </w:numPr>
        <w:spacing w:after="120"/>
      </w:pPr>
      <w:r w:rsidRPr="00F51043">
        <w:t xml:space="preserve">If Ana </w:t>
      </w:r>
      <w:r w:rsidR="00CC5759" w:rsidRPr="00F51043">
        <w:t>receives</w:t>
      </w:r>
      <w:r w:rsidRPr="00F51043">
        <w:t xml:space="preserve"> three or less paychecks</w:t>
      </w:r>
      <w:r w:rsidR="006D51CC">
        <w:t xml:space="preserve"> in the month</w:t>
      </w:r>
      <w:r w:rsidRPr="00F51043">
        <w:t xml:space="preserve">, the learner must determine how much income she will </w:t>
      </w:r>
      <w:proofErr w:type="gramStart"/>
      <w:r w:rsidRPr="00F51043">
        <w:t>receive, and</w:t>
      </w:r>
      <w:proofErr w:type="gramEnd"/>
      <w:r w:rsidRPr="00F51043">
        <w:t xml:space="preserve"> enter that in this field. If they have an override, the Verification is AF – </w:t>
      </w:r>
      <w:r w:rsidR="00F12DA8">
        <w:t>Agency Form</w:t>
      </w:r>
      <w:r w:rsidRPr="00F51043">
        <w:t xml:space="preserve"> </w:t>
      </w:r>
    </w:p>
    <w:p w14:paraId="121014F6" w14:textId="6DC88042" w:rsidR="00EF3F63" w:rsidRDefault="00EF3F63" w:rsidP="004500F1">
      <w:pPr>
        <w:pStyle w:val="ListParagraph"/>
        <w:numPr>
          <w:ilvl w:val="2"/>
          <w:numId w:val="14"/>
        </w:numPr>
        <w:spacing w:after="120"/>
      </w:pPr>
      <w:r>
        <w:t xml:space="preserve">If Ana </w:t>
      </w:r>
      <w:r w:rsidR="00CC5759">
        <w:t>receives</w:t>
      </w:r>
      <w:r>
        <w:t xml:space="preserve"> no income in the month, the learner must enter 0.00 in this field. If they have an override, the Verification is AF – </w:t>
      </w:r>
      <w:r w:rsidR="00F12DA8">
        <w:t>Agency Form</w:t>
      </w:r>
      <w:r>
        <w:t xml:space="preserve"> </w:t>
      </w:r>
    </w:p>
    <w:p w14:paraId="07C82944" w14:textId="16DF4A7E" w:rsidR="0096106B" w:rsidRPr="00F51043" w:rsidRDefault="0096106B" w:rsidP="0096106B">
      <w:pPr>
        <w:pStyle w:val="ListParagraph"/>
        <w:numPr>
          <w:ilvl w:val="3"/>
          <w:numId w:val="14"/>
        </w:numPr>
        <w:spacing w:after="120"/>
      </w:pPr>
      <w:r>
        <w:t xml:space="preserve">The learner must list </w:t>
      </w:r>
      <w:r w:rsidR="0079236C">
        <w:t xml:space="preserve">a $0 override on the last sequence to show she will not receive any income from this job moving forward. </w:t>
      </w:r>
    </w:p>
    <w:p w14:paraId="0E00E63B" w14:textId="77777777" w:rsidR="00EF3F63" w:rsidRPr="00E70F04" w:rsidRDefault="00EF3F63" w:rsidP="0079236C">
      <w:pPr>
        <w:pStyle w:val="ListParagraph"/>
        <w:numPr>
          <w:ilvl w:val="1"/>
          <w:numId w:val="14"/>
        </w:numPr>
        <w:spacing w:after="120"/>
      </w:pPr>
      <w:r>
        <w:t xml:space="preserve">Comment: </w:t>
      </w:r>
      <w:r>
        <w:rPr>
          <w:i/>
          <w:iCs/>
        </w:rPr>
        <w:t>learner discretion</w:t>
      </w:r>
    </w:p>
    <w:p w14:paraId="538D1623" w14:textId="1449C42F" w:rsidR="00EF3F63" w:rsidRDefault="00EF3F63" w:rsidP="001C2823">
      <w:pPr>
        <w:pStyle w:val="ListParagraph"/>
        <w:numPr>
          <w:ilvl w:val="2"/>
          <w:numId w:val="14"/>
        </w:numPr>
        <w:spacing w:after="120"/>
      </w:pPr>
      <w:r>
        <w:t xml:space="preserve">If the learner entered an override, they </w:t>
      </w:r>
      <w:r w:rsidR="0079236C">
        <w:t xml:space="preserve">must </w:t>
      </w:r>
      <w:r>
        <w:t>enter why the</w:t>
      </w:r>
      <w:r w:rsidR="001C2823">
        <w:t>y</w:t>
      </w:r>
      <w:r>
        <w:t xml:space="preserve"> entered the override and show how they determined that override in this field</w:t>
      </w:r>
      <w:r w:rsidR="006044FA">
        <w:t>.</w:t>
      </w:r>
    </w:p>
    <w:p w14:paraId="7EBF214A" w14:textId="0A89FCAF" w:rsidR="006044FA" w:rsidRDefault="006044FA" w:rsidP="006044FA">
      <w:pPr>
        <w:pStyle w:val="ListParagraph"/>
        <w:numPr>
          <w:ilvl w:val="2"/>
          <w:numId w:val="14"/>
        </w:numPr>
        <w:spacing w:after="120"/>
      </w:pPr>
      <w:r>
        <w:t xml:space="preserve">If the learner didn’t enter an override, they may or may not include a comment. If they do, it should include the parent will receive full income. </w:t>
      </w:r>
    </w:p>
    <w:p w14:paraId="2DABB9F0" w14:textId="0E2C6CDD" w:rsidR="0079236C" w:rsidRDefault="0079236C" w:rsidP="0079236C">
      <w:pPr>
        <w:pStyle w:val="ListParagraph"/>
        <w:numPr>
          <w:ilvl w:val="0"/>
          <w:numId w:val="14"/>
        </w:numPr>
      </w:pPr>
      <w:r>
        <w:t xml:space="preserve">Full-time job at the </w:t>
      </w:r>
      <w:r w:rsidR="006E312A">
        <w:t>Chiropractic Office (Actual employer name at learner discretion)</w:t>
      </w:r>
    </w:p>
    <w:p w14:paraId="58A6A9DC" w14:textId="77777777" w:rsidR="00F4621D" w:rsidRPr="00332CB4" w:rsidRDefault="00F4621D" w:rsidP="00F4621D">
      <w:pPr>
        <w:pStyle w:val="ListParagraph"/>
        <w:numPr>
          <w:ilvl w:val="1"/>
          <w:numId w:val="14"/>
        </w:numPr>
        <w:spacing w:after="120"/>
      </w:pPr>
      <w:r>
        <w:t xml:space="preserve">Begin Month: </w:t>
      </w:r>
      <w:r>
        <w:rPr>
          <w:i/>
          <w:iCs/>
        </w:rPr>
        <w:t>same month as the data of her first paycheck</w:t>
      </w:r>
    </w:p>
    <w:p w14:paraId="0CCF40F4" w14:textId="23896285" w:rsidR="00F4621D" w:rsidRDefault="00F4621D" w:rsidP="00642C64">
      <w:pPr>
        <w:pStyle w:val="ListParagraph"/>
        <w:numPr>
          <w:ilvl w:val="2"/>
          <w:numId w:val="14"/>
        </w:numPr>
        <w:spacing w:after="120"/>
      </w:pPr>
      <w:r>
        <w:t xml:space="preserve">If Ana </w:t>
      </w:r>
      <w:r w:rsidR="006C5635">
        <w:t>receives</w:t>
      </w:r>
      <w:r>
        <w:t xml:space="preserve"> </w:t>
      </w:r>
      <w:r w:rsidR="00B00CE9">
        <w:t>less one</w:t>
      </w:r>
      <w:r>
        <w:t xml:space="preserve"> paycheck in her first month of employment, the learner must create an additional month to show full income</w:t>
      </w:r>
      <w:r w:rsidR="00846D02">
        <w:t>.</w:t>
      </w:r>
    </w:p>
    <w:p w14:paraId="2FBA66DD" w14:textId="77777777" w:rsidR="00FF04F5" w:rsidRDefault="00FF04F5" w:rsidP="00FF04F5">
      <w:pPr>
        <w:pStyle w:val="ListParagraph"/>
        <w:numPr>
          <w:ilvl w:val="2"/>
          <w:numId w:val="14"/>
        </w:numPr>
        <w:spacing w:after="120"/>
      </w:pPr>
      <w:r>
        <w:t xml:space="preserve">Check all the months the learner created for Ana to ensure they are accurate. </w:t>
      </w:r>
    </w:p>
    <w:p w14:paraId="3C80AEB0" w14:textId="16DB8A8C" w:rsidR="00FF04F5" w:rsidRPr="00096544" w:rsidRDefault="00FF04F5" w:rsidP="00FF04F5">
      <w:pPr>
        <w:pStyle w:val="ListParagraph"/>
        <w:numPr>
          <w:ilvl w:val="2"/>
          <w:numId w:val="14"/>
        </w:numPr>
        <w:spacing w:after="120"/>
      </w:pPr>
      <w:r>
        <w:lastRenderedPageBreak/>
        <w:t xml:space="preserve">If the learner created a month for when Ana starts her job, but receives no income, let them know </w:t>
      </w:r>
      <w:r w:rsidR="004226ED">
        <w:t xml:space="preserve">although </w:t>
      </w:r>
      <w:r>
        <w:t xml:space="preserve">it isn’t wrong, they didn’t need to enter it. </w:t>
      </w:r>
    </w:p>
    <w:p w14:paraId="05FB96ED" w14:textId="77777777" w:rsidR="00F4621D" w:rsidRPr="005507E4" w:rsidRDefault="00F4621D" w:rsidP="004216BD">
      <w:pPr>
        <w:pStyle w:val="ListParagraph"/>
        <w:numPr>
          <w:ilvl w:val="1"/>
          <w:numId w:val="14"/>
        </w:numPr>
        <w:spacing w:after="120"/>
      </w:pPr>
      <w:r>
        <w:t xml:space="preserve">Employer: </w:t>
      </w:r>
      <w:r>
        <w:rPr>
          <w:i/>
          <w:iCs/>
        </w:rPr>
        <w:t>learner discretion</w:t>
      </w:r>
    </w:p>
    <w:p w14:paraId="1FD9C41D" w14:textId="4542DC89" w:rsidR="00F4621D" w:rsidRDefault="00F4621D" w:rsidP="004216BD">
      <w:pPr>
        <w:pStyle w:val="ListParagraph"/>
        <w:numPr>
          <w:ilvl w:val="2"/>
          <w:numId w:val="14"/>
        </w:numPr>
        <w:spacing w:after="120"/>
      </w:pPr>
      <w:r>
        <w:t xml:space="preserve">It must be a specific </w:t>
      </w:r>
      <w:r w:rsidR="007E6E1B">
        <w:t>chiropractic office</w:t>
      </w:r>
      <w:r>
        <w:t>. If the learner lists “</w:t>
      </w:r>
      <w:r w:rsidR="007E6E1B">
        <w:t>L</w:t>
      </w:r>
      <w:r w:rsidR="004216BD">
        <w:t>ocal Chiropractic Office</w:t>
      </w:r>
      <w:r w:rsidR="0021718D">
        <w:t>,</w:t>
      </w:r>
      <w:r>
        <w:t xml:space="preserve">” make them change it. </w:t>
      </w:r>
    </w:p>
    <w:p w14:paraId="004540FD" w14:textId="173BB0EA" w:rsidR="00F4621D" w:rsidRPr="002F1B30" w:rsidRDefault="00F4621D" w:rsidP="004216BD">
      <w:pPr>
        <w:pStyle w:val="ListParagraph"/>
        <w:numPr>
          <w:ilvl w:val="1"/>
          <w:numId w:val="14"/>
        </w:numPr>
        <w:spacing w:after="120"/>
      </w:pPr>
      <w:r>
        <w:t xml:space="preserve">Employment Type: </w:t>
      </w:r>
      <w:r>
        <w:rPr>
          <w:i/>
          <w:iCs/>
        </w:rPr>
        <w:t xml:space="preserve">R – </w:t>
      </w:r>
      <w:r w:rsidR="00F12DA8">
        <w:rPr>
          <w:i/>
          <w:iCs/>
        </w:rPr>
        <w:t>Regular Employment</w:t>
      </w:r>
      <w:r>
        <w:t xml:space="preserve">; Verification: </w:t>
      </w:r>
      <w:r>
        <w:rPr>
          <w:i/>
          <w:iCs/>
        </w:rPr>
        <w:t>NQ – N</w:t>
      </w:r>
      <w:r w:rsidR="00F12DA8">
        <w:rPr>
          <w:i/>
          <w:iCs/>
        </w:rPr>
        <w:t>ot Questionable</w:t>
      </w:r>
    </w:p>
    <w:p w14:paraId="7BDAE314" w14:textId="7DF79CDF" w:rsidR="00F4621D" w:rsidRPr="00927B81" w:rsidRDefault="00F4621D" w:rsidP="004216BD">
      <w:pPr>
        <w:pStyle w:val="ListParagraph"/>
        <w:numPr>
          <w:ilvl w:val="1"/>
          <w:numId w:val="14"/>
        </w:numPr>
        <w:spacing w:after="120"/>
      </w:pPr>
      <w:r>
        <w:t xml:space="preserve">Begin Date: </w:t>
      </w:r>
      <w:r>
        <w:rPr>
          <w:i/>
          <w:iCs/>
        </w:rPr>
        <w:t>t</w:t>
      </w:r>
      <w:r w:rsidR="004216BD">
        <w:rPr>
          <w:i/>
          <w:iCs/>
        </w:rPr>
        <w:t>omorrow</w:t>
      </w:r>
      <w:r>
        <w:rPr>
          <w:i/>
          <w:iCs/>
        </w:rPr>
        <w:t xml:space="preserve">’s </w:t>
      </w:r>
      <w:r w:rsidR="006C5635">
        <w:rPr>
          <w:i/>
          <w:iCs/>
        </w:rPr>
        <w:t>date;</w:t>
      </w:r>
      <w:r>
        <w:t xml:space="preserve"> Verification: </w:t>
      </w:r>
      <w:r>
        <w:rPr>
          <w:i/>
          <w:iCs/>
        </w:rPr>
        <w:t xml:space="preserve">AF – </w:t>
      </w:r>
      <w:r w:rsidR="00F12DA8">
        <w:rPr>
          <w:i/>
          <w:iCs/>
        </w:rPr>
        <w:t>Agency Form</w:t>
      </w:r>
    </w:p>
    <w:p w14:paraId="18069925" w14:textId="4595C7F9" w:rsidR="00927B81" w:rsidRPr="002F1B30" w:rsidRDefault="00927B81" w:rsidP="00927B81">
      <w:pPr>
        <w:pStyle w:val="ListParagraph"/>
        <w:numPr>
          <w:ilvl w:val="2"/>
          <w:numId w:val="14"/>
        </w:numPr>
        <w:spacing w:after="120"/>
      </w:pPr>
      <w:r>
        <w:t xml:space="preserve">Double check the date the learner made the entries. Keep in mind, they </w:t>
      </w:r>
      <w:r w:rsidR="00A5607B">
        <w:t>might have completed their entries on a different date</w:t>
      </w:r>
      <w:r w:rsidR="00F550EA">
        <w:t xml:space="preserve">. As long as the learner entered the day after they made the entry, they don’t need to change it. </w:t>
      </w:r>
    </w:p>
    <w:p w14:paraId="174666D0" w14:textId="67FEC1AB" w:rsidR="00F4621D" w:rsidRPr="00FF018E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First Pay Check Date: </w:t>
      </w:r>
      <w:r>
        <w:rPr>
          <w:i/>
          <w:iCs/>
        </w:rPr>
        <w:t>t</w:t>
      </w:r>
      <w:r w:rsidR="00927B81">
        <w:rPr>
          <w:i/>
          <w:iCs/>
        </w:rPr>
        <w:t>hree</w:t>
      </w:r>
      <w:r>
        <w:rPr>
          <w:i/>
          <w:iCs/>
        </w:rPr>
        <w:t xml:space="preserve"> weeks from today</w:t>
      </w:r>
    </w:p>
    <w:p w14:paraId="02E2F4AF" w14:textId="09F96CE9" w:rsidR="00F4621D" w:rsidRDefault="00F4621D" w:rsidP="008B59EB">
      <w:pPr>
        <w:pStyle w:val="ListParagraph"/>
        <w:numPr>
          <w:ilvl w:val="2"/>
          <w:numId w:val="14"/>
        </w:numPr>
        <w:spacing w:after="120"/>
      </w:pPr>
      <w:r>
        <w:t xml:space="preserve">It must be exactly </w:t>
      </w:r>
      <w:r w:rsidR="00BB32EC">
        <w:t>three</w:t>
      </w:r>
      <w:r>
        <w:t xml:space="preserve"> weeks from the </w:t>
      </w:r>
      <w:r w:rsidR="004B5213">
        <w:t>date they made the entry</w:t>
      </w:r>
      <w:r>
        <w:t xml:space="preserve">. If the learner changed the date just so it will be </w:t>
      </w:r>
      <w:r w:rsidR="00BB32EC">
        <w:t>on the 1</w:t>
      </w:r>
      <w:r w:rsidR="00BB32EC" w:rsidRPr="00BB32EC">
        <w:rPr>
          <w:vertAlign w:val="superscript"/>
        </w:rPr>
        <w:t>st</w:t>
      </w:r>
      <w:r w:rsidR="00BB32EC">
        <w:t xml:space="preserve"> or 15</w:t>
      </w:r>
      <w:r w:rsidR="00BB32EC" w:rsidRPr="00BB32EC">
        <w:rPr>
          <w:vertAlign w:val="superscript"/>
        </w:rPr>
        <w:t>th</w:t>
      </w:r>
      <w:r>
        <w:t xml:space="preserve">, make them change it. </w:t>
      </w:r>
    </w:p>
    <w:p w14:paraId="04940CC7" w14:textId="77777777" w:rsidR="00831003" w:rsidRPr="00831003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Employment Ended: </w:t>
      </w:r>
      <w:r w:rsidR="006C5635">
        <w:rPr>
          <w:i/>
          <w:iCs/>
        </w:rPr>
        <w:t>No</w:t>
      </w:r>
    </w:p>
    <w:p w14:paraId="57D19D1D" w14:textId="16DF0373" w:rsidR="00F4621D" w:rsidRPr="00D85169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On Strike: </w:t>
      </w:r>
      <w:r>
        <w:rPr>
          <w:i/>
          <w:iCs/>
        </w:rPr>
        <w:t>No</w:t>
      </w:r>
    </w:p>
    <w:p w14:paraId="1F853C94" w14:textId="2C420D33" w:rsidR="00F4621D" w:rsidRPr="00FF595C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Pay Frequency: </w:t>
      </w:r>
      <w:r w:rsidR="00793791">
        <w:rPr>
          <w:i/>
          <w:iCs/>
        </w:rPr>
        <w:t>Semi-Monthly</w:t>
      </w:r>
    </w:p>
    <w:p w14:paraId="5571B87B" w14:textId="7428B94B" w:rsidR="00F4621D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Rate Per Hour: </w:t>
      </w:r>
      <w:r w:rsidR="006C5635">
        <w:rPr>
          <w:i/>
          <w:iCs/>
        </w:rPr>
        <w:t>19.00;</w:t>
      </w:r>
      <w:r>
        <w:t xml:space="preserve"> Wage Type: </w:t>
      </w:r>
      <w:r>
        <w:rPr>
          <w:i/>
          <w:iCs/>
        </w:rPr>
        <w:t xml:space="preserve">REG – </w:t>
      </w:r>
      <w:r w:rsidR="00F12DA8">
        <w:rPr>
          <w:i/>
          <w:iCs/>
        </w:rPr>
        <w:t>Regular Pay</w:t>
      </w:r>
      <w:r>
        <w:rPr>
          <w:i/>
          <w:iCs/>
        </w:rPr>
        <w:t xml:space="preserve"> </w:t>
      </w:r>
    </w:p>
    <w:p w14:paraId="06BF21CD" w14:textId="3D3A048E" w:rsidR="00F4621D" w:rsidRPr="008833A5" w:rsidRDefault="00F4621D" w:rsidP="008B59EB">
      <w:pPr>
        <w:pStyle w:val="ListParagraph"/>
        <w:numPr>
          <w:ilvl w:val="1"/>
          <w:numId w:val="14"/>
        </w:numPr>
        <w:spacing w:after="120"/>
      </w:pPr>
      <w:r>
        <w:t xml:space="preserve">Average Hours Per Pay Period: </w:t>
      </w:r>
      <w:r w:rsidR="006C5635">
        <w:rPr>
          <w:i/>
          <w:iCs/>
        </w:rPr>
        <w:t>86;</w:t>
      </w:r>
      <w:r>
        <w:t xml:space="preserve"> Verification: </w:t>
      </w:r>
      <w:r>
        <w:rPr>
          <w:i/>
          <w:iCs/>
        </w:rPr>
        <w:t xml:space="preserve">AF – </w:t>
      </w:r>
      <w:r w:rsidR="00F12DA8">
        <w:rPr>
          <w:i/>
          <w:iCs/>
        </w:rPr>
        <w:t>Agency Form</w:t>
      </w:r>
    </w:p>
    <w:p w14:paraId="6D806427" w14:textId="77777777" w:rsidR="00F4621D" w:rsidRDefault="00F4621D" w:rsidP="008B59EB">
      <w:pPr>
        <w:pStyle w:val="ListParagraph"/>
        <w:numPr>
          <w:ilvl w:val="1"/>
          <w:numId w:val="14"/>
        </w:numPr>
        <w:spacing w:after="120"/>
      </w:pPr>
      <w:r>
        <w:t>Override Converted Amount:</w:t>
      </w:r>
    </w:p>
    <w:p w14:paraId="718F0C39" w14:textId="19DB649F" w:rsidR="00F4621D" w:rsidRPr="00F51043" w:rsidRDefault="00F4621D" w:rsidP="00793791">
      <w:pPr>
        <w:pStyle w:val="ListParagraph"/>
        <w:numPr>
          <w:ilvl w:val="2"/>
          <w:numId w:val="14"/>
        </w:numPr>
        <w:spacing w:after="120"/>
      </w:pPr>
      <w:r w:rsidRPr="00F51043">
        <w:t xml:space="preserve">If Ana </w:t>
      </w:r>
      <w:r w:rsidR="006C5635" w:rsidRPr="00F51043">
        <w:t>receives</w:t>
      </w:r>
      <w:r w:rsidRPr="00F51043">
        <w:t xml:space="preserve"> at least </w:t>
      </w:r>
      <w:r w:rsidR="00793791">
        <w:t>two</w:t>
      </w:r>
      <w:r w:rsidRPr="00F51043">
        <w:t xml:space="preserve"> paychecks</w:t>
      </w:r>
      <w:r w:rsidR="00793791">
        <w:t xml:space="preserve"> in the </w:t>
      </w:r>
      <w:r w:rsidR="00C058AF">
        <w:t>month,</w:t>
      </w:r>
      <w:r w:rsidRPr="00F51043">
        <w:t xml:space="preserve"> the learner shouldn’t enter anything in this field. </w:t>
      </w:r>
    </w:p>
    <w:p w14:paraId="17D4E1D1" w14:textId="2E8D41C3" w:rsidR="00F4621D" w:rsidRDefault="00F4621D" w:rsidP="00793791">
      <w:pPr>
        <w:pStyle w:val="ListParagraph"/>
        <w:numPr>
          <w:ilvl w:val="2"/>
          <w:numId w:val="14"/>
        </w:numPr>
        <w:spacing w:after="120"/>
      </w:pPr>
      <w:r w:rsidRPr="00F51043">
        <w:t xml:space="preserve">If Ana </w:t>
      </w:r>
      <w:r w:rsidR="006C5635" w:rsidRPr="00F51043">
        <w:t>receives</w:t>
      </w:r>
      <w:r w:rsidRPr="00F51043">
        <w:t xml:space="preserve"> </w:t>
      </w:r>
      <w:r w:rsidR="00793791">
        <w:t xml:space="preserve">one </w:t>
      </w:r>
      <w:r w:rsidRPr="00F51043">
        <w:t>paycheck</w:t>
      </w:r>
      <w:r w:rsidR="00793791">
        <w:t xml:space="preserve"> in the month</w:t>
      </w:r>
      <w:r w:rsidRPr="00F51043">
        <w:t xml:space="preserve">, the learner must determine how much income she will </w:t>
      </w:r>
      <w:proofErr w:type="gramStart"/>
      <w:r w:rsidRPr="00F51043">
        <w:t>receive, and</w:t>
      </w:r>
      <w:proofErr w:type="gramEnd"/>
      <w:r w:rsidRPr="00F51043">
        <w:t xml:space="preserve"> enter that in this field. If they have an override, the Verification is AF – </w:t>
      </w:r>
      <w:r w:rsidR="00F12DA8">
        <w:t>Agency Form</w:t>
      </w:r>
      <w:r w:rsidR="008259E8">
        <w:t>.</w:t>
      </w:r>
      <w:r w:rsidRPr="00F51043">
        <w:t xml:space="preserve"> </w:t>
      </w:r>
    </w:p>
    <w:p w14:paraId="5CE7D32F" w14:textId="7C209959" w:rsidR="00F4621D" w:rsidRPr="00F51043" w:rsidRDefault="00F4621D" w:rsidP="00793791">
      <w:pPr>
        <w:pStyle w:val="ListParagraph"/>
        <w:numPr>
          <w:ilvl w:val="2"/>
          <w:numId w:val="14"/>
        </w:numPr>
        <w:spacing w:after="120"/>
      </w:pPr>
      <w:r>
        <w:t xml:space="preserve">If Ana </w:t>
      </w:r>
      <w:r w:rsidR="006C5635">
        <w:t>receives</w:t>
      </w:r>
      <w:r>
        <w:t xml:space="preserve"> no income in the month, the learner must enter 0.00 in this field. If they have an override, the Verification is AF – </w:t>
      </w:r>
      <w:r w:rsidR="00F12DA8">
        <w:t>Agency Form</w:t>
      </w:r>
      <w:r w:rsidR="008259E8">
        <w:t>.</w:t>
      </w:r>
      <w:r>
        <w:t xml:space="preserve"> </w:t>
      </w:r>
    </w:p>
    <w:p w14:paraId="449D9E1F" w14:textId="77777777" w:rsidR="00F4621D" w:rsidRPr="00E70F04" w:rsidRDefault="00F4621D" w:rsidP="00793791">
      <w:pPr>
        <w:pStyle w:val="ListParagraph"/>
        <w:numPr>
          <w:ilvl w:val="1"/>
          <w:numId w:val="14"/>
        </w:numPr>
        <w:spacing w:after="120"/>
      </w:pPr>
      <w:r>
        <w:t xml:space="preserve">Comment: </w:t>
      </w:r>
      <w:r>
        <w:rPr>
          <w:i/>
          <w:iCs/>
        </w:rPr>
        <w:t>learner discretion</w:t>
      </w:r>
    </w:p>
    <w:p w14:paraId="1E1E499B" w14:textId="407B0497" w:rsidR="001C2823" w:rsidRDefault="00F4621D" w:rsidP="0057571E">
      <w:pPr>
        <w:pStyle w:val="ListParagraph"/>
        <w:numPr>
          <w:ilvl w:val="2"/>
          <w:numId w:val="14"/>
        </w:numPr>
        <w:spacing w:after="120"/>
      </w:pPr>
      <w:r>
        <w:t xml:space="preserve">If the learner entered an override, they </w:t>
      </w:r>
      <w:r w:rsidR="00F2758E">
        <w:t xml:space="preserve">must </w:t>
      </w:r>
      <w:r>
        <w:t>enter why the</w:t>
      </w:r>
      <w:r w:rsidR="00F2758E">
        <w:t>y</w:t>
      </w:r>
      <w:r>
        <w:t xml:space="preserve"> entered the override and show how they determined that override in this field</w:t>
      </w:r>
      <w:r w:rsidR="006044FA">
        <w:t>.</w:t>
      </w:r>
    </w:p>
    <w:p w14:paraId="20C21F18" w14:textId="7F487898" w:rsidR="006044FA" w:rsidRPr="00FE0ECA" w:rsidRDefault="006044FA" w:rsidP="006044FA">
      <w:pPr>
        <w:pStyle w:val="ListParagraph"/>
        <w:numPr>
          <w:ilvl w:val="2"/>
          <w:numId w:val="14"/>
        </w:numPr>
      </w:pPr>
      <w:r>
        <w:t xml:space="preserve">If the learner didn’t enter an override, they may or may not include a comment. If they do, it should include the parent will receive full income. </w:t>
      </w:r>
    </w:p>
    <w:p w14:paraId="66971919" w14:textId="77777777" w:rsidR="00EF3F63" w:rsidRDefault="00EF3F63" w:rsidP="00EF3F63"/>
    <w:p w14:paraId="4DAAD2DC" w14:textId="28B09BF7" w:rsidR="00EF3F63" w:rsidRDefault="00EF3F63" w:rsidP="00EF3F63">
      <w:pPr>
        <w:pStyle w:val="Heading4"/>
      </w:pPr>
      <w:r>
        <w:lastRenderedPageBreak/>
        <w:t>W-2 Budget</w:t>
      </w:r>
    </w:p>
    <w:p w14:paraId="2D6828A6" w14:textId="21BE0CC0" w:rsidR="00EF3F63" w:rsidRDefault="00EF3F63" w:rsidP="00EF3F63">
      <w:pPr>
        <w:pStyle w:val="ListParagraph"/>
        <w:numPr>
          <w:ilvl w:val="0"/>
          <w:numId w:val="15"/>
        </w:numPr>
        <w:spacing w:after="120"/>
      </w:pPr>
      <w:r>
        <w:t>Check the Determination Date to ensure the learner ran eligibility the appropriate number of times (</w:t>
      </w:r>
      <w:r w:rsidR="00E74CDC">
        <w:t>two times if CWW is currently determining eligibility for next month, three times if CWW is currently determining eligibility for two months from now).</w:t>
      </w:r>
    </w:p>
    <w:p w14:paraId="0FEC4345" w14:textId="0F00505F" w:rsidR="00EF3F63" w:rsidRDefault="00EF3F63" w:rsidP="00EF3F63">
      <w:pPr>
        <w:pStyle w:val="ListParagraph"/>
        <w:numPr>
          <w:ilvl w:val="1"/>
          <w:numId w:val="15"/>
        </w:numPr>
      </w:pPr>
      <w:r>
        <w:t xml:space="preserve">Have </w:t>
      </w:r>
      <w:r w:rsidR="0057571E">
        <w:t xml:space="preserve">the </w:t>
      </w:r>
      <w:r>
        <w:t>learner run eligibility either with or without dates if they missed a month</w:t>
      </w:r>
      <w:r w:rsidR="0057571E">
        <w:t>.</w:t>
      </w:r>
    </w:p>
    <w:p w14:paraId="75DD752C" w14:textId="77777777" w:rsidR="00EF3F63" w:rsidRDefault="00EF3F63" w:rsidP="00EF3F63"/>
    <w:p w14:paraId="4BE50149" w14:textId="77777777" w:rsidR="00EF3F63" w:rsidRDefault="00EF3F63" w:rsidP="00EF3F63">
      <w:pPr>
        <w:pStyle w:val="Heading4"/>
      </w:pPr>
      <w:r>
        <w:t>W-2 Placement</w:t>
      </w:r>
    </w:p>
    <w:p w14:paraId="66F3F517" w14:textId="77777777" w:rsidR="0015658C" w:rsidRDefault="0015658C" w:rsidP="002722E4">
      <w:pPr>
        <w:pStyle w:val="ListParagraph"/>
        <w:numPr>
          <w:ilvl w:val="0"/>
          <w:numId w:val="16"/>
        </w:numPr>
        <w:spacing w:after="120"/>
      </w:pPr>
      <w:r>
        <w:t>Future Placement Information:</w:t>
      </w:r>
    </w:p>
    <w:p w14:paraId="2B6F215E" w14:textId="47FF80CF" w:rsidR="00EF3F63" w:rsidRPr="00832B7E" w:rsidRDefault="00EF3F63" w:rsidP="002722E4">
      <w:pPr>
        <w:pStyle w:val="ListParagraph"/>
        <w:numPr>
          <w:ilvl w:val="1"/>
          <w:numId w:val="16"/>
        </w:numPr>
        <w:spacing w:after="120"/>
      </w:pPr>
      <w:r>
        <w:t xml:space="preserve">Placement: </w:t>
      </w:r>
      <w:r w:rsidR="00832B7E">
        <w:rPr>
          <w:i/>
          <w:iCs/>
        </w:rPr>
        <w:t xml:space="preserve">CM+ - </w:t>
      </w:r>
      <w:r w:rsidR="009B0ED3">
        <w:rPr>
          <w:i/>
          <w:iCs/>
        </w:rPr>
        <w:t xml:space="preserve">Case </w:t>
      </w:r>
      <w:proofErr w:type="spellStart"/>
      <w:r w:rsidR="009B0ED3">
        <w:rPr>
          <w:i/>
          <w:iCs/>
        </w:rPr>
        <w:t>Mgmt</w:t>
      </w:r>
      <w:proofErr w:type="spellEnd"/>
      <w:r w:rsidR="009B0ED3">
        <w:rPr>
          <w:i/>
          <w:iCs/>
        </w:rPr>
        <w:t xml:space="preserve"> Follow-Up Plus</w:t>
      </w:r>
    </w:p>
    <w:p w14:paraId="1182F655" w14:textId="02C35760" w:rsidR="00832B7E" w:rsidRPr="00832B7E" w:rsidRDefault="00832B7E" w:rsidP="002722E4">
      <w:pPr>
        <w:pStyle w:val="ListParagraph"/>
        <w:numPr>
          <w:ilvl w:val="1"/>
          <w:numId w:val="16"/>
        </w:numPr>
        <w:spacing w:after="120"/>
      </w:pPr>
      <w:r>
        <w:t xml:space="preserve">Placement Begin Date: </w:t>
      </w:r>
      <w:r>
        <w:rPr>
          <w:i/>
          <w:iCs/>
        </w:rPr>
        <w:t>tomorrow’s date</w:t>
      </w:r>
    </w:p>
    <w:p w14:paraId="44961DF5" w14:textId="3618AD15" w:rsidR="00832B7E" w:rsidRPr="00410D8C" w:rsidRDefault="00832B7E" w:rsidP="00832B7E">
      <w:pPr>
        <w:pStyle w:val="ListParagraph"/>
        <w:numPr>
          <w:ilvl w:val="0"/>
          <w:numId w:val="16"/>
        </w:numPr>
      </w:pPr>
      <w:r>
        <w:t xml:space="preserve">Keep in mind, learners might have made these entries </w:t>
      </w:r>
      <w:r w:rsidR="00616913">
        <w:t>on a different date</w:t>
      </w:r>
      <w:r>
        <w:t>. If so,</w:t>
      </w:r>
      <w:r w:rsidR="0057571E">
        <w:t xml:space="preserve"> </w:t>
      </w:r>
      <w:r>
        <w:t xml:space="preserve">CWW might have already </w:t>
      </w:r>
      <w:r w:rsidR="006E312A">
        <w:t>auto updated</w:t>
      </w:r>
      <w:r>
        <w:t xml:space="preserve"> the placement</w:t>
      </w:r>
      <w:r w:rsidR="0057571E">
        <w:t>.</w:t>
      </w:r>
    </w:p>
    <w:p w14:paraId="615FD070" w14:textId="77777777" w:rsidR="00EF3F63" w:rsidRDefault="00EF3F63" w:rsidP="00EF3F63"/>
    <w:p w14:paraId="33CC48DB" w14:textId="77777777" w:rsidR="00EF3F63" w:rsidRDefault="00EF3F63" w:rsidP="00EF3F63">
      <w:pPr>
        <w:pStyle w:val="Heading4"/>
      </w:pPr>
      <w:r>
        <w:t>Case Comments</w:t>
      </w:r>
    </w:p>
    <w:p w14:paraId="56E0C7B3" w14:textId="1AAEFDD2" w:rsidR="00FC3F86" w:rsidRDefault="00FC3F86" w:rsidP="00FC3F86">
      <w:pPr>
        <w:numPr>
          <w:ilvl w:val="0"/>
          <w:numId w:val="17"/>
        </w:numPr>
        <w:spacing w:after="120"/>
      </w:pPr>
      <w:r>
        <w:t xml:space="preserve">Learners can edit comments </w:t>
      </w:r>
      <w:r w:rsidR="00327ABB">
        <w:t xml:space="preserve">only </w:t>
      </w:r>
      <w:r>
        <w:t xml:space="preserve">the same day they enter them. </w:t>
      </w:r>
    </w:p>
    <w:p w14:paraId="3F13D02D" w14:textId="77777777" w:rsidR="00EF3F63" w:rsidRPr="00EE39F5" w:rsidRDefault="00EF3F63" w:rsidP="00EF3F63">
      <w:pPr>
        <w:numPr>
          <w:ilvl w:val="0"/>
          <w:numId w:val="17"/>
        </w:numPr>
        <w:spacing w:after="120"/>
      </w:pPr>
      <w:r>
        <w:t xml:space="preserve">Comment Type: </w:t>
      </w:r>
      <w:r>
        <w:rPr>
          <w:i/>
          <w:iCs/>
        </w:rPr>
        <w:t xml:space="preserve">General </w:t>
      </w:r>
    </w:p>
    <w:p w14:paraId="76262749" w14:textId="77777777" w:rsidR="00EF3F63" w:rsidRDefault="00EF3F63" w:rsidP="00EF3F63">
      <w:pPr>
        <w:numPr>
          <w:ilvl w:val="0"/>
          <w:numId w:val="17"/>
        </w:numPr>
        <w:spacing w:after="120"/>
      </w:pPr>
      <w:r>
        <w:t>Must Include:</w:t>
      </w:r>
    </w:p>
    <w:p w14:paraId="41F14116" w14:textId="37CD4268" w:rsidR="007D6A02" w:rsidRDefault="00EF3F63" w:rsidP="00EF3F63">
      <w:pPr>
        <w:numPr>
          <w:ilvl w:val="1"/>
          <w:numId w:val="17"/>
        </w:numPr>
        <w:spacing w:after="120"/>
      </w:pPr>
      <w:r>
        <w:t xml:space="preserve">Ana’s </w:t>
      </w:r>
      <w:r w:rsidR="007D6A02">
        <w:t>part-time job ended</w:t>
      </w:r>
      <w:r w:rsidR="008C7820">
        <w:t>.</w:t>
      </w:r>
    </w:p>
    <w:p w14:paraId="30BE0CAA" w14:textId="49219DEC" w:rsidR="00EF3F63" w:rsidRDefault="007D6A02" w:rsidP="00EF3F63">
      <w:pPr>
        <w:numPr>
          <w:ilvl w:val="1"/>
          <w:numId w:val="17"/>
        </w:numPr>
        <w:spacing w:after="120"/>
      </w:pPr>
      <w:r>
        <w:t xml:space="preserve">Her full-time </w:t>
      </w:r>
      <w:r w:rsidR="00EF3F63">
        <w:t>job information, including her employer, wage, and hours, and how they verified the job</w:t>
      </w:r>
    </w:p>
    <w:p w14:paraId="05F89407" w14:textId="587955D7" w:rsidR="00EF3F63" w:rsidRDefault="00EF3F63" w:rsidP="00EF3F63">
      <w:pPr>
        <w:numPr>
          <w:ilvl w:val="1"/>
          <w:numId w:val="17"/>
        </w:numPr>
        <w:spacing w:after="120"/>
      </w:pPr>
      <w:r>
        <w:t>Case is open and passing</w:t>
      </w:r>
      <w:r w:rsidR="008C7820">
        <w:t>.</w:t>
      </w:r>
    </w:p>
    <w:p w14:paraId="2C5381D9" w14:textId="4A746917" w:rsidR="00EF3F63" w:rsidRDefault="00EF3F63" w:rsidP="00EF3F63">
      <w:pPr>
        <w:numPr>
          <w:ilvl w:val="1"/>
          <w:numId w:val="17"/>
        </w:numPr>
      </w:pPr>
      <w:r>
        <w:t xml:space="preserve">Updated placement to </w:t>
      </w:r>
      <w:r w:rsidR="002702B2">
        <w:t>CMF+</w:t>
      </w:r>
      <w:r w:rsidR="008C7820">
        <w:t>.</w:t>
      </w:r>
    </w:p>
    <w:p w14:paraId="351C6DA4" w14:textId="77777777" w:rsidR="00EF3F63" w:rsidRDefault="00EF3F63" w:rsidP="00EF3F63"/>
    <w:p w14:paraId="10DA82C7" w14:textId="77777777" w:rsidR="002264BF" w:rsidRDefault="002264BF" w:rsidP="002264BF">
      <w:pPr>
        <w:pStyle w:val="Heading3"/>
      </w:pPr>
      <w:bookmarkStart w:id="14" w:name="_Toc208389290"/>
      <w:r>
        <w:t>WWP</w:t>
      </w:r>
      <w:bookmarkEnd w:id="14"/>
    </w:p>
    <w:p w14:paraId="29D7B940" w14:textId="77777777" w:rsidR="002264BF" w:rsidRDefault="002264BF" w:rsidP="002264BF">
      <w:pPr>
        <w:pStyle w:val="Heading4"/>
      </w:pPr>
      <w:r>
        <w:t>Transactions</w:t>
      </w:r>
    </w:p>
    <w:p w14:paraId="53EAA57D" w14:textId="6EF081E7" w:rsidR="002264BF" w:rsidRDefault="002264BF" w:rsidP="002264BF">
      <w:pPr>
        <w:pStyle w:val="ListParagraph"/>
        <w:numPr>
          <w:ilvl w:val="0"/>
          <w:numId w:val="19"/>
        </w:numPr>
      </w:pPr>
      <w:r>
        <w:t>Learner completed a new Informal Assessment for Ana</w:t>
      </w:r>
      <w:r w:rsidR="008C7820">
        <w:t>.</w:t>
      </w:r>
    </w:p>
    <w:p w14:paraId="112175E8" w14:textId="77777777" w:rsidR="006C5635" w:rsidRDefault="006C5635" w:rsidP="006C5635"/>
    <w:p w14:paraId="61A5A0CE" w14:textId="5FD424DF" w:rsidR="002264BF" w:rsidRDefault="002264BF" w:rsidP="002264BF">
      <w:pPr>
        <w:pStyle w:val="Heading4"/>
      </w:pPr>
      <w:r>
        <w:t xml:space="preserve">Work History </w:t>
      </w:r>
    </w:p>
    <w:p w14:paraId="2A16F081" w14:textId="1FCAFB6C" w:rsidR="002264BF" w:rsidRDefault="002264BF" w:rsidP="002264BF">
      <w:pPr>
        <w:pStyle w:val="ListParagraph"/>
        <w:numPr>
          <w:ilvl w:val="0"/>
          <w:numId w:val="20"/>
        </w:numPr>
        <w:spacing w:after="120"/>
      </w:pPr>
      <w:r>
        <w:t xml:space="preserve">Employment Status: </w:t>
      </w:r>
      <w:r w:rsidR="00B55CA4">
        <w:rPr>
          <w:i/>
          <w:iCs/>
        </w:rPr>
        <w:t>Full-Time</w:t>
      </w:r>
    </w:p>
    <w:p w14:paraId="4D154D65" w14:textId="77777777" w:rsidR="002264BF" w:rsidRDefault="002264BF" w:rsidP="002264BF">
      <w:pPr>
        <w:pStyle w:val="ListParagraph"/>
        <w:numPr>
          <w:ilvl w:val="0"/>
          <w:numId w:val="20"/>
        </w:numPr>
        <w:spacing w:after="120"/>
      </w:pPr>
      <w:r>
        <w:t>Work History:</w:t>
      </w:r>
    </w:p>
    <w:p w14:paraId="4546EEF0" w14:textId="71D394D2" w:rsidR="002264BF" w:rsidRPr="005507E4" w:rsidRDefault="002264BF" w:rsidP="0099039D">
      <w:pPr>
        <w:pStyle w:val="ListParagraph"/>
        <w:numPr>
          <w:ilvl w:val="1"/>
          <w:numId w:val="14"/>
        </w:numPr>
        <w:spacing w:after="120"/>
      </w:pPr>
      <w:r>
        <w:t xml:space="preserve">Position: </w:t>
      </w:r>
      <w:r>
        <w:rPr>
          <w:i/>
          <w:iCs/>
        </w:rPr>
        <w:t xml:space="preserve">Lunch Room </w:t>
      </w:r>
      <w:r w:rsidR="008C7820">
        <w:rPr>
          <w:i/>
          <w:iCs/>
        </w:rPr>
        <w:t>Aide;</w:t>
      </w:r>
      <w:r>
        <w:t xml:space="preserve"> Company: </w:t>
      </w:r>
      <w:r>
        <w:rPr>
          <w:i/>
          <w:iCs/>
        </w:rPr>
        <w:t>learner discretion</w:t>
      </w:r>
    </w:p>
    <w:p w14:paraId="0E145648" w14:textId="08EAED0B" w:rsidR="002264BF" w:rsidRPr="00F02101" w:rsidRDefault="002264BF" w:rsidP="002264BF">
      <w:pPr>
        <w:pStyle w:val="ListParagraph"/>
        <w:numPr>
          <w:ilvl w:val="2"/>
          <w:numId w:val="20"/>
        </w:numPr>
        <w:spacing w:after="120"/>
      </w:pPr>
      <w:r>
        <w:t xml:space="preserve">End Date: </w:t>
      </w:r>
      <w:r w:rsidR="00F02101">
        <w:rPr>
          <w:i/>
          <w:iCs/>
        </w:rPr>
        <w:t>today’s date</w:t>
      </w:r>
    </w:p>
    <w:p w14:paraId="57B2DE34" w14:textId="00F110DA" w:rsidR="00F02101" w:rsidRPr="00F47B1F" w:rsidRDefault="00F02101" w:rsidP="00F02101">
      <w:pPr>
        <w:pStyle w:val="ListParagraph"/>
        <w:numPr>
          <w:ilvl w:val="3"/>
          <w:numId w:val="20"/>
        </w:numPr>
        <w:spacing w:after="120"/>
      </w:pPr>
      <w:r>
        <w:t xml:space="preserve">This must match what </w:t>
      </w:r>
      <w:r w:rsidR="0068085E">
        <w:t xml:space="preserve">the </w:t>
      </w:r>
      <w:r>
        <w:t xml:space="preserve">learner </w:t>
      </w:r>
      <w:r w:rsidR="0068085E">
        <w:t>entered</w:t>
      </w:r>
      <w:r>
        <w:t xml:space="preserve"> in CWW</w:t>
      </w:r>
      <w:r w:rsidR="00C10121">
        <w:t>.</w:t>
      </w:r>
    </w:p>
    <w:p w14:paraId="4A492660" w14:textId="75BC9665" w:rsidR="00E21891" w:rsidRPr="00664C30" w:rsidRDefault="00E21891" w:rsidP="00EE67BF">
      <w:pPr>
        <w:pStyle w:val="ListParagraph"/>
        <w:numPr>
          <w:ilvl w:val="2"/>
          <w:numId w:val="20"/>
        </w:numPr>
        <w:spacing w:after="120"/>
      </w:pPr>
      <w:r>
        <w:t xml:space="preserve">Reason for Leaving: </w:t>
      </w:r>
      <w:r w:rsidR="0068085E">
        <w:rPr>
          <w:i/>
          <w:iCs/>
        </w:rPr>
        <w:t>Changed Employment</w:t>
      </w:r>
    </w:p>
    <w:p w14:paraId="5B87D91E" w14:textId="0B7C6F35" w:rsidR="00EE67BF" w:rsidRPr="005507E4" w:rsidRDefault="00EE67BF" w:rsidP="0099039D">
      <w:pPr>
        <w:pStyle w:val="ListParagraph"/>
        <w:numPr>
          <w:ilvl w:val="1"/>
          <w:numId w:val="14"/>
        </w:numPr>
        <w:spacing w:after="120"/>
      </w:pPr>
      <w:r>
        <w:t xml:space="preserve">Position: </w:t>
      </w:r>
      <w:r w:rsidR="0099039D">
        <w:rPr>
          <w:i/>
          <w:iCs/>
        </w:rPr>
        <w:t xml:space="preserve">Administrative </w:t>
      </w:r>
      <w:r w:rsidR="00BB766A">
        <w:rPr>
          <w:i/>
          <w:iCs/>
        </w:rPr>
        <w:t>Assistant;</w:t>
      </w:r>
      <w:r>
        <w:t xml:space="preserve"> Company: </w:t>
      </w:r>
      <w:r>
        <w:rPr>
          <w:i/>
          <w:iCs/>
        </w:rPr>
        <w:t>learner discretion</w:t>
      </w:r>
    </w:p>
    <w:p w14:paraId="053221C0" w14:textId="77777777" w:rsidR="0033616D" w:rsidRPr="00F47B1F" w:rsidRDefault="0033616D" w:rsidP="0033616D">
      <w:pPr>
        <w:pStyle w:val="ListParagraph"/>
        <w:numPr>
          <w:ilvl w:val="3"/>
          <w:numId w:val="20"/>
        </w:numPr>
        <w:spacing w:after="120"/>
      </w:pPr>
      <w:r>
        <w:lastRenderedPageBreak/>
        <w:t>This must match what the learner entered in CWW.</w:t>
      </w:r>
    </w:p>
    <w:p w14:paraId="433AF598" w14:textId="1B244E59" w:rsidR="006E312A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Job Type: </w:t>
      </w:r>
      <w:r>
        <w:rPr>
          <w:i/>
          <w:iCs/>
        </w:rPr>
        <w:t xml:space="preserve">Unsubsidized </w:t>
      </w:r>
    </w:p>
    <w:p w14:paraId="17BCEB49" w14:textId="13CDDBB3" w:rsidR="00EE67BF" w:rsidRPr="00806AF5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Begin Date: </w:t>
      </w:r>
      <w:r w:rsidR="0099039D">
        <w:rPr>
          <w:i/>
          <w:iCs/>
        </w:rPr>
        <w:t>tomorrow</w:t>
      </w:r>
      <w:r>
        <w:rPr>
          <w:i/>
          <w:iCs/>
        </w:rPr>
        <w:t xml:space="preserve">’s </w:t>
      </w:r>
      <w:r w:rsidR="008C7820">
        <w:rPr>
          <w:i/>
          <w:iCs/>
        </w:rPr>
        <w:t>date;</w:t>
      </w:r>
      <w:r>
        <w:t xml:space="preserve"> End Date: </w:t>
      </w:r>
      <w:r w:rsidR="006E312A">
        <w:rPr>
          <w:i/>
          <w:iCs/>
        </w:rPr>
        <w:t>Present</w:t>
      </w:r>
    </w:p>
    <w:p w14:paraId="62C79252" w14:textId="51CDF5D6" w:rsidR="00806AF5" w:rsidRPr="00F47B1F" w:rsidRDefault="00806AF5" w:rsidP="00806AF5">
      <w:pPr>
        <w:pStyle w:val="ListParagraph"/>
        <w:numPr>
          <w:ilvl w:val="3"/>
          <w:numId w:val="20"/>
        </w:numPr>
        <w:spacing w:after="120"/>
      </w:pPr>
      <w:r>
        <w:t>This must match what the learner entered in CWW</w:t>
      </w:r>
      <w:r w:rsidR="00AE4D51">
        <w:t>.</w:t>
      </w:r>
      <w:r>
        <w:t xml:space="preserve"> </w:t>
      </w:r>
    </w:p>
    <w:p w14:paraId="459B12F4" w14:textId="774B743D" w:rsidR="00EE67BF" w:rsidRPr="00F47B1F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Job Duties: </w:t>
      </w:r>
      <w:r w:rsidR="00806AF5">
        <w:rPr>
          <w:i/>
          <w:iCs/>
        </w:rPr>
        <w:t xml:space="preserve">Greeting visitors, answering phones, compiling mail, and composing documents </w:t>
      </w:r>
      <w:r>
        <w:rPr>
          <w:i/>
          <w:iCs/>
        </w:rPr>
        <w:t xml:space="preserve"> </w:t>
      </w:r>
    </w:p>
    <w:p w14:paraId="693306C3" w14:textId="4EFB7144" w:rsidR="00EE67BF" w:rsidRPr="00F47B1F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Expected Schedule: </w:t>
      </w:r>
      <w:r w:rsidR="00806AF5">
        <w:rPr>
          <w:i/>
          <w:iCs/>
        </w:rPr>
        <w:t>Monday</w:t>
      </w:r>
      <w:r>
        <w:rPr>
          <w:i/>
          <w:iCs/>
        </w:rPr>
        <w:t xml:space="preserve"> through </w:t>
      </w:r>
      <w:r w:rsidR="00806AF5">
        <w:rPr>
          <w:i/>
          <w:iCs/>
        </w:rPr>
        <w:t>Friday</w:t>
      </w:r>
      <w:r>
        <w:rPr>
          <w:i/>
          <w:iCs/>
        </w:rPr>
        <w:t xml:space="preserve"> </w:t>
      </w:r>
      <w:r w:rsidR="00806AF5">
        <w:rPr>
          <w:i/>
          <w:iCs/>
        </w:rPr>
        <w:t>7:30am</w:t>
      </w:r>
      <w:r>
        <w:rPr>
          <w:i/>
          <w:iCs/>
        </w:rPr>
        <w:t xml:space="preserve"> to </w:t>
      </w:r>
      <w:r w:rsidR="00806AF5">
        <w:rPr>
          <w:i/>
          <w:iCs/>
        </w:rPr>
        <w:t>4:00pm</w:t>
      </w:r>
    </w:p>
    <w:p w14:paraId="659744CC" w14:textId="4F2CC749" w:rsidR="00EE67BF" w:rsidRPr="00F47B1F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Benefits Offered: </w:t>
      </w:r>
      <w:r w:rsidR="00BA0306">
        <w:rPr>
          <w:i/>
          <w:iCs/>
        </w:rPr>
        <w:t>Paid Time Off, Medical Insurance</w:t>
      </w:r>
    </w:p>
    <w:p w14:paraId="77373DC4" w14:textId="2073C6E1" w:rsidR="00EE67BF" w:rsidRPr="00BA0306" w:rsidRDefault="00EE67BF" w:rsidP="00EE67BF">
      <w:pPr>
        <w:pStyle w:val="ListParagraph"/>
        <w:numPr>
          <w:ilvl w:val="2"/>
          <w:numId w:val="20"/>
        </w:numPr>
        <w:spacing w:after="120"/>
      </w:pPr>
      <w:r>
        <w:t xml:space="preserve">How was job found: </w:t>
      </w:r>
      <w:r w:rsidR="00BA0306">
        <w:rPr>
          <w:i/>
          <w:iCs/>
        </w:rPr>
        <w:t>learner discretion</w:t>
      </w:r>
    </w:p>
    <w:p w14:paraId="122C8800" w14:textId="35B25389" w:rsidR="00BA0306" w:rsidRPr="00F47B1F" w:rsidRDefault="00BA0306" w:rsidP="00BA0306">
      <w:pPr>
        <w:pStyle w:val="ListParagraph"/>
        <w:numPr>
          <w:ilvl w:val="3"/>
          <w:numId w:val="20"/>
        </w:numPr>
        <w:spacing w:after="120"/>
      </w:pPr>
      <w:r>
        <w:t>We say the Job Developer encouraged her to apply for it</w:t>
      </w:r>
      <w:r w:rsidR="0003384E">
        <w:t>.</w:t>
      </w:r>
    </w:p>
    <w:p w14:paraId="23D78EB4" w14:textId="77777777" w:rsidR="00C8693F" w:rsidRPr="00C8693F" w:rsidRDefault="00EE67BF" w:rsidP="00C8693F">
      <w:pPr>
        <w:pStyle w:val="ListParagraph"/>
        <w:numPr>
          <w:ilvl w:val="2"/>
          <w:numId w:val="20"/>
        </w:numPr>
        <w:spacing w:after="120"/>
      </w:pPr>
      <w:r>
        <w:t xml:space="preserve">Pay Type: </w:t>
      </w:r>
      <w:r>
        <w:rPr>
          <w:i/>
          <w:iCs/>
        </w:rPr>
        <w:t xml:space="preserve">Hourly </w:t>
      </w:r>
      <w:r w:rsidR="00C8693F">
        <w:rPr>
          <w:i/>
          <w:iCs/>
        </w:rPr>
        <w:t>Wage</w:t>
      </w:r>
    </w:p>
    <w:p w14:paraId="063179FA" w14:textId="77777777" w:rsidR="00C8693F" w:rsidRDefault="00EE67BF" w:rsidP="00C8693F">
      <w:pPr>
        <w:pStyle w:val="ListParagraph"/>
        <w:numPr>
          <w:ilvl w:val="2"/>
          <w:numId w:val="20"/>
        </w:numPr>
        <w:spacing w:after="120"/>
      </w:pPr>
      <w:r>
        <w:t xml:space="preserve">Average Weekly Hours: </w:t>
      </w:r>
      <w:r w:rsidR="00306D8F">
        <w:rPr>
          <w:i/>
          <w:iCs/>
        </w:rPr>
        <w:t>40</w:t>
      </w:r>
      <w:r>
        <w:rPr>
          <w:i/>
          <w:iCs/>
        </w:rPr>
        <w:t xml:space="preserve"> </w:t>
      </w:r>
    </w:p>
    <w:p w14:paraId="1D498B7B" w14:textId="3F313CAA" w:rsidR="00EE67BF" w:rsidRPr="005368F9" w:rsidRDefault="00535652" w:rsidP="00EE67BF">
      <w:pPr>
        <w:pStyle w:val="ListParagraph"/>
        <w:numPr>
          <w:ilvl w:val="2"/>
          <w:numId w:val="20"/>
        </w:numPr>
      </w:pPr>
      <w:r>
        <w:t>Reported Wage</w:t>
      </w:r>
      <w:r w:rsidR="00EE67BF">
        <w:t xml:space="preserve">: </w:t>
      </w:r>
      <w:r w:rsidR="00EE67BF">
        <w:rPr>
          <w:i/>
          <w:iCs/>
        </w:rPr>
        <w:t>$1</w:t>
      </w:r>
      <w:r w:rsidR="00306D8F">
        <w:rPr>
          <w:i/>
          <w:iCs/>
        </w:rPr>
        <w:t>9</w:t>
      </w:r>
      <w:r w:rsidR="00EE67BF">
        <w:rPr>
          <w:i/>
          <w:iCs/>
        </w:rPr>
        <w:t>.00 per Hour</w:t>
      </w:r>
    </w:p>
    <w:p w14:paraId="3C35C62F" w14:textId="77777777" w:rsidR="005368F9" w:rsidRPr="00664C30" w:rsidRDefault="005368F9" w:rsidP="005368F9"/>
    <w:p w14:paraId="6E12F433" w14:textId="77777777" w:rsidR="005368F9" w:rsidRDefault="005368F9" w:rsidP="005368F9">
      <w:pPr>
        <w:pStyle w:val="Heading4"/>
      </w:pPr>
      <w:r>
        <w:t>Education History</w:t>
      </w:r>
    </w:p>
    <w:p w14:paraId="682F2FDA" w14:textId="3002D35C" w:rsidR="005368F9" w:rsidRPr="004E523B" w:rsidRDefault="00DE33BA" w:rsidP="005368F9">
      <w:pPr>
        <w:pStyle w:val="ListParagraph"/>
        <w:numPr>
          <w:ilvl w:val="0"/>
          <w:numId w:val="21"/>
        </w:numPr>
        <w:spacing w:after="120"/>
      </w:pPr>
      <w:r>
        <w:t xml:space="preserve">High School </w:t>
      </w:r>
      <w:r w:rsidR="005368F9">
        <w:t xml:space="preserve">Graduation Status: </w:t>
      </w:r>
      <w:r w:rsidR="005368F9">
        <w:rPr>
          <w:i/>
          <w:iCs/>
        </w:rPr>
        <w:t>HSED</w:t>
      </w:r>
    </w:p>
    <w:p w14:paraId="214C00AB" w14:textId="77777777" w:rsidR="00B04E38" w:rsidRPr="00B04E38" w:rsidRDefault="00DE33BA" w:rsidP="005368F9">
      <w:pPr>
        <w:pStyle w:val="ListParagraph"/>
        <w:numPr>
          <w:ilvl w:val="0"/>
          <w:numId w:val="21"/>
        </w:numPr>
        <w:spacing w:after="120"/>
      </w:pPr>
      <w:r>
        <w:t>GED/HSED Issuer</w:t>
      </w:r>
      <w:r w:rsidR="004E523B">
        <w:t xml:space="preserve">: </w:t>
      </w:r>
      <w:r w:rsidR="00B04E38">
        <w:rPr>
          <w:i/>
          <w:iCs/>
        </w:rPr>
        <w:t>Wisconsin</w:t>
      </w:r>
    </w:p>
    <w:p w14:paraId="2E714BF0" w14:textId="191DA4E7" w:rsidR="004E523B" w:rsidRPr="0070400B" w:rsidRDefault="004E523B" w:rsidP="0003384E">
      <w:pPr>
        <w:pStyle w:val="ListParagraph"/>
        <w:numPr>
          <w:ilvl w:val="0"/>
          <w:numId w:val="21"/>
        </w:numPr>
      </w:pPr>
      <w:r>
        <w:t xml:space="preserve">Year Awarded: </w:t>
      </w:r>
      <w:r>
        <w:rPr>
          <w:i/>
          <w:iCs/>
        </w:rPr>
        <w:t xml:space="preserve">current year </w:t>
      </w:r>
    </w:p>
    <w:p w14:paraId="05F387F9" w14:textId="77777777" w:rsidR="00EF3F63" w:rsidRDefault="00EF3F63" w:rsidP="0003384E"/>
    <w:p w14:paraId="015C474E" w14:textId="77777777" w:rsidR="007B366C" w:rsidRDefault="007B366C" w:rsidP="007B366C">
      <w:pPr>
        <w:pStyle w:val="Heading4"/>
      </w:pPr>
      <w:r>
        <w:t>Test Scores</w:t>
      </w:r>
      <w:r w:rsidR="006E312A">
        <w:t xml:space="preserve"> App</w:t>
      </w:r>
    </w:p>
    <w:p w14:paraId="4C283208" w14:textId="5EACE1B6" w:rsidR="007B366C" w:rsidRPr="00AA684F" w:rsidRDefault="007B366C" w:rsidP="007B366C">
      <w:pPr>
        <w:pStyle w:val="ListParagraph"/>
        <w:numPr>
          <w:ilvl w:val="0"/>
          <w:numId w:val="22"/>
        </w:numPr>
        <w:spacing w:after="120"/>
      </w:pPr>
      <w:r>
        <w:t xml:space="preserve">Test Date: </w:t>
      </w:r>
      <w:r w:rsidR="008D7669">
        <w:rPr>
          <w:i/>
          <w:iCs/>
        </w:rPr>
        <w:t>last Friday</w:t>
      </w:r>
      <w:r>
        <w:rPr>
          <w:i/>
          <w:iCs/>
        </w:rPr>
        <w:t xml:space="preserve">’s date </w:t>
      </w:r>
    </w:p>
    <w:p w14:paraId="3D144DAD" w14:textId="145FE7B2" w:rsidR="007B366C" w:rsidRPr="00762AAD" w:rsidRDefault="009F0AD3" w:rsidP="007B366C">
      <w:pPr>
        <w:pStyle w:val="ListParagraph"/>
        <w:numPr>
          <w:ilvl w:val="0"/>
          <w:numId w:val="22"/>
        </w:numPr>
        <w:spacing w:after="120"/>
      </w:pPr>
      <w:r>
        <w:t>Science</w:t>
      </w:r>
      <w:r w:rsidR="007B366C">
        <w:t xml:space="preserve">: </w:t>
      </w:r>
      <w:r w:rsidR="002B43E9">
        <w:rPr>
          <w:i/>
          <w:iCs/>
        </w:rPr>
        <w:t>175</w:t>
      </w:r>
      <w:r w:rsidR="007B366C">
        <w:rPr>
          <w:i/>
          <w:iCs/>
        </w:rPr>
        <w:t>/</w:t>
      </w:r>
      <w:r w:rsidR="004669D0">
        <w:rPr>
          <w:i/>
          <w:iCs/>
        </w:rPr>
        <w:t>200;</w:t>
      </w:r>
      <w:r w:rsidR="007B366C">
        <w:t xml:space="preserve"> Pass/Fail: </w:t>
      </w:r>
      <w:r w:rsidR="007B366C">
        <w:rPr>
          <w:i/>
          <w:iCs/>
        </w:rPr>
        <w:t>Pass</w:t>
      </w:r>
    </w:p>
    <w:p w14:paraId="4EF4B2F3" w14:textId="78F878E8" w:rsidR="007B366C" w:rsidRPr="009F0AD3" w:rsidRDefault="009F0AD3" w:rsidP="0027267C">
      <w:pPr>
        <w:pStyle w:val="ListParagraph"/>
        <w:numPr>
          <w:ilvl w:val="0"/>
          <w:numId w:val="22"/>
        </w:numPr>
        <w:spacing w:after="120"/>
      </w:pPr>
      <w:r>
        <w:t>Social Studies</w:t>
      </w:r>
      <w:r w:rsidR="007B366C">
        <w:t xml:space="preserve">: </w:t>
      </w:r>
      <w:r w:rsidR="002B43E9">
        <w:rPr>
          <w:i/>
          <w:iCs/>
        </w:rPr>
        <w:t>175</w:t>
      </w:r>
      <w:r w:rsidR="007B366C">
        <w:rPr>
          <w:i/>
          <w:iCs/>
        </w:rPr>
        <w:t>/</w:t>
      </w:r>
      <w:r w:rsidR="004669D0">
        <w:rPr>
          <w:i/>
          <w:iCs/>
        </w:rPr>
        <w:t>200;</w:t>
      </w:r>
      <w:r w:rsidR="007B366C">
        <w:t xml:space="preserve"> Pass/Fail: </w:t>
      </w:r>
      <w:r w:rsidR="007B366C">
        <w:rPr>
          <w:i/>
          <w:iCs/>
        </w:rPr>
        <w:t>Pass</w:t>
      </w:r>
    </w:p>
    <w:p w14:paraId="1793C06F" w14:textId="2B92F270" w:rsidR="0027267C" w:rsidRPr="004669D0" w:rsidRDefault="004669D0" w:rsidP="00EE1FFE">
      <w:pPr>
        <w:pStyle w:val="ListParagraph"/>
        <w:numPr>
          <w:ilvl w:val="0"/>
          <w:numId w:val="22"/>
        </w:numPr>
        <w:spacing w:after="120"/>
      </w:pPr>
      <w:r>
        <w:t>Civics</w:t>
      </w:r>
      <w:r w:rsidR="00EE1FFE">
        <w:t xml:space="preserve"> Pass/Fail</w:t>
      </w:r>
      <w:r>
        <w:t xml:space="preserve">: </w:t>
      </w:r>
      <w:r>
        <w:rPr>
          <w:i/>
          <w:iCs/>
        </w:rPr>
        <w:t>Pass</w:t>
      </w:r>
    </w:p>
    <w:p w14:paraId="7C394766" w14:textId="02B483C0" w:rsidR="004669D0" w:rsidRPr="00AA684F" w:rsidRDefault="004669D0" w:rsidP="007B366C">
      <w:pPr>
        <w:pStyle w:val="ListParagraph"/>
        <w:numPr>
          <w:ilvl w:val="0"/>
          <w:numId w:val="22"/>
        </w:numPr>
      </w:pPr>
      <w:r>
        <w:t>Health</w:t>
      </w:r>
      <w:r w:rsidR="00EE1FFE">
        <w:t xml:space="preserve"> Pass/Fail</w:t>
      </w:r>
      <w:r>
        <w:t xml:space="preserve">: </w:t>
      </w:r>
      <w:r>
        <w:rPr>
          <w:i/>
          <w:iCs/>
        </w:rPr>
        <w:t>Pass</w:t>
      </w:r>
    </w:p>
    <w:p w14:paraId="75DDBC13" w14:textId="77777777" w:rsidR="00C27FBB" w:rsidRDefault="00C27FBB" w:rsidP="00B87DDA"/>
    <w:p w14:paraId="119F9E83" w14:textId="77777777" w:rsidR="00C27FBB" w:rsidRDefault="00C27FBB" w:rsidP="00C27FBB">
      <w:pPr>
        <w:pStyle w:val="Heading4"/>
      </w:pPr>
      <w:r>
        <w:t>W-2 Participation Calendar</w:t>
      </w:r>
    </w:p>
    <w:p w14:paraId="3390C4CF" w14:textId="77777777" w:rsidR="00C27FBB" w:rsidRDefault="00C27FBB" w:rsidP="00C27FBB">
      <w:pPr>
        <w:pStyle w:val="ListParagraph"/>
        <w:numPr>
          <w:ilvl w:val="0"/>
          <w:numId w:val="23"/>
        </w:numPr>
        <w:spacing w:after="120"/>
      </w:pPr>
      <w:r>
        <w:t>Full participation in all activities for this week</w:t>
      </w:r>
    </w:p>
    <w:p w14:paraId="53DAFC09" w14:textId="77777777" w:rsidR="00C27FBB" w:rsidRPr="000A094C" w:rsidRDefault="00C27FBB" w:rsidP="0003384E">
      <w:pPr>
        <w:pStyle w:val="ListParagraph"/>
        <w:numPr>
          <w:ilvl w:val="1"/>
          <w:numId w:val="23"/>
        </w:numPr>
      </w:pPr>
      <w:r>
        <w:t xml:space="preserve">We instruct learners to enter participation for this week only. If the learner </w:t>
      </w:r>
      <w:proofErr w:type="gramStart"/>
      <w:r>
        <w:t>didn’t</w:t>
      </w:r>
      <w:proofErr w:type="gramEnd"/>
      <w:r>
        <w:t xml:space="preserve"> track participation for other weeks, do not make them. </w:t>
      </w:r>
    </w:p>
    <w:p w14:paraId="0DD5AFBE" w14:textId="77777777" w:rsidR="006B0060" w:rsidRDefault="006B0060" w:rsidP="0003384E"/>
    <w:p w14:paraId="75013B25" w14:textId="77777777" w:rsidR="00C037E3" w:rsidRDefault="00C037E3" w:rsidP="00C037E3">
      <w:pPr>
        <w:pStyle w:val="Heading4"/>
      </w:pPr>
      <w:r>
        <w:t>Employability Plan Overview</w:t>
      </w:r>
    </w:p>
    <w:p w14:paraId="4B46E8BC" w14:textId="77777777" w:rsidR="00C037E3" w:rsidRPr="008A0A64" w:rsidRDefault="00C037E3" w:rsidP="00C037E3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 xml:space="preserve">EP Begin Date: </w:t>
      </w:r>
      <w:r>
        <w:rPr>
          <w:bCs/>
          <w:i/>
          <w:iCs/>
        </w:rPr>
        <w:t xml:space="preserve">today’s date </w:t>
      </w:r>
    </w:p>
    <w:p w14:paraId="7A5B5C85" w14:textId="77777777" w:rsidR="00C037E3" w:rsidRDefault="00C037E3" w:rsidP="00C037E3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>EP End Date:</w:t>
      </w:r>
      <w:r>
        <w:rPr>
          <w:bCs/>
          <w:i/>
          <w:iCs/>
        </w:rPr>
        <w:t xml:space="preserve"> learner discretion</w:t>
      </w:r>
    </w:p>
    <w:p w14:paraId="1DF94D8F" w14:textId="1C3BDB89" w:rsidR="00C037E3" w:rsidRDefault="00C037E3" w:rsidP="00C037E3">
      <w:pPr>
        <w:pStyle w:val="ListParagraph"/>
        <w:numPr>
          <w:ilvl w:val="1"/>
          <w:numId w:val="24"/>
        </w:numPr>
        <w:spacing w:after="120"/>
        <w:rPr>
          <w:bCs/>
          <w:i/>
          <w:iCs/>
        </w:rPr>
      </w:pPr>
      <w:r>
        <w:rPr>
          <w:bCs/>
        </w:rPr>
        <w:lastRenderedPageBreak/>
        <w:t>We d</w:t>
      </w:r>
      <w:r w:rsidR="003669AE">
        <w:rPr>
          <w:bCs/>
        </w:rPr>
        <w:t>on’t</w:t>
      </w:r>
      <w:r>
        <w:rPr>
          <w:bCs/>
        </w:rPr>
        <w:t xml:space="preserve"> give them any guidance on how long this EP should be in the scenario</w:t>
      </w:r>
      <w:r w:rsidR="0003384E">
        <w:rPr>
          <w:bCs/>
        </w:rPr>
        <w:t>.</w:t>
      </w:r>
    </w:p>
    <w:p w14:paraId="00212884" w14:textId="77777777" w:rsidR="00C037E3" w:rsidRDefault="00C037E3" w:rsidP="00C037E3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 xml:space="preserve">EP without activities: </w:t>
      </w:r>
      <w:r>
        <w:rPr>
          <w:bCs/>
          <w:i/>
          <w:iCs/>
        </w:rPr>
        <w:t>No</w:t>
      </w:r>
    </w:p>
    <w:p w14:paraId="131C00F6" w14:textId="77777777" w:rsidR="00C037E3" w:rsidRDefault="00C037E3" w:rsidP="00C037E3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>Notes:</w:t>
      </w:r>
      <w:r>
        <w:rPr>
          <w:bCs/>
          <w:i/>
          <w:iCs/>
        </w:rPr>
        <w:t xml:space="preserve"> N/A</w:t>
      </w:r>
    </w:p>
    <w:p w14:paraId="345D88E7" w14:textId="77777777" w:rsidR="00C037E3" w:rsidRDefault="00C037E3" w:rsidP="00C037E3">
      <w:pPr>
        <w:pStyle w:val="ListParagraph"/>
        <w:numPr>
          <w:ilvl w:val="1"/>
          <w:numId w:val="24"/>
        </w:numPr>
        <w:rPr>
          <w:bCs/>
          <w:i/>
          <w:iCs/>
        </w:rPr>
      </w:pPr>
      <w:r>
        <w:rPr>
          <w:bCs/>
        </w:rPr>
        <w:t xml:space="preserve">If the learner has something entered in the Notes field, it must be information specifically for the parent. If it isn’t, make them change it. </w:t>
      </w:r>
    </w:p>
    <w:p w14:paraId="0359DC38" w14:textId="77777777" w:rsidR="00C037E3" w:rsidRPr="008A0A64" w:rsidRDefault="00C037E3" w:rsidP="00C037E3">
      <w:pPr>
        <w:rPr>
          <w:bCs/>
          <w:i/>
          <w:iCs/>
        </w:rPr>
      </w:pPr>
    </w:p>
    <w:p w14:paraId="29621548" w14:textId="77777777" w:rsidR="00C037E3" w:rsidRDefault="00C037E3" w:rsidP="00C037E3">
      <w:pPr>
        <w:pStyle w:val="Heading4"/>
      </w:pPr>
      <w:r>
        <w:t>Goals</w:t>
      </w:r>
    </w:p>
    <w:p w14:paraId="32D722D4" w14:textId="02ECFE30" w:rsidR="00C037E3" w:rsidRDefault="00C037E3" w:rsidP="00C037E3">
      <w:pPr>
        <w:pStyle w:val="ListParagraph"/>
        <w:numPr>
          <w:ilvl w:val="0"/>
          <w:numId w:val="25"/>
        </w:numPr>
        <w:spacing w:after="120"/>
      </w:pPr>
      <w:r>
        <w:t xml:space="preserve">Learners may or may not end </w:t>
      </w:r>
      <w:r w:rsidR="00A6421B">
        <w:t>Ana</w:t>
      </w:r>
      <w:r>
        <w:t xml:space="preserve">’s Primary Employment and Secondary Employment Goal. </w:t>
      </w:r>
    </w:p>
    <w:p w14:paraId="46134324" w14:textId="25139186" w:rsidR="008372AA" w:rsidRDefault="008372AA" w:rsidP="008372AA">
      <w:pPr>
        <w:pStyle w:val="ListParagraph"/>
        <w:numPr>
          <w:ilvl w:val="1"/>
          <w:numId w:val="25"/>
        </w:numPr>
        <w:spacing w:after="120"/>
      </w:pPr>
      <w:r>
        <w:t xml:space="preserve">If </w:t>
      </w:r>
      <w:r w:rsidR="00EF72FE">
        <w:t>the learner ended her Primary Employment Goal</w:t>
      </w:r>
      <w:r>
        <w:t xml:space="preserve"> and didn’t create replacement, instruct them to do so. </w:t>
      </w:r>
    </w:p>
    <w:p w14:paraId="244A00F3" w14:textId="5CCFA8A2" w:rsidR="008372AA" w:rsidRDefault="008372AA" w:rsidP="008372AA">
      <w:pPr>
        <w:pStyle w:val="ListParagraph"/>
        <w:numPr>
          <w:ilvl w:val="1"/>
          <w:numId w:val="25"/>
        </w:numPr>
        <w:spacing w:after="120"/>
      </w:pPr>
      <w:r>
        <w:t>If the</w:t>
      </w:r>
      <w:r w:rsidR="007B1366">
        <w:t xml:space="preserve"> learner</w:t>
      </w:r>
      <w:r w:rsidR="00DB75FB">
        <w:t xml:space="preserve"> ended the Secondary Employment Goal and </w:t>
      </w:r>
      <w:r>
        <w:t xml:space="preserve">didn’t create a replacement, you can suggest they do, but don’t require it. </w:t>
      </w:r>
    </w:p>
    <w:p w14:paraId="025FF749" w14:textId="798BACBF" w:rsidR="00C037E3" w:rsidRDefault="00C037E3" w:rsidP="00C037E3">
      <w:pPr>
        <w:pStyle w:val="ListParagraph"/>
        <w:numPr>
          <w:ilvl w:val="1"/>
          <w:numId w:val="25"/>
        </w:numPr>
        <w:spacing w:after="120"/>
      </w:pPr>
      <w:r>
        <w:t>The scenario does not give any guidance, so it is up to the discretion of the learner</w:t>
      </w:r>
      <w:r w:rsidR="008476F2">
        <w:t>.</w:t>
      </w:r>
      <w:r>
        <w:t xml:space="preserve"> </w:t>
      </w:r>
    </w:p>
    <w:p w14:paraId="369E5DF2" w14:textId="3A64F13B" w:rsidR="00C037E3" w:rsidRPr="009A346E" w:rsidRDefault="009A346E" w:rsidP="009A346E">
      <w:pPr>
        <w:pStyle w:val="ListParagraph"/>
        <w:numPr>
          <w:ilvl w:val="0"/>
          <w:numId w:val="25"/>
        </w:numPr>
        <w:spacing w:after="120"/>
      </w:pPr>
      <w:r>
        <w:t xml:space="preserve">Other Program Goal: </w:t>
      </w:r>
      <w:r>
        <w:rPr>
          <w:i/>
          <w:iCs/>
        </w:rPr>
        <w:t>Obtain HSED</w:t>
      </w:r>
    </w:p>
    <w:p w14:paraId="565BECE5" w14:textId="49AF3B28" w:rsidR="009A346E" w:rsidRDefault="009A346E" w:rsidP="009F49F7">
      <w:pPr>
        <w:pStyle w:val="ListParagraph"/>
        <w:numPr>
          <w:ilvl w:val="1"/>
          <w:numId w:val="25"/>
        </w:numPr>
        <w:spacing w:after="120"/>
      </w:pPr>
      <w:r>
        <w:t xml:space="preserve">The learner should have marked all Goal Steps complete </w:t>
      </w:r>
    </w:p>
    <w:p w14:paraId="00D621EE" w14:textId="5C2FAEC5" w:rsidR="007B04F1" w:rsidRPr="007B04F1" w:rsidRDefault="00396575" w:rsidP="007B04F1">
      <w:pPr>
        <w:pStyle w:val="ListParagraph"/>
        <w:numPr>
          <w:ilvl w:val="1"/>
          <w:numId w:val="25"/>
        </w:numPr>
        <w:spacing w:after="120"/>
      </w:pPr>
      <w:r>
        <w:t xml:space="preserve">End Reason: </w:t>
      </w:r>
      <w:r>
        <w:rPr>
          <w:i/>
          <w:iCs/>
        </w:rPr>
        <w:t xml:space="preserve">Goal Achieved </w:t>
      </w:r>
    </w:p>
    <w:p w14:paraId="3CD7ED90" w14:textId="0CCBFA9D" w:rsidR="007B04F1" w:rsidRDefault="007B04F1" w:rsidP="007B04F1">
      <w:pPr>
        <w:pStyle w:val="ListParagraph"/>
        <w:numPr>
          <w:ilvl w:val="0"/>
          <w:numId w:val="25"/>
        </w:numPr>
        <w:spacing w:after="120"/>
      </w:pPr>
      <w:r>
        <w:t>Other Program Goal</w:t>
      </w:r>
    </w:p>
    <w:p w14:paraId="42C18EA5" w14:textId="1FE1AA6C" w:rsidR="007B04F1" w:rsidRPr="00DC7468" w:rsidRDefault="007B04F1" w:rsidP="007B04F1">
      <w:pPr>
        <w:pStyle w:val="ListParagraph"/>
        <w:numPr>
          <w:ilvl w:val="1"/>
          <w:numId w:val="25"/>
        </w:numPr>
        <w:spacing w:after="120"/>
      </w:pPr>
      <w:r>
        <w:t xml:space="preserve">Goal Name: </w:t>
      </w:r>
      <w:r w:rsidR="0068611F">
        <w:rPr>
          <w:i/>
          <w:iCs/>
        </w:rPr>
        <w:t>Earn Customer Service Technical Certificate</w:t>
      </w:r>
      <w:r w:rsidR="0095456B">
        <w:rPr>
          <w:i/>
          <w:iCs/>
        </w:rPr>
        <w:t>,</w:t>
      </w:r>
      <w:r w:rsidR="0068611F">
        <w:rPr>
          <w:i/>
          <w:iCs/>
        </w:rPr>
        <w:t xml:space="preserve"> or something similar</w:t>
      </w:r>
    </w:p>
    <w:p w14:paraId="6D166AF5" w14:textId="6AF53A91" w:rsidR="00AA3BBE" w:rsidRPr="00AA3BBE" w:rsidRDefault="007B04F1" w:rsidP="00AA3BBE">
      <w:pPr>
        <w:pStyle w:val="ListParagraph"/>
        <w:numPr>
          <w:ilvl w:val="1"/>
          <w:numId w:val="25"/>
        </w:numPr>
        <w:spacing w:after="120"/>
      </w:pPr>
      <w:r>
        <w:t xml:space="preserve">Goal Description: </w:t>
      </w:r>
      <w:r w:rsidRPr="007B04F1">
        <w:rPr>
          <w:i/>
          <w:iCs/>
        </w:rPr>
        <w:t xml:space="preserve">Ana </w:t>
      </w:r>
      <w:r w:rsidR="00AA3BBE">
        <w:rPr>
          <w:i/>
          <w:iCs/>
        </w:rPr>
        <w:t>wants to earn a customer service certificate because she thinks it can help her advance in her career</w:t>
      </w:r>
      <w:r w:rsidR="0095456B">
        <w:rPr>
          <w:i/>
          <w:iCs/>
        </w:rPr>
        <w:t>,</w:t>
      </w:r>
      <w:r w:rsidR="00AA3BBE">
        <w:rPr>
          <w:i/>
          <w:iCs/>
        </w:rPr>
        <w:t xml:space="preserve"> or something similar</w:t>
      </w:r>
    </w:p>
    <w:p w14:paraId="52035033" w14:textId="10458948" w:rsidR="00AA3BBE" w:rsidRPr="005644FD" w:rsidRDefault="00AA3BBE" w:rsidP="005644FD">
      <w:pPr>
        <w:pStyle w:val="ListParagraph"/>
        <w:numPr>
          <w:ilvl w:val="1"/>
          <w:numId w:val="25"/>
        </w:numPr>
        <w:spacing w:after="120"/>
      </w:pPr>
      <w:r>
        <w:t xml:space="preserve">Goal Steps: </w:t>
      </w:r>
      <w:r>
        <w:rPr>
          <w:i/>
          <w:iCs/>
        </w:rPr>
        <w:t xml:space="preserve">learner </w:t>
      </w:r>
      <w:r w:rsidR="0003384E">
        <w:rPr>
          <w:i/>
          <w:iCs/>
        </w:rPr>
        <w:t xml:space="preserve">discretion </w:t>
      </w:r>
    </w:p>
    <w:p w14:paraId="4C24FFF0" w14:textId="061C4574" w:rsidR="005644FD" w:rsidRPr="00FD2B9B" w:rsidRDefault="005644FD" w:rsidP="005644FD">
      <w:pPr>
        <w:pStyle w:val="ListParagraph"/>
        <w:numPr>
          <w:ilvl w:val="2"/>
          <w:numId w:val="25"/>
        </w:numPr>
      </w:pPr>
      <w:r>
        <w:t>Encourage the learner to add several Goal Steps.</w:t>
      </w:r>
    </w:p>
    <w:p w14:paraId="76F1D7B7" w14:textId="77777777" w:rsidR="00FD2B9B" w:rsidRDefault="00FD2B9B" w:rsidP="00C2524C"/>
    <w:p w14:paraId="77B6B29F" w14:textId="77777777" w:rsidR="00C037E3" w:rsidRDefault="00C037E3" w:rsidP="00C037E3">
      <w:pPr>
        <w:pStyle w:val="Heading4"/>
      </w:pPr>
      <w:proofErr w:type="gramStart"/>
      <w:r>
        <w:t>Employments</w:t>
      </w:r>
      <w:proofErr w:type="gramEnd"/>
    </w:p>
    <w:p w14:paraId="36EF6431" w14:textId="7127885A" w:rsidR="00C037E3" w:rsidRDefault="00DE33BA" w:rsidP="00C037E3">
      <w:pPr>
        <w:pStyle w:val="ListParagraph"/>
        <w:numPr>
          <w:ilvl w:val="0"/>
          <w:numId w:val="26"/>
        </w:numPr>
      </w:pPr>
      <w:r>
        <w:t>Make sure the l</w:t>
      </w:r>
      <w:r w:rsidR="00C037E3">
        <w:t xml:space="preserve">earner </w:t>
      </w:r>
      <w:r w:rsidR="00FD2B9B">
        <w:t xml:space="preserve">did not check the box for </w:t>
      </w:r>
      <w:r w:rsidR="00921967">
        <w:t xml:space="preserve">the Lunch Room Aide position and </w:t>
      </w:r>
      <w:r w:rsidR="00C037E3">
        <w:t xml:space="preserve">checked the box for the </w:t>
      </w:r>
      <w:r w:rsidR="00921967">
        <w:t xml:space="preserve">Administrative </w:t>
      </w:r>
      <w:r>
        <w:t xml:space="preserve">Assistant </w:t>
      </w:r>
      <w:r w:rsidR="00C037E3">
        <w:t>position</w:t>
      </w:r>
      <w:r>
        <w:t>.</w:t>
      </w:r>
      <w:r w:rsidR="00C037E3">
        <w:t xml:space="preserve"> </w:t>
      </w:r>
    </w:p>
    <w:p w14:paraId="18E36AF8" w14:textId="77777777" w:rsidR="00C037E3" w:rsidRDefault="00C037E3" w:rsidP="00C037E3"/>
    <w:p w14:paraId="678B644A" w14:textId="77777777" w:rsidR="00C037E3" w:rsidRDefault="00C037E3" w:rsidP="00C037E3">
      <w:pPr>
        <w:pStyle w:val="Heading4"/>
      </w:pPr>
      <w:r>
        <w:t>Elapsed Activities</w:t>
      </w:r>
    </w:p>
    <w:p w14:paraId="2BADE63A" w14:textId="0A4A3D73" w:rsidR="00C037E3" w:rsidRPr="00157C0E" w:rsidRDefault="00AA5AA7" w:rsidP="00AA5AA7">
      <w:pPr>
        <w:pStyle w:val="ListParagraph"/>
        <w:numPr>
          <w:ilvl w:val="0"/>
          <w:numId w:val="26"/>
        </w:numPr>
      </w:pPr>
      <w:r>
        <w:t>Ana shouldn’t have any elapsed activities</w:t>
      </w:r>
      <w:r w:rsidR="002C5FCA">
        <w:t>.</w:t>
      </w:r>
      <w:r>
        <w:t xml:space="preserve"> </w:t>
      </w:r>
    </w:p>
    <w:p w14:paraId="49661324" w14:textId="77777777" w:rsidR="00C037E3" w:rsidRDefault="00C037E3" w:rsidP="00C037E3"/>
    <w:p w14:paraId="6BF91E46" w14:textId="77777777" w:rsidR="00C037E3" w:rsidRDefault="00C037E3" w:rsidP="00C037E3">
      <w:pPr>
        <w:pStyle w:val="Heading4"/>
      </w:pPr>
      <w:r>
        <w:t>Historical Activities</w:t>
      </w:r>
    </w:p>
    <w:p w14:paraId="5158FF44" w14:textId="7FC9A33F" w:rsidR="009600AB" w:rsidRPr="00157C0E" w:rsidRDefault="009600AB" w:rsidP="00CC49AB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 xml:space="preserve">ES – </w:t>
      </w:r>
      <w:r w:rsidR="0006385A">
        <w:rPr>
          <w:i/>
          <w:iCs/>
        </w:rPr>
        <w:t xml:space="preserve">Employment </w:t>
      </w:r>
      <w:r w:rsidR="00C2524C">
        <w:rPr>
          <w:i/>
          <w:iCs/>
        </w:rPr>
        <w:t>Search;</w:t>
      </w:r>
      <w:r>
        <w:t xml:space="preserve"> Activity Description: </w:t>
      </w:r>
      <w:r>
        <w:rPr>
          <w:i/>
          <w:iCs/>
        </w:rPr>
        <w:t xml:space="preserve">Meet with Job Developer to get assistance navigating the local labor market and following up with potential employers </w:t>
      </w:r>
    </w:p>
    <w:p w14:paraId="00DB6DBF" w14:textId="5C5F0BDB" w:rsidR="00C037E3" w:rsidRPr="002B212D" w:rsidRDefault="00C037E3" w:rsidP="00C037E3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 w:rsidR="009600AB">
        <w:rPr>
          <w:i/>
          <w:iCs/>
        </w:rPr>
        <w:t>today</w:t>
      </w:r>
      <w:r>
        <w:rPr>
          <w:i/>
          <w:iCs/>
        </w:rPr>
        <w:t>’s date</w:t>
      </w:r>
    </w:p>
    <w:p w14:paraId="7D0DF2E7" w14:textId="77777777" w:rsidR="00C037E3" w:rsidRPr="00FE5D5F" w:rsidRDefault="00C037E3" w:rsidP="00CC49AB">
      <w:pPr>
        <w:pStyle w:val="ListParagraph"/>
        <w:numPr>
          <w:ilvl w:val="1"/>
          <w:numId w:val="26"/>
        </w:numPr>
        <w:spacing w:after="120"/>
      </w:pPr>
      <w:r>
        <w:lastRenderedPageBreak/>
        <w:t xml:space="preserve">Completion Reason: </w:t>
      </w:r>
      <w:r>
        <w:rPr>
          <w:i/>
          <w:iCs/>
        </w:rPr>
        <w:t>N – Activity Ended Due to CMF Placement/Employment</w:t>
      </w:r>
    </w:p>
    <w:p w14:paraId="2DD2B838" w14:textId="0BE306B0" w:rsidR="00CC49AB" w:rsidRPr="00157C0E" w:rsidRDefault="00CC49AB" w:rsidP="00CC49AB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 xml:space="preserve">ES – </w:t>
      </w:r>
      <w:r w:rsidR="0006385A">
        <w:rPr>
          <w:i/>
          <w:iCs/>
        </w:rPr>
        <w:t xml:space="preserve">Employment </w:t>
      </w:r>
      <w:r w:rsidR="00C2524C">
        <w:rPr>
          <w:i/>
          <w:iCs/>
        </w:rPr>
        <w:t>Search;</w:t>
      </w:r>
      <w:r>
        <w:t xml:space="preserve"> Activity Description: </w:t>
      </w:r>
      <w:r>
        <w:rPr>
          <w:i/>
          <w:iCs/>
        </w:rPr>
        <w:t xml:space="preserve">Complete independent job search. Focus search on positions in an office setting within a </w:t>
      </w:r>
      <w:r w:rsidR="00F541D4">
        <w:rPr>
          <w:i/>
          <w:iCs/>
        </w:rPr>
        <w:t>10-mile</w:t>
      </w:r>
      <w:r>
        <w:rPr>
          <w:i/>
          <w:iCs/>
        </w:rPr>
        <w:t xml:space="preserve"> radius</w:t>
      </w:r>
    </w:p>
    <w:p w14:paraId="40541588" w14:textId="77777777" w:rsidR="00CC49AB" w:rsidRPr="002B212D" w:rsidRDefault="00CC49AB" w:rsidP="00CC49AB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74CAD08E" w14:textId="77777777" w:rsidR="00CC49AB" w:rsidRPr="00FE5D5F" w:rsidRDefault="00CC49AB" w:rsidP="00CC49AB">
      <w:pPr>
        <w:pStyle w:val="ListParagraph"/>
        <w:numPr>
          <w:ilvl w:val="1"/>
          <w:numId w:val="26"/>
        </w:numPr>
        <w:spacing w:after="120"/>
      </w:pPr>
      <w:r>
        <w:t xml:space="preserve">Completion Reason: </w:t>
      </w:r>
      <w:r>
        <w:rPr>
          <w:i/>
          <w:iCs/>
        </w:rPr>
        <w:t>N – Activity Ended Due to CMF Placement/Employment</w:t>
      </w:r>
    </w:p>
    <w:p w14:paraId="46412994" w14:textId="42D7778B" w:rsidR="00EC162F" w:rsidRPr="00157C0E" w:rsidRDefault="00EC162F" w:rsidP="00EC162F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>HE – HSE (</w:t>
      </w:r>
      <w:r w:rsidR="0006385A">
        <w:rPr>
          <w:i/>
          <w:iCs/>
        </w:rPr>
        <w:t>High School Equivalency Diploma</w:t>
      </w:r>
      <w:r w:rsidR="00C2524C">
        <w:rPr>
          <w:i/>
          <w:iCs/>
        </w:rPr>
        <w:t>);</w:t>
      </w:r>
      <w:r>
        <w:t xml:space="preserve"> Activity Description: </w:t>
      </w:r>
      <w:r>
        <w:rPr>
          <w:i/>
          <w:iCs/>
        </w:rPr>
        <w:t xml:space="preserve">Attend HSED prep classes </w:t>
      </w:r>
    </w:p>
    <w:p w14:paraId="09A7FC2A" w14:textId="77777777" w:rsidR="00EC162F" w:rsidRPr="002B212D" w:rsidRDefault="00EC162F" w:rsidP="00EC162F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0C819155" w14:textId="5C141CAC" w:rsidR="00EC162F" w:rsidRPr="00FE5D5F" w:rsidRDefault="00EC162F" w:rsidP="00EC162F">
      <w:pPr>
        <w:pStyle w:val="ListParagraph"/>
        <w:numPr>
          <w:ilvl w:val="1"/>
          <w:numId w:val="26"/>
        </w:numPr>
        <w:spacing w:after="120"/>
      </w:pPr>
      <w:r>
        <w:t xml:space="preserve">Completion Reason: </w:t>
      </w:r>
      <w:r>
        <w:rPr>
          <w:i/>
          <w:iCs/>
        </w:rPr>
        <w:t>A – Successfully Completed</w:t>
      </w:r>
    </w:p>
    <w:p w14:paraId="283BFB47" w14:textId="5F11E0B7" w:rsidR="003C6C6F" w:rsidRPr="00157C0E" w:rsidRDefault="003C6C6F" w:rsidP="003C6C6F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>HE – HSE (</w:t>
      </w:r>
      <w:r w:rsidR="0006385A">
        <w:rPr>
          <w:i/>
          <w:iCs/>
        </w:rPr>
        <w:t>High School Equivalency Diploma</w:t>
      </w:r>
      <w:r w:rsidR="00C2524C">
        <w:rPr>
          <w:i/>
          <w:iCs/>
        </w:rPr>
        <w:t>)</w:t>
      </w:r>
      <w:r>
        <w:t xml:space="preserve">; Activity Description: </w:t>
      </w:r>
      <w:r>
        <w:rPr>
          <w:i/>
          <w:iCs/>
        </w:rPr>
        <w:t xml:space="preserve">Individual study time for HSED prep classes </w:t>
      </w:r>
    </w:p>
    <w:p w14:paraId="64F64A4E" w14:textId="77777777" w:rsidR="003C6C6F" w:rsidRPr="002B212D" w:rsidRDefault="003C6C6F" w:rsidP="003C6C6F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578D9097" w14:textId="77777777" w:rsidR="003C6C6F" w:rsidRPr="00FE5D5F" w:rsidRDefault="003C6C6F" w:rsidP="003C6C6F">
      <w:pPr>
        <w:pStyle w:val="ListParagraph"/>
        <w:numPr>
          <w:ilvl w:val="1"/>
          <w:numId w:val="26"/>
        </w:numPr>
        <w:spacing w:after="120"/>
      </w:pPr>
      <w:r>
        <w:t xml:space="preserve">Completion Reason: </w:t>
      </w:r>
      <w:r>
        <w:rPr>
          <w:i/>
          <w:iCs/>
        </w:rPr>
        <w:t>A – Successfully Completed</w:t>
      </w:r>
    </w:p>
    <w:p w14:paraId="2343229F" w14:textId="05001961" w:rsidR="00527EB4" w:rsidRPr="00F41563" w:rsidRDefault="00527EB4" w:rsidP="00527EB4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>MO – J</w:t>
      </w:r>
      <w:r w:rsidR="0006385A">
        <w:rPr>
          <w:i/>
          <w:iCs/>
        </w:rPr>
        <w:t>ob Readiness/Motivation</w:t>
      </w:r>
      <w:r>
        <w:t xml:space="preserve">; Activity Description: </w:t>
      </w:r>
      <w:r>
        <w:rPr>
          <w:i/>
          <w:iCs/>
        </w:rPr>
        <w:t xml:space="preserve">Complete the business communication courses through GCF Global that focus on communication basics and business writing </w:t>
      </w:r>
    </w:p>
    <w:p w14:paraId="792E7B3B" w14:textId="77777777" w:rsidR="00527EB4" w:rsidRPr="002B212D" w:rsidRDefault="00527EB4" w:rsidP="00527EB4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073A7DA6" w14:textId="77777777" w:rsidR="00527EB4" w:rsidRPr="00FE5D5F" w:rsidRDefault="00527EB4" w:rsidP="00527EB4">
      <w:pPr>
        <w:pStyle w:val="ListParagraph"/>
        <w:numPr>
          <w:ilvl w:val="1"/>
          <w:numId w:val="26"/>
        </w:numPr>
        <w:spacing w:after="120"/>
      </w:pPr>
      <w:r>
        <w:t xml:space="preserve">Completion Reason: </w:t>
      </w:r>
      <w:r>
        <w:rPr>
          <w:i/>
          <w:iCs/>
        </w:rPr>
        <w:t>N – Activity Ended Due to CMF Placement/Employment</w:t>
      </w:r>
    </w:p>
    <w:p w14:paraId="08D0F415" w14:textId="0E6BF2F7" w:rsidR="00A862FE" w:rsidRPr="00157C0E" w:rsidRDefault="00A862FE" w:rsidP="00A862FE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 xml:space="preserve">CE – </w:t>
      </w:r>
      <w:r w:rsidR="0006385A">
        <w:rPr>
          <w:i/>
          <w:iCs/>
        </w:rPr>
        <w:t xml:space="preserve">Career Planning and </w:t>
      </w:r>
      <w:r w:rsidR="00C2524C">
        <w:rPr>
          <w:i/>
          <w:iCs/>
        </w:rPr>
        <w:t>Counseling;</w:t>
      </w:r>
      <w:r>
        <w:t xml:space="preserve"> Activity Description: </w:t>
      </w:r>
      <w:r>
        <w:rPr>
          <w:i/>
          <w:iCs/>
        </w:rPr>
        <w:t xml:space="preserve">Meet with Education Navigator to discuss progress toward HSED and to get assistance in preparing for your HSED tests </w:t>
      </w:r>
    </w:p>
    <w:p w14:paraId="17C8A95A" w14:textId="77777777" w:rsidR="00A862FE" w:rsidRPr="002B212D" w:rsidRDefault="00A862FE" w:rsidP="00A862FE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0815A030" w14:textId="77777777" w:rsidR="00A862FE" w:rsidRPr="00FE5D5F" w:rsidRDefault="00A862FE" w:rsidP="006044FA">
      <w:pPr>
        <w:pStyle w:val="ListParagraph"/>
        <w:numPr>
          <w:ilvl w:val="1"/>
          <w:numId w:val="26"/>
        </w:numPr>
      </w:pPr>
      <w:r>
        <w:t xml:space="preserve">Completion Reason: </w:t>
      </w:r>
      <w:r>
        <w:rPr>
          <w:i/>
          <w:iCs/>
        </w:rPr>
        <w:t>A – Successfully Completed</w:t>
      </w:r>
    </w:p>
    <w:p w14:paraId="1B2C82CE" w14:textId="77777777" w:rsidR="00C037E3" w:rsidRDefault="00C037E3" w:rsidP="006044FA"/>
    <w:p w14:paraId="15A2D3A8" w14:textId="77777777" w:rsidR="00C037E3" w:rsidRDefault="00C037E3" w:rsidP="00C037E3">
      <w:pPr>
        <w:pStyle w:val="Heading4"/>
      </w:pPr>
      <w:r>
        <w:t>Activities</w:t>
      </w:r>
    </w:p>
    <w:p w14:paraId="11F4484E" w14:textId="70D2F340" w:rsidR="000D1BBA" w:rsidRDefault="00C037E3" w:rsidP="00C037E3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 xml:space="preserve">JR – </w:t>
      </w:r>
      <w:r w:rsidR="0006385A">
        <w:rPr>
          <w:i/>
          <w:iCs/>
        </w:rPr>
        <w:t>Job Retention Services</w:t>
      </w:r>
    </w:p>
    <w:p w14:paraId="229E9E10" w14:textId="55B1772F" w:rsidR="00C037E3" w:rsidRPr="00157C0E" w:rsidRDefault="00C037E3" w:rsidP="00C037E3">
      <w:pPr>
        <w:pStyle w:val="ListParagraph"/>
        <w:numPr>
          <w:ilvl w:val="0"/>
          <w:numId w:val="26"/>
        </w:numPr>
        <w:spacing w:after="120"/>
      </w:pPr>
      <w:r>
        <w:t xml:space="preserve">Activity Description: </w:t>
      </w:r>
      <w:r>
        <w:rPr>
          <w:i/>
          <w:iCs/>
        </w:rPr>
        <w:t>Meet with FEP to check in on job and discuss challenges, successes, and resources</w:t>
      </w:r>
      <w:r w:rsidR="00A94B8B">
        <w:rPr>
          <w:i/>
          <w:iCs/>
        </w:rPr>
        <w:t>,</w:t>
      </w:r>
      <w:r>
        <w:rPr>
          <w:i/>
          <w:iCs/>
        </w:rPr>
        <w:t xml:space="preserve"> or something similar </w:t>
      </w:r>
    </w:p>
    <w:p w14:paraId="1157D270" w14:textId="7794DAFE" w:rsidR="00C037E3" w:rsidRPr="0058661B" w:rsidRDefault="00C037E3" w:rsidP="00C037E3">
      <w:pPr>
        <w:pStyle w:val="ListParagraph"/>
        <w:numPr>
          <w:ilvl w:val="1"/>
          <w:numId w:val="26"/>
        </w:numPr>
        <w:spacing w:after="120"/>
      </w:pPr>
      <w:r>
        <w:t xml:space="preserve">Frequency: </w:t>
      </w:r>
      <w:r w:rsidR="005304D2" w:rsidRPr="0058661B">
        <w:rPr>
          <w:i/>
          <w:iCs/>
        </w:rPr>
        <w:t>Weekly;</w:t>
      </w:r>
      <w:r>
        <w:t xml:space="preserve"> Days: </w:t>
      </w:r>
      <w:r>
        <w:rPr>
          <w:i/>
          <w:iCs/>
        </w:rPr>
        <w:t>learner discretion</w:t>
      </w:r>
    </w:p>
    <w:p w14:paraId="7130BAEC" w14:textId="77777777" w:rsidR="00C037E3" w:rsidRPr="0058661B" w:rsidRDefault="00C037E3" w:rsidP="00C037E3">
      <w:pPr>
        <w:pStyle w:val="ListParagraph"/>
        <w:numPr>
          <w:ilvl w:val="1"/>
          <w:numId w:val="26"/>
        </w:numPr>
        <w:spacing w:after="120"/>
      </w:pPr>
      <w:r>
        <w:t xml:space="preserve">Planned End Date: </w:t>
      </w:r>
      <w:r w:rsidRPr="0058661B">
        <w:rPr>
          <w:i/>
          <w:iCs/>
        </w:rPr>
        <w:t>matches EP end date</w:t>
      </w:r>
    </w:p>
    <w:p w14:paraId="757FDE53" w14:textId="31220B70" w:rsidR="00C037E3" w:rsidRPr="0058661B" w:rsidRDefault="00C037E3" w:rsidP="00C037E3">
      <w:pPr>
        <w:pStyle w:val="ListParagraph"/>
        <w:numPr>
          <w:ilvl w:val="1"/>
          <w:numId w:val="26"/>
        </w:numPr>
        <w:spacing w:after="120"/>
      </w:pPr>
      <w:r>
        <w:t xml:space="preserve">Hours Per Day: </w:t>
      </w:r>
      <w:r w:rsidR="008401D1">
        <w:rPr>
          <w:i/>
          <w:iCs/>
        </w:rPr>
        <w:t>learner discretion</w:t>
      </w:r>
    </w:p>
    <w:p w14:paraId="45811A40" w14:textId="7D05233C" w:rsidR="00C037E3" w:rsidRDefault="00C037E3" w:rsidP="00C037E3">
      <w:pPr>
        <w:pStyle w:val="ListParagraph"/>
        <w:numPr>
          <w:ilvl w:val="1"/>
          <w:numId w:val="26"/>
        </w:numPr>
        <w:spacing w:after="120"/>
      </w:pPr>
      <w:r>
        <w:t>Begin</w:t>
      </w:r>
      <w:r w:rsidR="008401D1">
        <w:t>/End</w:t>
      </w:r>
      <w:r>
        <w:t xml:space="preserve"> Time: </w:t>
      </w:r>
      <w:r>
        <w:rPr>
          <w:i/>
          <w:iCs/>
        </w:rPr>
        <w:t xml:space="preserve">learner discretion </w:t>
      </w:r>
    </w:p>
    <w:p w14:paraId="4838A054" w14:textId="5D241927" w:rsidR="008401D1" w:rsidRPr="009E7333" w:rsidRDefault="008401D1" w:rsidP="008401D1">
      <w:pPr>
        <w:pStyle w:val="ListParagraph"/>
        <w:numPr>
          <w:ilvl w:val="2"/>
          <w:numId w:val="26"/>
        </w:numPr>
        <w:spacing w:after="120"/>
      </w:pPr>
      <w:r>
        <w:t>If the learner enters times, it must not interfere with Ana’s work schedule (7:30am – 4pm)</w:t>
      </w:r>
      <w:r w:rsidR="002C5FCA">
        <w:t>.</w:t>
      </w:r>
    </w:p>
    <w:p w14:paraId="04D8EC16" w14:textId="349FFEB4" w:rsidR="00C037E3" w:rsidRDefault="00C037E3" w:rsidP="00C037E3">
      <w:pPr>
        <w:pStyle w:val="ListParagraph"/>
        <w:numPr>
          <w:ilvl w:val="0"/>
          <w:numId w:val="26"/>
        </w:numPr>
      </w:pPr>
      <w:r>
        <w:t xml:space="preserve">When you look at the Calendar, it might show that </w:t>
      </w:r>
      <w:r w:rsidR="008401D1">
        <w:t>Ana</w:t>
      </w:r>
      <w:r>
        <w:t xml:space="preserve"> is assigned more than 40 hours in the current week. This will depend on the date </w:t>
      </w:r>
      <w:r w:rsidR="008401D1">
        <w:t>Ana</w:t>
      </w:r>
      <w:r>
        <w:t xml:space="preserve"> starts work. As long as </w:t>
      </w:r>
      <w:r>
        <w:lastRenderedPageBreak/>
        <w:t>the learner entered the correct start/end dates for all the activities, tha</w:t>
      </w:r>
      <w:r w:rsidR="002C5FCA">
        <w:t>t’s acceptable</w:t>
      </w:r>
      <w:r>
        <w:t xml:space="preserve">. Have the learner explain why the calendar shows more than 40 hours in PIN Comments. </w:t>
      </w:r>
    </w:p>
    <w:p w14:paraId="10E5AB83" w14:textId="77777777" w:rsidR="00C037E3" w:rsidRDefault="00C037E3" w:rsidP="00C037E3"/>
    <w:p w14:paraId="55F177D0" w14:textId="72FD8FFF" w:rsidR="00C037E3" w:rsidRDefault="00C037E3" w:rsidP="00C037E3">
      <w:pPr>
        <w:pStyle w:val="Heading4"/>
      </w:pPr>
      <w:r>
        <w:t xml:space="preserve">Employability Plan </w:t>
      </w:r>
    </w:p>
    <w:p w14:paraId="2B8E3B62" w14:textId="77777777" w:rsidR="00C037E3" w:rsidRPr="008A6D16" w:rsidRDefault="00C037E3" w:rsidP="00C037E3">
      <w:pPr>
        <w:pStyle w:val="ListParagraph"/>
        <w:numPr>
          <w:ilvl w:val="0"/>
          <w:numId w:val="27"/>
        </w:numPr>
      </w:pPr>
      <w:r>
        <w:t xml:space="preserve">Learner did not submit the EP. </w:t>
      </w:r>
    </w:p>
    <w:p w14:paraId="4493AED0" w14:textId="77777777" w:rsidR="006B0060" w:rsidRDefault="006B0060" w:rsidP="00B87DDA"/>
    <w:p w14:paraId="280F85CF" w14:textId="77777777" w:rsidR="00E15D4B" w:rsidRDefault="00E15D4B" w:rsidP="00E15D4B">
      <w:pPr>
        <w:pStyle w:val="Heading4"/>
      </w:pPr>
      <w:r w:rsidRPr="00415A72">
        <w:t>Supportive Services</w:t>
      </w:r>
    </w:p>
    <w:p w14:paraId="28AF19D2" w14:textId="5F5CFE37" w:rsidR="00E15D4B" w:rsidRPr="00497BFA" w:rsidRDefault="00095354" w:rsidP="00514C6E">
      <w:pPr>
        <w:pStyle w:val="ListParagraph"/>
        <w:numPr>
          <w:ilvl w:val="0"/>
          <w:numId w:val="27"/>
        </w:numPr>
        <w:spacing w:after="120"/>
      </w:pPr>
      <w:r>
        <w:t xml:space="preserve">The learner may or may not enter something on this page. The scenario </w:t>
      </w:r>
      <w:r w:rsidR="002C5FCA">
        <w:t>doesn’t</w:t>
      </w:r>
      <w:r>
        <w:t xml:space="preserve"> state they must provide Supportive Services. </w:t>
      </w:r>
    </w:p>
    <w:p w14:paraId="349092F6" w14:textId="53812990" w:rsidR="00514C6E" w:rsidRPr="00C7545B" w:rsidRDefault="00514C6E" w:rsidP="00514C6E">
      <w:pPr>
        <w:pStyle w:val="ListParagraph"/>
        <w:numPr>
          <w:ilvl w:val="0"/>
          <w:numId w:val="27"/>
        </w:numPr>
      </w:pPr>
      <w:r>
        <w:t>Learners can update this information</w:t>
      </w:r>
      <w:r w:rsidR="00ED5F99">
        <w:t xml:space="preserve"> only</w:t>
      </w:r>
      <w:r>
        <w:t xml:space="preserve"> the same day they enter it. </w:t>
      </w:r>
    </w:p>
    <w:p w14:paraId="2D8A2739" w14:textId="77777777" w:rsidR="00E15D4B" w:rsidRDefault="00E15D4B" w:rsidP="00B87DDA"/>
    <w:p w14:paraId="4CFA52A7" w14:textId="77777777" w:rsidR="00A96300" w:rsidRDefault="00A96300" w:rsidP="00A96300">
      <w:pPr>
        <w:pStyle w:val="Heading4"/>
      </w:pPr>
      <w:r>
        <w:t>Supportive Service Plan</w:t>
      </w:r>
    </w:p>
    <w:p w14:paraId="3A41C050" w14:textId="77777777" w:rsidR="00A96300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Emergency Needs: </w:t>
      </w:r>
      <w:r>
        <w:rPr>
          <w:i/>
          <w:iCs/>
        </w:rPr>
        <w:t>Not Needed</w:t>
      </w:r>
      <w:r w:rsidRPr="00B352A5">
        <w:t xml:space="preserve"> </w:t>
      </w:r>
    </w:p>
    <w:p w14:paraId="077B8945" w14:textId="77777777" w:rsidR="00A96300" w:rsidRPr="00446307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Employment Support Needs: </w:t>
      </w:r>
      <w:r>
        <w:rPr>
          <w:i/>
          <w:iCs/>
        </w:rPr>
        <w:t>Not Needed</w:t>
      </w:r>
    </w:p>
    <w:p w14:paraId="294DC521" w14:textId="77777777" w:rsidR="00A96300" w:rsidRPr="00B352A5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Housing Needs: </w:t>
      </w:r>
      <w:r>
        <w:rPr>
          <w:i/>
          <w:iCs/>
        </w:rPr>
        <w:t>Not Needed</w:t>
      </w:r>
    </w:p>
    <w:p w14:paraId="27904B25" w14:textId="77777777" w:rsidR="00A96300" w:rsidRPr="00B352A5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Access to Economic Supports: </w:t>
      </w:r>
      <w:r>
        <w:rPr>
          <w:i/>
          <w:iCs/>
        </w:rPr>
        <w:t xml:space="preserve">Not Needed </w:t>
      </w:r>
    </w:p>
    <w:p w14:paraId="659FA135" w14:textId="5F5D7990" w:rsidR="00A96300" w:rsidRDefault="00A96300" w:rsidP="00A96300">
      <w:pPr>
        <w:pStyle w:val="ListParagraph"/>
        <w:numPr>
          <w:ilvl w:val="0"/>
          <w:numId w:val="29"/>
        </w:numPr>
        <w:spacing w:after="120"/>
      </w:pPr>
      <w:r>
        <w:t>Money Management Needs:</w:t>
      </w:r>
      <w:r w:rsidR="00B01D0F">
        <w:t xml:space="preserve"> </w:t>
      </w:r>
      <w:r w:rsidR="00B01D0F">
        <w:rPr>
          <w:i/>
          <w:iCs/>
        </w:rPr>
        <w:t>Not Needed</w:t>
      </w:r>
    </w:p>
    <w:p w14:paraId="2FFFE75A" w14:textId="0AC9890A" w:rsidR="00A96300" w:rsidRPr="00B01D0F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Child Care Needs: </w:t>
      </w:r>
    </w:p>
    <w:p w14:paraId="053B4FB1" w14:textId="0988ED54" w:rsidR="00B01D0F" w:rsidRDefault="00B01D0F" w:rsidP="00B01D0F">
      <w:pPr>
        <w:pStyle w:val="ListParagraph"/>
        <w:numPr>
          <w:ilvl w:val="1"/>
          <w:numId w:val="29"/>
        </w:numPr>
        <w:spacing w:after="120"/>
      </w:pPr>
      <w:r>
        <w:t>Resources:</w:t>
      </w:r>
      <w:r w:rsidR="00FA77D6">
        <w:t xml:space="preserve"> </w:t>
      </w:r>
      <w:r w:rsidR="00FA77D6">
        <w:rPr>
          <w:i/>
          <w:iCs/>
        </w:rPr>
        <w:t>YMCA and KinderCare information</w:t>
      </w:r>
    </w:p>
    <w:p w14:paraId="62364B68" w14:textId="0AE9E86C" w:rsidR="00B01D0F" w:rsidRDefault="00B01D0F" w:rsidP="00B01D0F">
      <w:pPr>
        <w:pStyle w:val="ListParagraph"/>
        <w:numPr>
          <w:ilvl w:val="1"/>
          <w:numId w:val="29"/>
        </w:numPr>
        <w:spacing w:after="120"/>
      </w:pPr>
      <w:r>
        <w:t>Short Term Plan of Action</w:t>
      </w:r>
      <w:r w:rsidR="00FA77D6">
        <w:t xml:space="preserve">: </w:t>
      </w:r>
      <w:r w:rsidR="00FA77D6" w:rsidRPr="00FA77D6">
        <w:rPr>
          <w:i/>
          <w:iCs/>
        </w:rPr>
        <w:t>Talk to mom about dropping off/picking up Elena. Reach out to school about early drop off. Ask neighbor to watch Elena until you get home</w:t>
      </w:r>
      <w:r w:rsidR="00A94B8B">
        <w:rPr>
          <w:i/>
          <w:iCs/>
        </w:rPr>
        <w:t>,</w:t>
      </w:r>
      <w:r w:rsidR="00FA77D6">
        <w:rPr>
          <w:i/>
          <w:iCs/>
        </w:rPr>
        <w:t xml:space="preserve"> or something similar</w:t>
      </w:r>
    </w:p>
    <w:p w14:paraId="7DA21E0C" w14:textId="202DF0AC" w:rsidR="00B01D0F" w:rsidRDefault="00B01D0F" w:rsidP="00B01D0F">
      <w:pPr>
        <w:pStyle w:val="ListParagraph"/>
        <w:numPr>
          <w:ilvl w:val="1"/>
          <w:numId w:val="29"/>
        </w:numPr>
        <w:spacing w:after="120"/>
      </w:pPr>
      <w:r>
        <w:t>Long Term Plan of Action</w:t>
      </w:r>
      <w:r w:rsidR="00A55FDD">
        <w:t xml:space="preserve">: </w:t>
      </w:r>
      <w:r w:rsidR="00A55FDD">
        <w:rPr>
          <w:i/>
          <w:iCs/>
        </w:rPr>
        <w:t>Enroll Elena in a before/after school care program</w:t>
      </w:r>
      <w:r w:rsidR="00A94B8B">
        <w:rPr>
          <w:i/>
          <w:iCs/>
        </w:rPr>
        <w:t>,</w:t>
      </w:r>
      <w:r w:rsidR="00A55FDD">
        <w:rPr>
          <w:i/>
          <w:iCs/>
        </w:rPr>
        <w:t xml:space="preserve"> or something similar </w:t>
      </w:r>
    </w:p>
    <w:p w14:paraId="68DC49F2" w14:textId="77777777" w:rsidR="00A55FDD" w:rsidRPr="00A55FDD" w:rsidRDefault="00A96300" w:rsidP="004A3E4C">
      <w:pPr>
        <w:pStyle w:val="ListParagraph"/>
        <w:numPr>
          <w:ilvl w:val="0"/>
          <w:numId w:val="29"/>
        </w:numPr>
        <w:spacing w:after="120"/>
      </w:pPr>
      <w:r>
        <w:t xml:space="preserve">Transportation Needs: </w:t>
      </w:r>
    </w:p>
    <w:p w14:paraId="38D841DB" w14:textId="12DAFCB3" w:rsidR="00A55FDD" w:rsidRDefault="00A55FDD" w:rsidP="00A55FDD">
      <w:pPr>
        <w:pStyle w:val="ListParagraph"/>
        <w:numPr>
          <w:ilvl w:val="1"/>
          <w:numId w:val="29"/>
        </w:numPr>
        <w:spacing w:after="120"/>
      </w:pPr>
      <w:r>
        <w:t xml:space="preserve">Resources: </w:t>
      </w:r>
      <w:r>
        <w:rPr>
          <w:i/>
          <w:iCs/>
        </w:rPr>
        <w:t xml:space="preserve">Local bank, </w:t>
      </w:r>
      <w:proofErr w:type="spellStart"/>
      <w:r>
        <w:rPr>
          <w:i/>
          <w:iCs/>
        </w:rPr>
        <w:t>Work’n</w:t>
      </w:r>
      <w:proofErr w:type="spellEnd"/>
      <w:r>
        <w:rPr>
          <w:i/>
          <w:iCs/>
        </w:rPr>
        <w:t xml:space="preserve"> Wheels, WETAP, and JAL program information</w:t>
      </w:r>
    </w:p>
    <w:p w14:paraId="5B634FD0" w14:textId="6E6545DD" w:rsidR="00A55FDD" w:rsidRDefault="00A55FDD" w:rsidP="00A55FDD">
      <w:pPr>
        <w:pStyle w:val="ListParagraph"/>
        <w:numPr>
          <w:ilvl w:val="1"/>
          <w:numId w:val="29"/>
        </w:numPr>
        <w:spacing w:after="120"/>
      </w:pPr>
      <w:r>
        <w:t xml:space="preserve">Short Term Plan of Action: </w:t>
      </w:r>
      <w:r>
        <w:rPr>
          <w:i/>
          <w:iCs/>
        </w:rPr>
        <w:t>Figure out bus route, talk to family/friends about getting a ride</w:t>
      </w:r>
      <w:r w:rsidR="00A94B8B">
        <w:rPr>
          <w:i/>
          <w:iCs/>
        </w:rPr>
        <w:t>,</w:t>
      </w:r>
      <w:r>
        <w:rPr>
          <w:i/>
          <w:iCs/>
        </w:rPr>
        <w:t xml:space="preserve"> or something similar</w:t>
      </w:r>
    </w:p>
    <w:p w14:paraId="0BF9D5ED" w14:textId="10355C75" w:rsidR="00A55FDD" w:rsidRDefault="00A55FDD" w:rsidP="00A55FDD">
      <w:pPr>
        <w:pStyle w:val="ListParagraph"/>
        <w:numPr>
          <w:ilvl w:val="1"/>
          <w:numId w:val="29"/>
        </w:numPr>
        <w:spacing w:after="120"/>
      </w:pPr>
      <w:r>
        <w:t xml:space="preserve">Long Term Plan of Action: </w:t>
      </w:r>
      <w:r>
        <w:rPr>
          <w:i/>
          <w:iCs/>
        </w:rPr>
        <w:t>Save up to buy a newer vehicle</w:t>
      </w:r>
      <w:r w:rsidR="00A94B8B">
        <w:rPr>
          <w:i/>
          <w:iCs/>
        </w:rPr>
        <w:t>,</w:t>
      </w:r>
      <w:r>
        <w:rPr>
          <w:i/>
          <w:iCs/>
        </w:rPr>
        <w:t xml:space="preserve"> or something similar </w:t>
      </w:r>
    </w:p>
    <w:p w14:paraId="50F9CCF2" w14:textId="1435A3DE" w:rsidR="00A96300" w:rsidRPr="004E5748" w:rsidRDefault="00A96300" w:rsidP="004A3E4C">
      <w:pPr>
        <w:pStyle w:val="ListParagraph"/>
        <w:numPr>
          <w:ilvl w:val="0"/>
          <w:numId w:val="29"/>
        </w:numPr>
        <w:spacing w:after="120"/>
      </w:pPr>
      <w:r>
        <w:t xml:space="preserve">Legal Assistance Needs: </w:t>
      </w:r>
      <w:r w:rsidRPr="00A55FDD">
        <w:rPr>
          <w:i/>
          <w:iCs/>
        </w:rPr>
        <w:t>Not Needed</w:t>
      </w:r>
    </w:p>
    <w:p w14:paraId="1A382D78" w14:textId="1AFFC08D" w:rsidR="00A96300" w:rsidRDefault="00A96300" w:rsidP="00A96300">
      <w:pPr>
        <w:pStyle w:val="ListParagraph"/>
        <w:numPr>
          <w:ilvl w:val="0"/>
          <w:numId w:val="29"/>
        </w:numPr>
        <w:spacing w:after="120"/>
      </w:pPr>
      <w:r>
        <w:t>Education and Training Needs:</w:t>
      </w:r>
      <w:r w:rsidR="00A55FDD">
        <w:t xml:space="preserve"> </w:t>
      </w:r>
      <w:r w:rsidR="00A55FDD">
        <w:rPr>
          <w:i/>
          <w:iCs/>
        </w:rPr>
        <w:t>Not Needed</w:t>
      </w:r>
    </w:p>
    <w:p w14:paraId="6183B2F7" w14:textId="77777777" w:rsidR="00A96300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Health Care Needs: </w:t>
      </w:r>
      <w:r>
        <w:rPr>
          <w:i/>
          <w:iCs/>
        </w:rPr>
        <w:t>Not Needed</w:t>
      </w:r>
      <w:r w:rsidRPr="00B352A5">
        <w:t xml:space="preserve"> </w:t>
      </w:r>
    </w:p>
    <w:p w14:paraId="14758939" w14:textId="77777777" w:rsidR="00A96300" w:rsidRPr="00BB5BB9" w:rsidRDefault="00A96300" w:rsidP="00A96300">
      <w:pPr>
        <w:pStyle w:val="ListParagraph"/>
        <w:numPr>
          <w:ilvl w:val="0"/>
          <w:numId w:val="29"/>
        </w:numPr>
        <w:spacing w:after="120"/>
      </w:pPr>
      <w:r>
        <w:t xml:space="preserve">Other Needs: </w:t>
      </w:r>
      <w:r>
        <w:rPr>
          <w:i/>
          <w:iCs/>
        </w:rPr>
        <w:t>Not Needed</w:t>
      </w:r>
    </w:p>
    <w:p w14:paraId="7C1DFADD" w14:textId="057318EA" w:rsidR="00A96300" w:rsidRDefault="00A96300" w:rsidP="00C0148F">
      <w:pPr>
        <w:pStyle w:val="ListParagraph"/>
        <w:numPr>
          <w:ilvl w:val="0"/>
          <w:numId w:val="29"/>
        </w:numPr>
        <w:spacing w:after="120"/>
      </w:pPr>
      <w:r>
        <w:t xml:space="preserve">Make sure the learner submitted </w:t>
      </w:r>
      <w:r w:rsidR="00A55FDD">
        <w:t>Ana</w:t>
      </w:r>
      <w:r>
        <w:t>’s Supportive Service Plan</w:t>
      </w:r>
      <w:r w:rsidR="00C0148F">
        <w:t>.</w:t>
      </w:r>
    </w:p>
    <w:p w14:paraId="3DD79F78" w14:textId="27279F84" w:rsidR="007060AD" w:rsidRDefault="00C0148F" w:rsidP="00994948">
      <w:pPr>
        <w:pStyle w:val="ListParagraph"/>
        <w:numPr>
          <w:ilvl w:val="1"/>
          <w:numId w:val="29"/>
        </w:numPr>
        <w:spacing w:before="120"/>
      </w:pPr>
      <w:r>
        <w:lastRenderedPageBreak/>
        <w:t xml:space="preserve">When you open the Supportive Service Plan, WWP displays the green checkmarks even after the learner submits it. </w:t>
      </w:r>
      <w:proofErr w:type="gramStart"/>
      <w:r>
        <w:t>Check for</w:t>
      </w:r>
      <w:proofErr w:type="gramEnd"/>
      <w:r>
        <w:t xml:space="preserve"> the Print W-2 Plan button or review the </w:t>
      </w:r>
      <w:r w:rsidRPr="00381632">
        <w:rPr>
          <w:b/>
          <w:bCs/>
        </w:rPr>
        <w:t>W-2 Plans</w:t>
      </w:r>
      <w:r>
        <w:t xml:space="preserve"> page to make sure the learner submitted it. </w:t>
      </w:r>
    </w:p>
    <w:p w14:paraId="0E313329" w14:textId="77777777" w:rsidR="00A17F14" w:rsidRDefault="00A17F14" w:rsidP="00994948">
      <w:pPr>
        <w:pStyle w:val="Heading4"/>
        <w:spacing w:before="120"/>
      </w:pPr>
      <w:r>
        <w:t>PIN Comments</w:t>
      </w:r>
    </w:p>
    <w:p w14:paraId="71BDA573" w14:textId="573F54DD" w:rsidR="00EB2426" w:rsidRPr="00DE5797" w:rsidRDefault="00EB2426" w:rsidP="00EB2426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 xml:space="preserve">Learners may have all the information in one comment. </w:t>
      </w:r>
      <w:r w:rsidR="009750E5">
        <w:t xml:space="preserve">Although </w:t>
      </w:r>
      <w:r>
        <w:t>you can encourage them to separate the information and explain the benefits, don’t make them separate it. As long as they have all the required information and Comment Types, it’s</w:t>
      </w:r>
      <w:r w:rsidR="00AE7EF0">
        <w:t xml:space="preserve"> acceptable</w:t>
      </w:r>
      <w:r>
        <w:t xml:space="preserve">. </w:t>
      </w:r>
    </w:p>
    <w:p w14:paraId="0268FD24" w14:textId="40E331A6" w:rsidR="00022EA1" w:rsidRDefault="00022EA1" w:rsidP="00022EA1">
      <w:pPr>
        <w:numPr>
          <w:ilvl w:val="0"/>
          <w:numId w:val="30"/>
        </w:numPr>
        <w:spacing w:after="120"/>
      </w:pPr>
      <w:r>
        <w:t xml:space="preserve">Learners can edit comments </w:t>
      </w:r>
      <w:r w:rsidR="00327ABB">
        <w:t xml:space="preserve">only </w:t>
      </w:r>
      <w:r>
        <w:t xml:space="preserve">the same day they enter them. </w:t>
      </w:r>
    </w:p>
    <w:p w14:paraId="10846AC3" w14:textId="77777777" w:rsidR="00A17F14" w:rsidRPr="00AE461F" w:rsidRDefault="00A17F14" w:rsidP="00A17F14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Employment</w:t>
      </w:r>
    </w:p>
    <w:p w14:paraId="43007D87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04DC70D9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Informal Assessment, Employment </w:t>
      </w:r>
    </w:p>
    <w:p w14:paraId="17E1EF47" w14:textId="77777777" w:rsidR="00A17F14" w:rsidRPr="00C7545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3D22B188" w14:textId="79F68100" w:rsidR="00A17F14" w:rsidRPr="00A17F14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Ana’s part-time job ends today</w:t>
      </w:r>
      <w:r w:rsidR="00105292">
        <w:t>,</w:t>
      </w:r>
      <w:r>
        <w:t xml:space="preserve"> and her new job starts tomorrow</w:t>
      </w:r>
      <w:r w:rsidR="008D3C53">
        <w:t>.</w:t>
      </w:r>
    </w:p>
    <w:p w14:paraId="51A54458" w14:textId="4D68E77A" w:rsidR="00A17F14" w:rsidRPr="0094259A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The new job information, including her job title, employer, and hours a week</w:t>
      </w:r>
      <w:r w:rsidR="008D3C53">
        <w:t>.</w:t>
      </w:r>
    </w:p>
    <w:p w14:paraId="4C3BBDBC" w14:textId="7A2994A4" w:rsidR="00A17F14" w:rsidRPr="0094259A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Completed new </w:t>
      </w:r>
      <w:r w:rsidR="008D3C53">
        <w:t>I</w:t>
      </w:r>
      <w:r>
        <w:t xml:space="preserve">nformal </w:t>
      </w:r>
      <w:r w:rsidR="008D3C53">
        <w:t>A</w:t>
      </w:r>
      <w:r>
        <w:t>ssessment</w:t>
      </w:r>
      <w:r w:rsidR="008D3C53">
        <w:t>.</w:t>
      </w:r>
    </w:p>
    <w:p w14:paraId="2AEAA001" w14:textId="120F3FDC" w:rsidR="00A17F14" w:rsidRPr="00850A48" w:rsidRDefault="008D3C53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Earned her</w:t>
      </w:r>
      <w:r w:rsidR="00A17F14">
        <w:t xml:space="preserve"> HSED</w:t>
      </w:r>
      <w:r>
        <w:t xml:space="preserve"> and</w:t>
      </w:r>
      <w:r w:rsidR="00A17F14">
        <w:t xml:space="preserve"> </w:t>
      </w:r>
      <w:r>
        <w:t xml:space="preserve">includes </w:t>
      </w:r>
      <w:r w:rsidR="00A17F14">
        <w:t>her scores</w:t>
      </w:r>
      <w:r>
        <w:t>.</w:t>
      </w:r>
    </w:p>
    <w:p w14:paraId="21F25871" w14:textId="77777777" w:rsidR="00A17F14" w:rsidRPr="00AE461F" w:rsidRDefault="00A17F14" w:rsidP="00A17F14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Placement</w:t>
      </w:r>
    </w:p>
    <w:p w14:paraId="6937B653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195A6EBD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Placement Determination </w:t>
      </w:r>
    </w:p>
    <w:p w14:paraId="3D57014E" w14:textId="77777777" w:rsidR="00A17F14" w:rsidRPr="00C7545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4DD9F376" w14:textId="1AFD6E47" w:rsidR="00A17F14" w:rsidRPr="003B55ED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Placed in the C</w:t>
      </w:r>
      <w:r w:rsidR="00377179">
        <w:t>MF+</w:t>
      </w:r>
      <w:r>
        <w:t xml:space="preserve"> placement</w:t>
      </w:r>
    </w:p>
    <w:p w14:paraId="56461E46" w14:textId="77777777" w:rsidR="00A17F14" w:rsidRPr="00AE461F" w:rsidRDefault="00A17F14" w:rsidP="00A17F14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Participation</w:t>
      </w:r>
    </w:p>
    <w:p w14:paraId="5B0448BB" w14:textId="61073D69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 w:rsidR="00F23615">
        <w:rPr>
          <w:i/>
          <w:iCs/>
        </w:rPr>
        <w:t>None</w:t>
      </w:r>
    </w:p>
    <w:p w14:paraId="4E671DF3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Participation Tracking</w:t>
      </w:r>
    </w:p>
    <w:p w14:paraId="64F4E252" w14:textId="77777777" w:rsidR="00A17F14" w:rsidRPr="00C7545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219B44F9" w14:textId="6E118840" w:rsidR="00A17F14" w:rsidRPr="001D30DC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Fully participated in all activities this week</w:t>
      </w:r>
      <w:r w:rsidR="008D3C53">
        <w:t>.</w:t>
      </w:r>
      <w:r>
        <w:t xml:space="preserve"> </w:t>
      </w:r>
    </w:p>
    <w:p w14:paraId="5CB1CE7C" w14:textId="77777777" w:rsidR="00A17F14" w:rsidRPr="00AE461F" w:rsidRDefault="00A17F14" w:rsidP="00A17F14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Employability Plan</w:t>
      </w:r>
    </w:p>
    <w:p w14:paraId="2C4B5692" w14:textId="77777777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6144EB9D" w14:textId="48A87839" w:rsidR="00A17F14" w:rsidRPr="008B0DD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Employability Plan/Activity Assignment, Supportive Services </w:t>
      </w:r>
      <w:r w:rsidR="00F51F64">
        <w:rPr>
          <w:i/>
          <w:iCs/>
        </w:rPr>
        <w:t>(if provided)</w:t>
      </w:r>
    </w:p>
    <w:p w14:paraId="2C0FD84D" w14:textId="77777777" w:rsidR="00A17F14" w:rsidRPr="00C7545B" w:rsidRDefault="00A17F14" w:rsidP="00A17F14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76E9DBE2" w14:textId="31A4FB55" w:rsidR="00A17F14" w:rsidRPr="002F072C" w:rsidRDefault="00A17F14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Ana completed her Other Program Goal</w:t>
      </w:r>
      <w:r w:rsidR="008D3C53">
        <w:t>.</w:t>
      </w:r>
    </w:p>
    <w:p w14:paraId="5B5625B7" w14:textId="45AB7F05" w:rsidR="00710AA5" w:rsidRPr="00710AA5" w:rsidRDefault="00225EAA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Her new Other Program Goal is </w:t>
      </w:r>
      <w:r w:rsidR="00710AA5">
        <w:t>to earn a customer service certificate</w:t>
      </w:r>
      <w:r w:rsidR="008D3C53">
        <w:t>.</w:t>
      </w:r>
    </w:p>
    <w:p w14:paraId="4105544D" w14:textId="4B6502F7" w:rsidR="00710AA5" w:rsidRPr="00710AA5" w:rsidRDefault="00710AA5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lastRenderedPageBreak/>
        <w:t>Ended HSED activities due to getting her HSED</w:t>
      </w:r>
      <w:r w:rsidR="008D3C53">
        <w:t>.</w:t>
      </w:r>
    </w:p>
    <w:p w14:paraId="59311D27" w14:textId="7D2F9DB6" w:rsidR="00A17F14" w:rsidRPr="0094259A" w:rsidRDefault="00710AA5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Ended all other activities except job retention</w:t>
      </w:r>
      <w:r w:rsidR="00A17F14">
        <w:t xml:space="preserve"> due to finding employment</w:t>
      </w:r>
      <w:r w:rsidR="008D3C53">
        <w:t>.</w:t>
      </w:r>
    </w:p>
    <w:p w14:paraId="4C3836BC" w14:textId="26C2431C" w:rsidR="00A17F14" w:rsidRPr="00C26520" w:rsidRDefault="00710AA5" w:rsidP="00A17F14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New EP includes</w:t>
      </w:r>
      <w:r w:rsidR="00A17F14">
        <w:t xml:space="preserve"> work and job retention</w:t>
      </w:r>
      <w:r w:rsidR="008D3C53">
        <w:t>.</w:t>
      </w:r>
      <w:r w:rsidR="00A17F14">
        <w:t xml:space="preserve"> </w:t>
      </w:r>
    </w:p>
    <w:p w14:paraId="2398B4C6" w14:textId="0595438B" w:rsidR="00A17F14" w:rsidRPr="00D50344" w:rsidRDefault="00710AA5" w:rsidP="00000535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If the learner provided Supportive Services, they must include that information </w:t>
      </w:r>
      <w:r w:rsidR="00F51F64">
        <w:t>as well</w:t>
      </w:r>
      <w:r w:rsidR="008D3C53">
        <w:t>.</w:t>
      </w:r>
    </w:p>
    <w:p w14:paraId="6A329E76" w14:textId="77777777" w:rsidR="00000535" w:rsidRPr="00AE461F" w:rsidRDefault="00000535" w:rsidP="00000535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Supportive Service Plan</w:t>
      </w:r>
    </w:p>
    <w:p w14:paraId="32F609FB" w14:textId="77777777" w:rsidR="00000535" w:rsidRPr="008B0DDB" w:rsidRDefault="00000535" w:rsidP="00000535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23E9B85A" w14:textId="77777777" w:rsidR="00000535" w:rsidRPr="008B0DDB" w:rsidRDefault="00000535" w:rsidP="00000535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W-2 Plan </w:t>
      </w:r>
    </w:p>
    <w:p w14:paraId="58522A30" w14:textId="77777777" w:rsidR="00000535" w:rsidRPr="00C7545B" w:rsidRDefault="00000535" w:rsidP="00000535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632956F1" w14:textId="54FEED77" w:rsidR="00000535" w:rsidRPr="00CB36F2" w:rsidRDefault="00000535" w:rsidP="00000535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Ana does not have the following needs:</w:t>
      </w:r>
    </w:p>
    <w:p w14:paraId="4A8691E0" w14:textId="046081B9" w:rsidR="00000535" w:rsidRPr="00DF295D" w:rsidRDefault="00DF295D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Emergency</w:t>
      </w:r>
    </w:p>
    <w:p w14:paraId="29F77E70" w14:textId="469E709F" w:rsidR="00DF295D" w:rsidRPr="00DF295D" w:rsidRDefault="00DF295D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Employment Support</w:t>
      </w:r>
    </w:p>
    <w:p w14:paraId="66F80F0F" w14:textId="098798F3" w:rsidR="00DF295D" w:rsidRPr="00DF295D" w:rsidRDefault="00DF295D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Housing</w:t>
      </w:r>
    </w:p>
    <w:p w14:paraId="4611925F" w14:textId="6CD9C893" w:rsidR="00DF295D" w:rsidRPr="00DF295D" w:rsidRDefault="00DF295D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Access to Economic Supports</w:t>
      </w:r>
    </w:p>
    <w:p w14:paraId="1DADEBC0" w14:textId="6A246EC8" w:rsidR="00DF295D" w:rsidRPr="00810AF8" w:rsidRDefault="00DF295D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Money Management</w:t>
      </w:r>
    </w:p>
    <w:p w14:paraId="08201909" w14:textId="499B5DCF" w:rsidR="00810AF8" w:rsidRPr="00810AF8" w:rsidRDefault="00810AF8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Legal Assistance</w:t>
      </w:r>
    </w:p>
    <w:p w14:paraId="5DA0C61B" w14:textId="18408931" w:rsidR="00810AF8" w:rsidRPr="00810AF8" w:rsidRDefault="00810AF8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Education and Training</w:t>
      </w:r>
    </w:p>
    <w:p w14:paraId="51F1A40B" w14:textId="1594BFEB" w:rsidR="00810AF8" w:rsidRPr="00810AF8" w:rsidRDefault="00810AF8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Health Care</w:t>
      </w:r>
    </w:p>
    <w:p w14:paraId="5CCAC7BE" w14:textId="360FFBB5" w:rsidR="00810AF8" w:rsidRPr="00CB36F2" w:rsidRDefault="00810AF8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t>Other</w:t>
      </w:r>
    </w:p>
    <w:p w14:paraId="2797131F" w14:textId="4A4CF214" w:rsidR="00000535" w:rsidRPr="00D7513E" w:rsidRDefault="00810AF8" w:rsidP="00000535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Ana is concerned about her vehicle</w:t>
      </w:r>
      <w:r w:rsidR="008D3C53">
        <w:t>.</w:t>
      </w:r>
    </w:p>
    <w:p w14:paraId="69C55072" w14:textId="4C6C2FC8" w:rsidR="00000535" w:rsidRDefault="00000535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 xml:space="preserve">Informed about </w:t>
      </w:r>
      <w:r w:rsidR="00116D31">
        <w:rPr>
          <w:szCs w:val="24"/>
        </w:rPr>
        <w:t>local bank</w:t>
      </w:r>
      <w:r w:rsidR="002C14D4">
        <w:rPr>
          <w:szCs w:val="24"/>
        </w:rPr>
        <w:t>,</w:t>
      </w:r>
      <w:r w:rsidR="00116D31">
        <w:rPr>
          <w:szCs w:val="24"/>
        </w:rPr>
        <w:t xml:space="preserve"> which assists with low-income loans, </w:t>
      </w:r>
      <w:proofErr w:type="spellStart"/>
      <w:r w:rsidR="00116D31">
        <w:rPr>
          <w:szCs w:val="24"/>
        </w:rPr>
        <w:t>Work’n</w:t>
      </w:r>
      <w:proofErr w:type="spellEnd"/>
      <w:r w:rsidR="00116D31">
        <w:rPr>
          <w:szCs w:val="24"/>
        </w:rPr>
        <w:t xml:space="preserve"> Wheels, WETAP, and JAL</w:t>
      </w:r>
      <w:r w:rsidR="00F83717">
        <w:rPr>
          <w:szCs w:val="24"/>
        </w:rPr>
        <w:t>.</w:t>
      </w:r>
    </w:p>
    <w:p w14:paraId="51AC0A7E" w14:textId="0634D3E9" w:rsidR="00000535" w:rsidRDefault="00116D31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>Ana will</w:t>
      </w:r>
      <w:r w:rsidR="00252E47">
        <w:rPr>
          <w:szCs w:val="24"/>
        </w:rPr>
        <w:t xml:space="preserve"> look a</w:t>
      </w:r>
      <w:r w:rsidR="005A4F0E">
        <w:rPr>
          <w:szCs w:val="24"/>
        </w:rPr>
        <w:t>t</w:t>
      </w:r>
      <w:r w:rsidR="00252E47">
        <w:rPr>
          <w:szCs w:val="24"/>
        </w:rPr>
        <w:t xml:space="preserve"> bus routes and talk to friends/family about getting rides</w:t>
      </w:r>
      <w:r w:rsidR="00F83717">
        <w:rPr>
          <w:szCs w:val="24"/>
        </w:rPr>
        <w:t>.</w:t>
      </w:r>
    </w:p>
    <w:p w14:paraId="501B5EE3" w14:textId="49CD6653" w:rsidR="00000535" w:rsidRDefault="00252E47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 xml:space="preserve">She’ll also start saving for </w:t>
      </w:r>
      <w:r w:rsidR="00696F7D">
        <w:rPr>
          <w:szCs w:val="24"/>
        </w:rPr>
        <w:t>a more reliable vehicle</w:t>
      </w:r>
      <w:r w:rsidR="00F83717">
        <w:rPr>
          <w:szCs w:val="24"/>
        </w:rPr>
        <w:t>.</w:t>
      </w:r>
      <w:r w:rsidR="00696F7D">
        <w:rPr>
          <w:szCs w:val="24"/>
        </w:rPr>
        <w:t xml:space="preserve"> </w:t>
      </w:r>
    </w:p>
    <w:p w14:paraId="4513FF82" w14:textId="67DB5AFD" w:rsidR="00000535" w:rsidRDefault="00696F7D" w:rsidP="00000535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rPr>
          <w:szCs w:val="24"/>
        </w:rPr>
        <w:t>Ana is worried about before/after school child care for Elena</w:t>
      </w:r>
      <w:r w:rsidR="00F83717">
        <w:rPr>
          <w:szCs w:val="24"/>
        </w:rPr>
        <w:t>.</w:t>
      </w:r>
      <w:r>
        <w:rPr>
          <w:szCs w:val="24"/>
        </w:rPr>
        <w:t xml:space="preserve"> </w:t>
      </w:r>
    </w:p>
    <w:p w14:paraId="2B3DFE49" w14:textId="653E77C5" w:rsidR="00000535" w:rsidRDefault="00000535" w:rsidP="00000535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 xml:space="preserve">Provided information on </w:t>
      </w:r>
      <w:r w:rsidR="009E1AAD">
        <w:rPr>
          <w:szCs w:val="24"/>
        </w:rPr>
        <w:t>YMCA and KinderCare programs</w:t>
      </w:r>
      <w:r w:rsidR="00F83717">
        <w:rPr>
          <w:szCs w:val="24"/>
        </w:rPr>
        <w:t>.</w:t>
      </w:r>
    </w:p>
    <w:p w14:paraId="04510B1E" w14:textId="2885B4EF" w:rsidR="00000535" w:rsidRDefault="009E1AAD" w:rsidP="00ED3880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>She will enroll Elena in one of these programs</w:t>
      </w:r>
      <w:r w:rsidR="00F83717">
        <w:rPr>
          <w:szCs w:val="24"/>
        </w:rPr>
        <w:t>.</w:t>
      </w:r>
    </w:p>
    <w:p w14:paraId="08770E27" w14:textId="2C7AEBAC" w:rsidR="009E1AAD" w:rsidRDefault="009E1AAD" w:rsidP="00ED3880">
      <w:pPr>
        <w:pStyle w:val="ListParagraph"/>
        <w:numPr>
          <w:ilvl w:val="3"/>
          <w:numId w:val="30"/>
        </w:numPr>
        <w:spacing w:after="120"/>
        <w:rPr>
          <w:szCs w:val="24"/>
        </w:rPr>
      </w:pPr>
      <w:r>
        <w:rPr>
          <w:szCs w:val="24"/>
        </w:rPr>
        <w:t xml:space="preserve">In the short term, Ana will talk to her mom to see if she can pick up and drop </w:t>
      </w:r>
      <w:proofErr w:type="gramStart"/>
      <w:r>
        <w:rPr>
          <w:szCs w:val="24"/>
        </w:rPr>
        <w:t>off Elena from</w:t>
      </w:r>
      <w:proofErr w:type="gramEnd"/>
      <w:r>
        <w:rPr>
          <w:szCs w:val="24"/>
        </w:rPr>
        <w:t xml:space="preserve"> school</w:t>
      </w:r>
      <w:r w:rsidR="00F83717">
        <w:rPr>
          <w:szCs w:val="24"/>
        </w:rPr>
        <w:t>.</w:t>
      </w:r>
      <w:r>
        <w:rPr>
          <w:szCs w:val="24"/>
        </w:rPr>
        <w:t xml:space="preserve"> </w:t>
      </w:r>
    </w:p>
    <w:p w14:paraId="0AF98EB2" w14:textId="73653320" w:rsidR="00ED3880" w:rsidRDefault="00ED3880" w:rsidP="00000535">
      <w:pPr>
        <w:pStyle w:val="ListParagraph"/>
        <w:numPr>
          <w:ilvl w:val="3"/>
          <w:numId w:val="30"/>
        </w:numPr>
        <w:rPr>
          <w:szCs w:val="24"/>
        </w:rPr>
      </w:pPr>
      <w:r>
        <w:rPr>
          <w:szCs w:val="24"/>
        </w:rPr>
        <w:t xml:space="preserve">She’ll also reach out to the school and talk to a neighbor as a </w:t>
      </w:r>
      <w:r w:rsidR="005A4F0E">
        <w:rPr>
          <w:szCs w:val="24"/>
        </w:rPr>
        <w:t>backup</w:t>
      </w:r>
      <w:r w:rsidR="00F83717">
        <w:rPr>
          <w:szCs w:val="24"/>
        </w:rPr>
        <w:t>.</w:t>
      </w:r>
    </w:p>
    <w:p w14:paraId="7203F8A1" w14:textId="4996757E" w:rsidR="00C537A4" w:rsidRDefault="00C537A4" w:rsidP="00C537A4"/>
    <w:p w14:paraId="4FD69CE4" w14:textId="3E90B5DB" w:rsidR="00C537A4" w:rsidRPr="0081452A" w:rsidRDefault="00C537A4" w:rsidP="00C537A4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 xml:space="preserve">, and remind them to reply once they have submitted </w:t>
      </w:r>
      <w:proofErr w:type="spellStart"/>
      <w:r>
        <w:rPr>
          <w:b/>
          <w:bCs/>
        </w:rPr>
        <w:t>i</w:t>
      </w:r>
      <w:proofErr w:type="spellEnd"/>
      <w:r w:rsidRPr="0081452A">
        <w:rPr>
          <w:b/>
          <w:bCs/>
        </w:rPr>
        <w:t>**</w:t>
      </w:r>
    </w:p>
    <w:p w14:paraId="0B239735" w14:textId="77777777" w:rsidR="00803F2F" w:rsidRPr="00B87DDA" w:rsidRDefault="00803F2F" w:rsidP="00803F2F"/>
    <w:p w14:paraId="3FCF681D" w14:textId="4F6FD66C" w:rsidR="004F46D7" w:rsidRDefault="00017E74" w:rsidP="00CB11B4">
      <w:pPr>
        <w:pStyle w:val="Heading2"/>
      </w:pPr>
      <w:bookmarkStart w:id="15" w:name="_Toc208389291"/>
      <w:r>
        <w:lastRenderedPageBreak/>
        <w:t xml:space="preserve">Brittany and </w:t>
      </w:r>
      <w:r w:rsidR="00456F98">
        <w:t>Viktor</w:t>
      </w:r>
      <w:r w:rsidR="0089530D">
        <w:t xml:space="preserve"> – Employment Changes</w:t>
      </w:r>
      <w:bookmarkEnd w:id="15"/>
    </w:p>
    <w:p w14:paraId="393A6688" w14:textId="77777777" w:rsidR="00142A95" w:rsidRDefault="00142A95" w:rsidP="00142A95">
      <w:pPr>
        <w:pStyle w:val="Heading3"/>
      </w:pPr>
      <w:bookmarkStart w:id="16" w:name="_Toc208389292"/>
      <w:r>
        <w:t>CWW</w:t>
      </w:r>
      <w:bookmarkEnd w:id="16"/>
    </w:p>
    <w:p w14:paraId="107C5384" w14:textId="77777777" w:rsidR="00142A95" w:rsidRDefault="00142A95" w:rsidP="00142A95">
      <w:pPr>
        <w:pStyle w:val="Heading4"/>
      </w:pPr>
      <w:r>
        <w:t>Employment</w:t>
      </w:r>
    </w:p>
    <w:p w14:paraId="6E2D3D5B" w14:textId="77777777" w:rsidR="00142A95" w:rsidRPr="007F1DFC" w:rsidRDefault="00142A95" w:rsidP="00142A95">
      <w:pPr>
        <w:pStyle w:val="ListParagraph"/>
        <w:numPr>
          <w:ilvl w:val="1"/>
          <w:numId w:val="18"/>
        </w:numPr>
        <w:spacing w:after="120"/>
        <w:ind w:left="360"/>
      </w:pPr>
      <w:r>
        <w:t xml:space="preserve">Begin Month: </w:t>
      </w:r>
    </w:p>
    <w:p w14:paraId="5897CD9C" w14:textId="77777777" w:rsidR="00142A95" w:rsidRDefault="00142A95" w:rsidP="00142A95">
      <w:pPr>
        <w:pStyle w:val="ListParagraph"/>
        <w:numPr>
          <w:ilvl w:val="2"/>
          <w:numId w:val="18"/>
        </w:numPr>
        <w:spacing w:after="120"/>
        <w:ind w:left="720"/>
      </w:pPr>
      <w:r>
        <w:t xml:space="preserve">At a minimum, the learner must create and/or update at least two months. At times, they may need to make updates for three months. </w:t>
      </w:r>
    </w:p>
    <w:p w14:paraId="52B7B5C2" w14:textId="6B6F47C9" w:rsidR="00142A95" w:rsidRDefault="00142A95" w:rsidP="00142A95">
      <w:pPr>
        <w:pStyle w:val="ListParagraph"/>
        <w:numPr>
          <w:ilvl w:val="3"/>
          <w:numId w:val="18"/>
        </w:numPr>
        <w:spacing w:after="120"/>
        <w:ind w:left="1080"/>
      </w:pPr>
      <w:r>
        <w:t xml:space="preserve">Look at the number of months the learner created, </w:t>
      </w:r>
      <w:r w:rsidR="00C4552B">
        <w:t>Viktor</w:t>
      </w:r>
      <w:r>
        <w:t>’s Employment End Date, and h</w:t>
      </w:r>
      <w:r w:rsidR="00C4552B">
        <w:t>is</w:t>
      </w:r>
      <w:r>
        <w:t xml:space="preserve"> Date of Last Pay Check to determine how many months they must create. </w:t>
      </w:r>
    </w:p>
    <w:p w14:paraId="6CC4B661" w14:textId="77777777" w:rsidR="00142A95" w:rsidRPr="00771245" w:rsidRDefault="00142A95" w:rsidP="00142A95">
      <w:pPr>
        <w:pStyle w:val="ListParagraph"/>
        <w:numPr>
          <w:ilvl w:val="1"/>
          <w:numId w:val="18"/>
        </w:numPr>
        <w:spacing w:after="120"/>
        <w:ind w:left="360"/>
      </w:pPr>
      <w:r>
        <w:t xml:space="preserve">Employment Ended: </w:t>
      </w:r>
      <w:r>
        <w:rPr>
          <w:i/>
          <w:iCs/>
        </w:rPr>
        <w:t>Yes</w:t>
      </w:r>
    </w:p>
    <w:p w14:paraId="51959E73" w14:textId="021CF368" w:rsidR="00142A95" w:rsidRPr="00B13CA3" w:rsidRDefault="00142A95" w:rsidP="00142A95">
      <w:pPr>
        <w:pStyle w:val="ListParagraph"/>
        <w:numPr>
          <w:ilvl w:val="1"/>
          <w:numId w:val="18"/>
        </w:numPr>
        <w:spacing w:after="120"/>
        <w:ind w:left="360"/>
      </w:pPr>
      <w:r>
        <w:t xml:space="preserve">Employment End Date: </w:t>
      </w:r>
      <w:r>
        <w:rPr>
          <w:i/>
          <w:iCs/>
        </w:rPr>
        <w:t xml:space="preserve">today’s </w:t>
      </w:r>
      <w:r w:rsidR="000A4A19">
        <w:rPr>
          <w:i/>
          <w:iCs/>
        </w:rPr>
        <w:t>date;</w:t>
      </w:r>
      <w:r w:rsidR="00C4552B">
        <w:t xml:space="preserve"> Verification: </w:t>
      </w:r>
      <w:r w:rsidR="00B13CA3">
        <w:rPr>
          <w:i/>
          <w:iCs/>
        </w:rPr>
        <w:t>learner discretion</w:t>
      </w:r>
    </w:p>
    <w:p w14:paraId="6D48D326" w14:textId="3610CD9F" w:rsidR="00B13CA3" w:rsidRPr="0005661F" w:rsidRDefault="00B13CA3" w:rsidP="00B13CA3">
      <w:pPr>
        <w:pStyle w:val="ListParagraph"/>
        <w:numPr>
          <w:ilvl w:val="2"/>
          <w:numId w:val="18"/>
        </w:numPr>
        <w:spacing w:after="120"/>
        <w:ind w:left="720"/>
      </w:pPr>
      <w:r>
        <w:t>We say we verified it with a termination document</w:t>
      </w:r>
      <w:r w:rsidR="00AE7EF0">
        <w:t>.</w:t>
      </w:r>
    </w:p>
    <w:p w14:paraId="73EC7B50" w14:textId="2721ED39" w:rsidR="00142A95" w:rsidRPr="00B13CA3" w:rsidRDefault="00142A95" w:rsidP="00142A95">
      <w:pPr>
        <w:pStyle w:val="ListParagraph"/>
        <w:numPr>
          <w:ilvl w:val="1"/>
          <w:numId w:val="18"/>
        </w:numPr>
        <w:spacing w:after="120"/>
        <w:ind w:left="360"/>
      </w:pPr>
      <w:r>
        <w:t xml:space="preserve">Date of Last Pay Check: </w:t>
      </w:r>
      <w:r w:rsidR="004C0848">
        <w:rPr>
          <w:i/>
          <w:iCs/>
        </w:rPr>
        <w:t>learner discretion</w:t>
      </w:r>
      <w:r w:rsidR="00B13CA3">
        <w:t xml:space="preserve">; Verification: </w:t>
      </w:r>
      <w:r w:rsidR="00B13CA3">
        <w:rPr>
          <w:i/>
          <w:iCs/>
        </w:rPr>
        <w:t>learner discretion</w:t>
      </w:r>
    </w:p>
    <w:p w14:paraId="649647CC" w14:textId="3DAD125F" w:rsidR="00B13CA3" w:rsidRPr="0005661F" w:rsidRDefault="00B13CA3" w:rsidP="00B13CA3">
      <w:pPr>
        <w:pStyle w:val="ListParagraph"/>
        <w:numPr>
          <w:ilvl w:val="2"/>
          <w:numId w:val="18"/>
        </w:numPr>
        <w:spacing w:after="120"/>
        <w:ind w:left="720"/>
      </w:pPr>
      <w:r>
        <w:t xml:space="preserve">We </w:t>
      </w:r>
      <w:r w:rsidR="003E3B69">
        <w:t xml:space="preserve">don’t provide when he will get his last paycheck, and </w:t>
      </w:r>
      <w:r>
        <w:t>say we verified it with a termination document</w:t>
      </w:r>
      <w:r w:rsidR="00AE7EF0">
        <w:t>.</w:t>
      </w:r>
    </w:p>
    <w:p w14:paraId="5243AE96" w14:textId="31EBF420" w:rsidR="00142A95" w:rsidRDefault="00142A95" w:rsidP="00142A95">
      <w:pPr>
        <w:pStyle w:val="ListParagraph"/>
        <w:numPr>
          <w:ilvl w:val="2"/>
          <w:numId w:val="18"/>
        </w:numPr>
        <w:spacing w:after="120"/>
        <w:ind w:left="720"/>
      </w:pPr>
      <w:r>
        <w:t xml:space="preserve">Make sure the Date of Last Pay Check is not before the First Pay Check Date. If it is, make them update it so that it is the same date. </w:t>
      </w:r>
    </w:p>
    <w:p w14:paraId="098D9A85" w14:textId="77777777" w:rsidR="00142A95" w:rsidRDefault="00142A95" w:rsidP="00142A95">
      <w:pPr>
        <w:pStyle w:val="ListParagraph"/>
        <w:numPr>
          <w:ilvl w:val="1"/>
          <w:numId w:val="18"/>
        </w:numPr>
        <w:spacing w:after="120"/>
        <w:ind w:left="360"/>
      </w:pPr>
      <w:r>
        <w:t>Override Converted Amount:</w:t>
      </w:r>
    </w:p>
    <w:p w14:paraId="186D949E" w14:textId="7A07CE88" w:rsidR="00142A95" w:rsidRPr="00F51043" w:rsidRDefault="00142A95" w:rsidP="00142A95">
      <w:pPr>
        <w:pStyle w:val="ListParagraph"/>
        <w:numPr>
          <w:ilvl w:val="2"/>
          <w:numId w:val="14"/>
        </w:numPr>
        <w:spacing w:after="120"/>
        <w:ind w:left="720"/>
      </w:pPr>
      <w:r w:rsidRPr="00F51043">
        <w:t xml:space="preserve">If </w:t>
      </w:r>
      <w:r w:rsidR="003E3B69">
        <w:t>Viktor</w:t>
      </w:r>
      <w:r w:rsidRPr="00F51043">
        <w:t xml:space="preserve"> </w:t>
      </w:r>
      <w:r w:rsidR="000A4A19" w:rsidRPr="00F51043">
        <w:t>receives</w:t>
      </w:r>
      <w:r w:rsidRPr="00F51043">
        <w:t xml:space="preserve"> at least </w:t>
      </w:r>
      <w:r w:rsidR="00D60AD3">
        <w:t xml:space="preserve">two </w:t>
      </w:r>
      <w:r w:rsidRPr="00F51043">
        <w:t>paychecks</w:t>
      </w:r>
      <w:r>
        <w:t xml:space="preserve"> in the month</w:t>
      </w:r>
      <w:r w:rsidRPr="00F51043">
        <w:t xml:space="preserve">, the learner shouldn’t enter anything in this field. </w:t>
      </w:r>
    </w:p>
    <w:p w14:paraId="3EEB42FF" w14:textId="1F7A84D5" w:rsidR="00142A95" w:rsidRDefault="00142A95" w:rsidP="00142A95">
      <w:pPr>
        <w:pStyle w:val="ListParagraph"/>
        <w:numPr>
          <w:ilvl w:val="2"/>
          <w:numId w:val="14"/>
        </w:numPr>
        <w:spacing w:after="120"/>
        <w:ind w:left="720"/>
      </w:pPr>
      <w:r w:rsidRPr="00F51043">
        <w:t xml:space="preserve">If </w:t>
      </w:r>
      <w:r w:rsidR="00D60AD3">
        <w:t>Viktor</w:t>
      </w:r>
      <w:r w:rsidRPr="00F51043">
        <w:t xml:space="preserve"> </w:t>
      </w:r>
      <w:r w:rsidR="000A4A19" w:rsidRPr="00F51043">
        <w:t>receives</w:t>
      </w:r>
      <w:r w:rsidRPr="00F51043">
        <w:t xml:space="preserve"> </w:t>
      </w:r>
      <w:r w:rsidR="00D60AD3">
        <w:t>one</w:t>
      </w:r>
      <w:r w:rsidRPr="00F51043">
        <w:t xml:space="preserve"> paycheck</w:t>
      </w:r>
      <w:r>
        <w:t xml:space="preserve"> in the month</w:t>
      </w:r>
      <w:r w:rsidRPr="00F51043">
        <w:t xml:space="preserve">, the learner must determine how much income </w:t>
      </w:r>
      <w:r w:rsidR="003A1690">
        <w:t>he</w:t>
      </w:r>
      <w:r w:rsidRPr="00F51043">
        <w:t xml:space="preserve"> will </w:t>
      </w:r>
      <w:proofErr w:type="gramStart"/>
      <w:r w:rsidRPr="00F51043">
        <w:t>receive, and</w:t>
      </w:r>
      <w:proofErr w:type="gramEnd"/>
      <w:r w:rsidRPr="00F51043">
        <w:t xml:space="preserve"> enter that in this field. If they have an override, the Verification is AF – </w:t>
      </w:r>
      <w:r w:rsidR="0089530D">
        <w:t>Agency Form</w:t>
      </w:r>
      <w:r w:rsidR="00F83717">
        <w:t>.</w:t>
      </w:r>
      <w:r w:rsidRPr="00F51043">
        <w:t xml:space="preserve"> </w:t>
      </w:r>
    </w:p>
    <w:p w14:paraId="6276030E" w14:textId="61F1063B" w:rsidR="00142A95" w:rsidRDefault="00142A95" w:rsidP="00142A95">
      <w:pPr>
        <w:pStyle w:val="ListParagraph"/>
        <w:numPr>
          <w:ilvl w:val="2"/>
          <w:numId w:val="14"/>
        </w:numPr>
        <w:spacing w:after="120"/>
        <w:ind w:left="720"/>
      </w:pPr>
      <w:r>
        <w:t xml:space="preserve">If </w:t>
      </w:r>
      <w:r w:rsidR="00D60AD3">
        <w:t>Viktor</w:t>
      </w:r>
      <w:r>
        <w:t xml:space="preserve"> </w:t>
      </w:r>
      <w:r w:rsidR="000A4A19">
        <w:t>receives</w:t>
      </w:r>
      <w:r>
        <w:t xml:space="preserve"> no income in the month, the learner must enter 0.00 in this field. If they have an override, the Verification is AF – </w:t>
      </w:r>
      <w:r w:rsidR="0089530D">
        <w:t>Agency Form</w:t>
      </w:r>
      <w:r w:rsidR="00F83717">
        <w:t>.</w:t>
      </w:r>
      <w:r>
        <w:t xml:space="preserve"> </w:t>
      </w:r>
    </w:p>
    <w:p w14:paraId="646028CB" w14:textId="3A46A73C" w:rsidR="00142A95" w:rsidRPr="00F51043" w:rsidRDefault="00142A95" w:rsidP="00142A95">
      <w:pPr>
        <w:pStyle w:val="ListParagraph"/>
        <w:numPr>
          <w:ilvl w:val="3"/>
          <w:numId w:val="14"/>
        </w:numPr>
        <w:spacing w:after="120"/>
        <w:ind w:left="1080"/>
      </w:pPr>
      <w:r>
        <w:t xml:space="preserve">The learner must list a $0 override on the last sequence to show he will not receive any income from this job moving forward. </w:t>
      </w:r>
    </w:p>
    <w:p w14:paraId="5809E57C" w14:textId="77777777" w:rsidR="00142A95" w:rsidRPr="00E70F04" w:rsidRDefault="00142A95" w:rsidP="00142A95">
      <w:pPr>
        <w:pStyle w:val="ListParagraph"/>
        <w:numPr>
          <w:ilvl w:val="1"/>
          <w:numId w:val="14"/>
        </w:numPr>
        <w:spacing w:after="120"/>
        <w:ind w:left="360"/>
      </w:pPr>
      <w:r>
        <w:t xml:space="preserve">Comment: </w:t>
      </w:r>
      <w:r>
        <w:rPr>
          <w:i/>
          <w:iCs/>
        </w:rPr>
        <w:t>learner discretion</w:t>
      </w:r>
    </w:p>
    <w:p w14:paraId="59577AF7" w14:textId="77777777" w:rsidR="00D26FC7" w:rsidRDefault="00142A95" w:rsidP="00D26FC7">
      <w:pPr>
        <w:pStyle w:val="ListParagraph"/>
        <w:numPr>
          <w:ilvl w:val="2"/>
          <w:numId w:val="14"/>
        </w:numPr>
        <w:spacing w:after="120"/>
        <w:ind w:left="720"/>
      </w:pPr>
      <w:r>
        <w:t>If the learner entered an override, they must enter why they entered the override and show how they determined that override in this field</w:t>
      </w:r>
      <w:r w:rsidR="00D26FC7">
        <w:t>.</w:t>
      </w:r>
    </w:p>
    <w:p w14:paraId="683E4ED9" w14:textId="0A354FE2" w:rsidR="00D26FC7" w:rsidRDefault="00D26FC7" w:rsidP="00D26FC7">
      <w:pPr>
        <w:pStyle w:val="ListParagraph"/>
        <w:numPr>
          <w:ilvl w:val="2"/>
          <w:numId w:val="14"/>
        </w:numPr>
        <w:ind w:left="720"/>
      </w:pPr>
      <w:r>
        <w:t xml:space="preserve">If the learner didn’t enter an override, they may or may not include a comment. If they do, it should include </w:t>
      </w:r>
      <w:r w:rsidR="005003D9">
        <w:t xml:space="preserve">that </w:t>
      </w:r>
      <w:r>
        <w:t xml:space="preserve">the parent will receive full income. </w:t>
      </w:r>
    </w:p>
    <w:p w14:paraId="462F2599" w14:textId="77777777" w:rsidR="0089530D" w:rsidRDefault="0089530D" w:rsidP="0089530D"/>
    <w:p w14:paraId="5512DC5F" w14:textId="77777777" w:rsidR="009844C2" w:rsidRDefault="009844C2" w:rsidP="009844C2">
      <w:pPr>
        <w:pStyle w:val="Heading4"/>
      </w:pPr>
      <w:r>
        <w:lastRenderedPageBreak/>
        <w:t>W-2 Budget</w:t>
      </w:r>
    </w:p>
    <w:p w14:paraId="4F9D11B6" w14:textId="1EA64A8F" w:rsidR="009844C2" w:rsidRDefault="009844C2" w:rsidP="009844C2">
      <w:pPr>
        <w:pStyle w:val="ListParagraph"/>
        <w:numPr>
          <w:ilvl w:val="0"/>
          <w:numId w:val="15"/>
        </w:numPr>
        <w:spacing w:after="120"/>
      </w:pPr>
      <w:r>
        <w:t>Check the Determination Date to ensure the learner ran eligibility the appropriate number of times (</w:t>
      </w:r>
      <w:r w:rsidR="00E74CDC">
        <w:t>two times if CWW is currently determining eligibility for next month, three times if CWW is currently determining eligibility for two months from now).</w:t>
      </w:r>
    </w:p>
    <w:p w14:paraId="57BD4DDB" w14:textId="647A89EF" w:rsidR="009844C2" w:rsidRDefault="009844C2" w:rsidP="009844C2">
      <w:pPr>
        <w:pStyle w:val="ListParagraph"/>
        <w:numPr>
          <w:ilvl w:val="1"/>
          <w:numId w:val="15"/>
        </w:numPr>
      </w:pPr>
      <w:r>
        <w:t xml:space="preserve">Have </w:t>
      </w:r>
      <w:r w:rsidR="004B4D2B">
        <w:t xml:space="preserve">the </w:t>
      </w:r>
      <w:r>
        <w:t>learner run eligibility either with or without dates if they missed a month</w:t>
      </w:r>
      <w:r w:rsidR="004B4D2B">
        <w:t>.</w:t>
      </w:r>
    </w:p>
    <w:p w14:paraId="1460A320" w14:textId="77777777" w:rsidR="009844C2" w:rsidRDefault="009844C2" w:rsidP="009844C2"/>
    <w:p w14:paraId="5A5ED0EC" w14:textId="77777777" w:rsidR="009844C2" w:rsidRDefault="009844C2" w:rsidP="009844C2">
      <w:pPr>
        <w:pStyle w:val="Heading4"/>
      </w:pPr>
      <w:r>
        <w:t>W-2 Placement</w:t>
      </w:r>
    </w:p>
    <w:p w14:paraId="2789CBA4" w14:textId="77777777" w:rsidR="009844C2" w:rsidRPr="009844C2" w:rsidRDefault="009844C2" w:rsidP="009844C2">
      <w:pPr>
        <w:pStyle w:val="ListParagraph"/>
        <w:numPr>
          <w:ilvl w:val="0"/>
          <w:numId w:val="16"/>
        </w:numPr>
        <w:spacing w:after="120"/>
      </w:pPr>
      <w:r>
        <w:t xml:space="preserve">Individual: </w:t>
      </w:r>
      <w:r>
        <w:rPr>
          <w:i/>
          <w:iCs/>
        </w:rPr>
        <w:t>Viktor</w:t>
      </w:r>
    </w:p>
    <w:p w14:paraId="4C80CE25" w14:textId="6FAD8A37" w:rsidR="009844C2" w:rsidRPr="00832B7E" w:rsidRDefault="009844C2" w:rsidP="009844C2">
      <w:pPr>
        <w:pStyle w:val="ListParagraph"/>
        <w:numPr>
          <w:ilvl w:val="0"/>
          <w:numId w:val="16"/>
        </w:numPr>
        <w:spacing w:after="120"/>
      </w:pPr>
      <w:r>
        <w:t xml:space="preserve">Placement: </w:t>
      </w:r>
      <w:r>
        <w:rPr>
          <w:i/>
          <w:iCs/>
        </w:rPr>
        <w:t xml:space="preserve">CSJ – </w:t>
      </w:r>
      <w:r w:rsidR="0089530D">
        <w:rPr>
          <w:i/>
          <w:iCs/>
        </w:rPr>
        <w:t>Community Service Job</w:t>
      </w:r>
    </w:p>
    <w:p w14:paraId="36E5ABE1" w14:textId="1F9922E0" w:rsidR="009844C2" w:rsidRPr="0064795F" w:rsidRDefault="009844C2" w:rsidP="0089530D">
      <w:pPr>
        <w:pStyle w:val="ListParagraph"/>
        <w:numPr>
          <w:ilvl w:val="0"/>
          <w:numId w:val="16"/>
        </w:numPr>
      </w:pPr>
      <w:proofErr w:type="gramStart"/>
      <w:r>
        <w:t>Placement Begin</w:t>
      </w:r>
      <w:proofErr w:type="gramEnd"/>
      <w:r>
        <w:t xml:space="preserve"> Date: </w:t>
      </w:r>
      <w:r>
        <w:rPr>
          <w:i/>
          <w:iCs/>
        </w:rPr>
        <w:t>today’s date</w:t>
      </w:r>
    </w:p>
    <w:p w14:paraId="1422061A" w14:textId="77777777" w:rsidR="0064795F" w:rsidRDefault="0064795F" w:rsidP="0089530D"/>
    <w:p w14:paraId="23FFA484" w14:textId="77777777" w:rsidR="009844C2" w:rsidRDefault="009844C2" w:rsidP="009844C2">
      <w:pPr>
        <w:pStyle w:val="Heading4"/>
      </w:pPr>
      <w:r>
        <w:t>Case Comments</w:t>
      </w:r>
    </w:p>
    <w:p w14:paraId="0D481CFA" w14:textId="41309055" w:rsidR="00022EA1" w:rsidRDefault="00022EA1" w:rsidP="00022EA1">
      <w:pPr>
        <w:numPr>
          <w:ilvl w:val="0"/>
          <w:numId w:val="17"/>
        </w:numPr>
        <w:spacing w:after="120"/>
      </w:pPr>
      <w:r>
        <w:t xml:space="preserve">Learners can edit comments </w:t>
      </w:r>
      <w:r w:rsidR="00327ABB">
        <w:t xml:space="preserve">only </w:t>
      </w:r>
      <w:r>
        <w:t xml:space="preserve">the same day they enter them. </w:t>
      </w:r>
    </w:p>
    <w:p w14:paraId="21572443" w14:textId="77777777" w:rsidR="009844C2" w:rsidRPr="00EE39F5" w:rsidRDefault="009844C2" w:rsidP="009844C2">
      <w:pPr>
        <w:numPr>
          <w:ilvl w:val="0"/>
          <w:numId w:val="17"/>
        </w:numPr>
        <w:spacing w:after="120"/>
      </w:pPr>
      <w:r>
        <w:t xml:space="preserve">Comment Type: </w:t>
      </w:r>
      <w:r>
        <w:rPr>
          <w:i/>
          <w:iCs/>
        </w:rPr>
        <w:t xml:space="preserve">General </w:t>
      </w:r>
    </w:p>
    <w:p w14:paraId="2716DCAF" w14:textId="77777777" w:rsidR="009844C2" w:rsidRDefault="009844C2" w:rsidP="009844C2">
      <w:pPr>
        <w:numPr>
          <w:ilvl w:val="0"/>
          <w:numId w:val="17"/>
        </w:numPr>
        <w:spacing w:after="120"/>
      </w:pPr>
      <w:r>
        <w:t>Must Include:</w:t>
      </w:r>
    </w:p>
    <w:p w14:paraId="331CDDD9" w14:textId="4CBCBD0E" w:rsidR="009844C2" w:rsidRDefault="0064795F" w:rsidP="009844C2">
      <w:pPr>
        <w:numPr>
          <w:ilvl w:val="1"/>
          <w:numId w:val="17"/>
        </w:numPr>
        <w:spacing w:after="120"/>
      </w:pPr>
      <w:r>
        <w:t xml:space="preserve">Viktor’s job ended and how </w:t>
      </w:r>
      <w:r w:rsidR="00F83717">
        <w:t xml:space="preserve">they </w:t>
      </w:r>
      <w:r>
        <w:t>verified it</w:t>
      </w:r>
      <w:r w:rsidR="00F83717">
        <w:t>.</w:t>
      </w:r>
    </w:p>
    <w:p w14:paraId="07070A16" w14:textId="7FAD9554" w:rsidR="009844C2" w:rsidRDefault="009844C2" w:rsidP="009844C2">
      <w:pPr>
        <w:numPr>
          <w:ilvl w:val="1"/>
          <w:numId w:val="17"/>
        </w:numPr>
        <w:spacing w:after="120"/>
      </w:pPr>
      <w:r>
        <w:t>Case is open and passing</w:t>
      </w:r>
      <w:r w:rsidR="00F83717">
        <w:t>.</w:t>
      </w:r>
    </w:p>
    <w:p w14:paraId="341AADE8" w14:textId="4146B027" w:rsidR="009844C2" w:rsidRDefault="009844C2" w:rsidP="009844C2">
      <w:pPr>
        <w:numPr>
          <w:ilvl w:val="1"/>
          <w:numId w:val="17"/>
        </w:numPr>
      </w:pPr>
      <w:r>
        <w:t xml:space="preserve">Updated placement to </w:t>
      </w:r>
      <w:r w:rsidR="00113911">
        <w:t>CSJ</w:t>
      </w:r>
      <w:r w:rsidR="00F83717">
        <w:t>.</w:t>
      </w:r>
    </w:p>
    <w:p w14:paraId="538CCF01" w14:textId="14490F7F" w:rsidR="0006094B" w:rsidRDefault="0006094B" w:rsidP="0006094B"/>
    <w:p w14:paraId="31E9AD85" w14:textId="77777777" w:rsidR="003473AD" w:rsidRDefault="003473AD" w:rsidP="00017E74">
      <w:pPr>
        <w:pStyle w:val="Heading3"/>
      </w:pPr>
      <w:bookmarkStart w:id="17" w:name="_Toc208389293"/>
      <w:r>
        <w:t>WWP – Brittany</w:t>
      </w:r>
      <w:bookmarkEnd w:id="17"/>
      <w:r>
        <w:t xml:space="preserve"> </w:t>
      </w:r>
    </w:p>
    <w:p w14:paraId="5C34B9C2" w14:textId="77777777" w:rsidR="003473AD" w:rsidRDefault="003473AD" w:rsidP="003473AD">
      <w:pPr>
        <w:pStyle w:val="Heading4"/>
      </w:pPr>
      <w:r>
        <w:t>W-2 Participation Calendar</w:t>
      </w:r>
    </w:p>
    <w:p w14:paraId="6DC73EC3" w14:textId="4FE08CBA" w:rsidR="003473AD" w:rsidRDefault="003473AD" w:rsidP="004B4D2B">
      <w:pPr>
        <w:pStyle w:val="ListParagraph"/>
        <w:numPr>
          <w:ilvl w:val="0"/>
          <w:numId w:val="23"/>
        </w:numPr>
      </w:pPr>
      <w:r>
        <w:t>Full participation in all activities</w:t>
      </w:r>
      <w:r w:rsidR="00F83717">
        <w:t>.</w:t>
      </w:r>
      <w:r>
        <w:t xml:space="preserve"> </w:t>
      </w:r>
    </w:p>
    <w:p w14:paraId="403BB01C" w14:textId="77777777" w:rsidR="004E2782" w:rsidRDefault="004E2782" w:rsidP="004B4D2B"/>
    <w:p w14:paraId="0928C08B" w14:textId="77777777" w:rsidR="004E2782" w:rsidRDefault="004E2782" w:rsidP="004E2782">
      <w:pPr>
        <w:pStyle w:val="Heading4"/>
      </w:pPr>
      <w:r>
        <w:t>PIN Comments</w:t>
      </w:r>
    </w:p>
    <w:p w14:paraId="22313269" w14:textId="39168FC8" w:rsidR="0089530D" w:rsidRPr="00DE5797" w:rsidRDefault="0089530D" w:rsidP="0089530D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 xml:space="preserve">Learners may have all the information in one comment. </w:t>
      </w:r>
      <w:r w:rsidR="009750E5">
        <w:t xml:space="preserve">Although </w:t>
      </w:r>
      <w:r>
        <w:t xml:space="preserve">you can encourage them to separate the information and explain the benefits, don’t make them separate it. As long as they have all the required information and Comment Types, it’s </w:t>
      </w:r>
      <w:r w:rsidR="004B4D2B">
        <w:t>acceptable</w:t>
      </w:r>
      <w:r>
        <w:t xml:space="preserve">. </w:t>
      </w:r>
    </w:p>
    <w:p w14:paraId="764105AB" w14:textId="48B1BF01" w:rsidR="00022EA1" w:rsidRDefault="00022EA1" w:rsidP="00022EA1">
      <w:pPr>
        <w:numPr>
          <w:ilvl w:val="0"/>
          <w:numId w:val="30"/>
        </w:numPr>
        <w:spacing w:after="120"/>
      </w:pPr>
      <w:r>
        <w:t xml:space="preserve">Learners can edit comments </w:t>
      </w:r>
      <w:r w:rsidR="00327ABB">
        <w:t xml:space="preserve">only </w:t>
      </w:r>
      <w:r>
        <w:t xml:space="preserve">the same day they enter them. </w:t>
      </w:r>
    </w:p>
    <w:p w14:paraId="120CCA72" w14:textId="77777777" w:rsidR="004E2782" w:rsidRPr="00AE461F" w:rsidRDefault="004E2782" w:rsidP="004E2782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Placement</w:t>
      </w:r>
    </w:p>
    <w:p w14:paraId="0FBF3B9A" w14:textId="77777777" w:rsidR="004E2782" w:rsidRPr="008B0DD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365E41A9" w14:textId="77777777" w:rsidR="004E2782" w:rsidRPr="008B0DD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Placement Determination </w:t>
      </w:r>
    </w:p>
    <w:p w14:paraId="5909CB82" w14:textId="77777777" w:rsidR="004E2782" w:rsidRPr="00C7545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5A43AA20" w14:textId="360765E3" w:rsidR="004E2782" w:rsidRPr="004E2782" w:rsidRDefault="004E2782" w:rsidP="004E2782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Viktor lost his job</w:t>
      </w:r>
      <w:r w:rsidR="00C8710A">
        <w:t>,</w:t>
      </w:r>
      <w:r>
        <w:t xml:space="preserve"> but still</w:t>
      </w:r>
      <w:r w:rsidR="00863652">
        <w:t xml:space="preserve"> is</w:t>
      </w:r>
      <w:r>
        <w:t xml:space="preserve"> the more employable parent</w:t>
      </w:r>
    </w:p>
    <w:p w14:paraId="50167A8C" w14:textId="72F93974" w:rsidR="004E2782" w:rsidRPr="003B55ED" w:rsidRDefault="004E2782" w:rsidP="004E2782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Why they believe he is more employable </w:t>
      </w:r>
    </w:p>
    <w:p w14:paraId="70E26237" w14:textId="77777777" w:rsidR="004E2782" w:rsidRPr="00AE461F" w:rsidRDefault="004E2782" w:rsidP="004E2782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lastRenderedPageBreak/>
        <w:t>Participation</w:t>
      </w:r>
    </w:p>
    <w:p w14:paraId="37DEDAF5" w14:textId="0B02CD5C" w:rsidR="004E2782" w:rsidRPr="008B0DD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 w:rsidR="00F23615">
        <w:rPr>
          <w:i/>
          <w:iCs/>
        </w:rPr>
        <w:t>None</w:t>
      </w:r>
    </w:p>
    <w:p w14:paraId="7B82AFF5" w14:textId="77777777" w:rsidR="004E2782" w:rsidRPr="008B0DD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Participation Tracking</w:t>
      </w:r>
    </w:p>
    <w:p w14:paraId="5FA54ABB" w14:textId="77777777" w:rsidR="004E2782" w:rsidRPr="00C7545B" w:rsidRDefault="004E2782" w:rsidP="004E278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6330C42B" w14:textId="74839D20" w:rsidR="004E2782" w:rsidRPr="001D30DC" w:rsidRDefault="004E2782" w:rsidP="0089530D">
      <w:pPr>
        <w:pStyle w:val="ListParagraph"/>
        <w:numPr>
          <w:ilvl w:val="2"/>
          <w:numId w:val="30"/>
        </w:numPr>
        <w:rPr>
          <w:szCs w:val="24"/>
        </w:rPr>
      </w:pPr>
      <w:r>
        <w:t>Fully participated in all activities</w:t>
      </w:r>
      <w:r w:rsidR="00F83717">
        <w:t>.</w:t>
      </w:r>
      <w:r>
        <w:t xml:space="preserve"> </w:t>
      </w:r>
    </w:p>
    <w:p w14:paraId="192E4C1D" w14:textId="77777777" w:rsidR="003473AD" w:rsidRDefault="003473AD" w:rsidP="0089530D"/>
    <w:p w14:paraId="7DCA35DF" w14:textId="6CB28F3F" w:rsidR="00017E74" w:rsidRDefault="00017E74" w:rsidP="00017E74">
      <w:pPr>
        <w:pStyle w:val="Heading3"/>
      </w:pPr>
      <w:bookmarkStart w:id="18" w:name="_Toc208389294"/>
      <w:r>
        <w:t>WWP – Viktor</w:t>
      </w:r>
      <w:bookmarkEnd w:id="18"/>
      <w:r>
        <w:t xml:space="preserve"> </w:t>
      </w:r>
    </w:p>
    <w:p w14:paraId="5181A878" w14:textId="77777777" w:rsidR="00017E74" w:rsidRDefault="00017E74" w:rsidP="00017E74">
      <w:pPr>
        <w:pStyle w:val="Heading4"/>
      </w:pPr>
      <w:r>
        <w:t>Transactions</w:t>
      </w:r>
    </w:p>
    <w:p w14:paraId="7628D231" w14:textId="3F1BF24C" w:rsidR="00017E74" w:rsidRDefault="00017E74" w:rsidP="00017E74">
      <w:pPr>
        <w:pStyle w:val="ListParagraph"/>
        <w:numPr>
          <w:ilvl w:val="0"/>
          <w:numId w:val="19"/>
        </w:numPr>
      </w:pPr>
      <w:r>
        <w:t>Learner completed a new Informal Assessment for Viktor</w:t>
      </w:r>
      <w:r w:rsidR="004B4D2B">
        <w:t>.</w:t>
      </w:r>
    </w:p>
    <w:p w14:paraId="26A436B0" w14:textId="77777777" w:rsidR="000A4A19" w:rsidRDefault="000A4A19" w:rsidP="000A4A19"/>
    <w:p w14:paraId="0AF4506E" w14:textId="77777777" w:rsidR="00017E74" w:rsidRDefault="00017E74" w:rsidP="00017E74">
      <w:pPr>
        <w:pStyle w:val="Heading4"/>
      </w:pPr>
      <w:r>
        <w:t xml:space="preserve">Work History </w:t>
      </w:r>
    </w:p>
    <w:p w14:paraId="59BE485A" w14:textId="0614C0AB" w:rsidR="00017E74" w:rsidRDefault="00017E74" w:rsidP="00017E74">
      <w:pPr>
        <w:pStyle w:val="ListParagraph"/>
        <w:numPr>
          <w:ilvl w:val="0"/>
          <w:numId w:val="20"/>
        </w:numPr>
        <w:spacing w:after="120"/>
      </w:pPr>
      <w:r>
        <w:t xml:space="preserve">Employment Status: </w:t>
      </w:r>
      <w:r>
        <w:rPr>
          <w:i/>
          <w:iCs/>
        </w:rPr>
        <w:t>Unemployed</w:t>
      </w:r>
    </w:p>
    <w:p w14:paraId="73EA8DF7" w14:textId="77777777" w:rsidR="00017E74" w:rsidRDefault="00017E74" w:rsidP="00017E74">
      <w:pPr>
        <w:pStyle w:val="ListParagraph"/>
        <w:numPr>
          <w:ilvl w:val="0"/>
          <w:numId w:val="20"/>
        </w:numPr>
        <w:spacing w:after="120"/>
      </w:pPr>
      <w:r>
        <w:t>Work History:</w:t>
      </w:r>
    </w:p>
    <w:p w14:paraId="085544CE" w14:textId="67D483F8" w:rsidR="00017E74" w:rsidRPr="005507E4" w:rsidRDefault="00017E74" w:rsidP="00017E74">
      <w:pPr>
        <w:pStyle w:val="ListParagraph"/>
        <w:numPr>
          <w:ilvl w:val="1"/>
          <w:numId w:val="14"/>
        </w:numPr>
        <w:spacing w:after="120"/>
      </w:pPr>
      <w:r>
        <w:t xml:space="preserve">Position: </w:t>
      </w:r>
      <w:r w:rsidR="00764F6F">
        <w:rPr>
          <w:i/>
          <w:iCs/>
        </w:rPr>
        <w:t xml:space="preserve">Automotive Lube </w:t>
      </w:r>
      <w:r w:rsidR="00211963">
        <w:rPr>
          <w:i/>
          <w:iCs/>
        </w:rPr>
        <w:t>Technician;</w:t>
      </w:r>
      <w:r>
        <w:t xml:space="preserve"> Company: </w:t>
      </w:r>
      <w:r>
        <w:rPr>
          <w:i/>
          <w:iCs/>
        </w:rPr>
        <w:t>learner discretion</w:t>
      </w:r>
    </w:p>
    <w:p w14:paraId="4A3D40EB" w14:textId="77777777" w:rsidR="00017E74" w:rsidRPr="00F02101" w:rsidRDefault="00017E74" w:rsidP="00017E74">
      <w:pPr>
        <w:pStyle w:val="ListParagraph"/>
        <w:numPr>
          <w:ilvl w:val="2"/>
          <w:numId w:val="20"/>
        </w:numPr>
        <w:spacing w:after="120"/>
      </w:pPr>
      <w:r>
        <w:t xml:space="preserve">End Date: </w:t>
      </w:r>
      <w:r>
        <w:rPr>
          <w:i/>
          <w:iCs/>
        </w:rPr>
        <w:t>today’s date</w:t>
      </w:r>
    </w:p>
    <w:p w14:paraId="2AF0460C" w14:textId="77777777" w:rsidR="00017E74" w:rsidRPr="00F47B1F" w:rsidRDefault="00017E74" w:rsidP="00017E74">
      <w:pPr>
        <w:pStyle w:val="ListParagraph"/>
        <w:numPr>
          <w:ilvl w:val="3"/>
          <w:numId w:val="20"/>
        </w:numPr>
        <w:spacing w:after="120"/>
      </w:pPr>
      <w:r>
        <w:t>This must match what the learner entered in CWW</w:t>
      </w:r>
    </w:p>
    <w:p w14:paraId="5EBC098F" w14:textId="2B9128B0" w:rsidR="00017E74" w:rsidRPr="00545898" w:rsidRDefault="00017E74" w:rsidP="00017E74">
      <w:pPr>
        <w:pStyle w:val="ListParagraph"/>
        <w:numPr>
          <w:ilvl w:val="2"/>
          <w:numId w:val="20"/>
        </w:numPr>
        <w:spacing w:after="120"/>
      </w:pPr>
      <w:r>
        <w:t xml:space="preserve">Reason for Leaving: </w:t>
      </w:r>
      <w:r w:rsidR="00545898">
        <w:rPr>
          <w:i/>
          <w:iCs/>
        </w:rPr>
        <w:t>Fired</w:t>
      </w:r>
    </w:p>
    <w:p w14:paraId="00D412D1" w14:textId="0CE395C0" w:rsidR="00545898" w:rsidRDefault="004117BD" w:rsidP="00790538">
      <w:pPr>
        <w:pStyle w:val="ListParagraph"/>
        <w:numPr>
          <w:ilvl w:val="3"/>
          <w:numId w:val="20"/>
        </w:numPr>
        <w:spacing w:after="120"/>
      </w:pPr>
      <w:proofErr w:type="gramStart"/>
      <w:r>
        <w:t>Learner</w:t>
      </w:r>
      <w:proofErr w:type="gramEnd"/>
      <w:r>
        <w:t xml:space="preserve"> might select a different reason. </w:t>
      </w:r>
      <w:proofErr w:type="gramStart"/>
      <w:r>
        <w:t>As long as</w:t>
      </w:r>
      <w:proofErr w:type="gramEnd"/>
      <w:r>
        <w:t xml:space="preserve"> it is reasonable and related to Viktor’s drinking, </w:t>
      </w:r>
      <w:r w:rsidR="004B4D2B">
        <w:t>it’s acceptable</w:t>
      </w:r>
      <w:r>
        <w:t xml:space="preserve">. </w:t>
      </w:r>
    </w:p>
    <w:p w14:paraId="31019CA3" w14:textId="3B86FB5D" w:rsidR="00781E5D" w:rsidRDefault="00781E5D" w:rsidP="0089530D">
      <w:pPr>
        <w:pStyle w:val="ListParagraph"/>
        <w:numPr>
          <w:ilvl w:val="3"/>
          <w:numId w:val="20"/>
        </w:numPr>
      </w:pPr>
      <w:proofErr w:type="gramStart"/>
      <w:r>
        <w:t>Learner</w:t>
      </w:r>
      <w:proofErr w:type="gramEnd"/>
      <w:r>
        <w:t xml:space="preserve"> cannot state Viktor has problems with drinking. They can state he has a barrier</w:t>
      </w:r>
      <w:r w:rsidR="00790538">
        <w:t xml:space="preserve">. </w:t>
      </w:r>
    </w:p>
    <w:p w14:paraId="7D078C3A" w14:textId="77777777" w:rsidR="0089530D" w:rsidRDefault="0089530D" w:rsidP="0089530D"/>
    <w:p w14:paraId="2A8BC764" w14:textId="7BC38D7F" w:rsidR="00CB0CD0" w:rsidRDefault="001D41AF" w:rsidP="001D41AF">
      <w:pPr>
        <w:pStyle w:val="Heading4"/>
      </w:pPr>
      <w:r>
        <w:t>Participant Barriers</w:t>
      </w:r>
    </w:p>
    <w:p w14:paraId="73FA2AA9" w14:textId="44053836" w:rsidR="001D41AF" w:rsidRDefault="001D41AF" w:rsidP="0089530D">
      <w:pPr>
        <w:pStyle w:val="ListParagraph"/>
        <w:numPr>
          <w:ilvl w:val="0"/>
          <w:numId w:val="31"/>
        </w:numPr>
        <w:spacing w:after="120"/>
      </w:pPr>
      <w:r>
        <w:t>AODA Questions:</w:t>
      </w:r>
    </w:p>
    <w:p w14:paraId="04B58D95" w14:textId="12E55D89" w:rsidR="001D41AF" w:rsidRPr="005F3E45" w:rsidRDefault="00451904" w:rsidP="0089530D">
      <w:pPr>
        <w:pStyle w:val="ListParagraph"/>
        <w:numPr>
          <w:ilvl w:val="1"/>
          <w:numId w:val="31"/>
        </w:numPr>
        <w:spacing w:after="120"/>
      </w:pPr>
      <w:r>
        <w:t xml:space="preserve">Alcohol/Drug Hard to Manage Daily Life: </w:t>
      </w:r>
      <w:r w:rsidR="0021738B">
        <w:rPr>
          <w:i/>
          <w:iCs/>
        </w:rPr>
        <w:t>Yes;</w:t>
      </w:r>
      <w:r w:rsidR="0004724C">
        <w:t xml:space="preserve"> Details: </w:t>
      </w:r>
      <w:r w:rsidR="005F3E45">
        <w:rPr>
          <w:i/>
          <w:iCs/>
        </w:rPr>
        <w:t>learner discretion</w:t>
      </w:r>
    </w:p>
    <w:p w14:paraId="37CD3BD5" w14:textId="66DF5BCE" w:rsidR="005F3E45" w:rsidRPr="0004724C" w:rsidRDefault="005F3E45" w:rsidP="0089530D">
      <w:pPr>
        <w:pStyle w:val="ListParagraph"/>
        <w:numPr>
          <w:ilvl w:val="2"/>
          <w:numId w:val="31"/>
        </w:numPr>
        <w:spacing w:after="120"/>
      </w:pPr>
      <w:r>
        <w:t xml:space="preserve">Learners </w:t>
      </w:r>
      <w:r w:rsidR="0021738B">
        <w:t>must</w:t>
      </w:r>
      <w:r>
        <w:t xml:space="preserve"> include something stating Viktor had a drinking problem in the </w:t>
      </w:r>
      <w:proofErr w:type="gramStart"/>
      <w:r>
        <w:t>past, but</w:t>
      </w:r>
      <w:proofErr w:type="gramEnd"/>
      <w:r>
        <w:t xml:space="preserve"> got over it</w:t>
      </w:r>
      <w:r w:rsidR="00860FDF">
        <w:t xml:space="preserve"> and thinks he can get over it again. Viktor doesn’t believe it will interfere with his ability to participate in W-2</w:t>
      </w:r>
      <w:r w:rsidR="00972BA4">
        <w:t>.</w:t>
      </w:r>
      <w:r w:rsidR="00860FDF">
        <w:t xml:space="preserve"> </w:t>
      </w:r>
    </w:p>
    <w:p w14:paraId="75930BA4" w14:textId="09D4E4CC" w:rsidR="0004724C" w:rsidRPr="0004724C" w:rsidRDefault="0004724C" w:rsidP="0089530D">
      <w:pPr>
        <w:pStyle w:val="ListParagraph"/>
        <w:numPr>
          <w:ilvl w:val="1"/>
          <w:numId w:val="31"/>
        </w:numPr>
        <w:spacing w:after="120"/>
      </w:pPr>
      <w:r>
        <w:t xml:space="preserve">Concerns About Participation: </w:t>
      </w:r>
      <w:r>
        <w:rPr>
          <w:i/>
          <w:iCs/>
        </w:rPr>
        <w:t>No</w:t>
      </w:r>
    </w:p>
    <w:p w14:paraId="68ED2622" w14:textId="511CFE3A" w:rsidR="0004724C" w:rsidRPr="001D41AF" w:rsidRDefault="0004724C" w:rsidP="001D41AF">
      <w:pPr>
        <w:pStyle w:val="ListParagraph"/>
        <w:numPr>
          <w:ilvl w:val="1"/>
          <w:numId w:val="31"/>
        </w:numPr>
      </w:pPr>
      <w:r>
        <w:t xml:space="preserve">Currently in Treatment: </w:t>
      </w:r>
      <w:r>
        <w:rPr>
          <w:i/>
          <w:iCs/>
        </w:rPr>
        <w:t>No</w:t>
      </w:r>
    </w:p>
    <w:p w14:paraId="30B2799B" w14:textId="77777777" w:rsidR="00627CD0" w:rsidRPr="00627CD0" w:rsidRDefault="00627CD0" w:rsidP="001E0915"/>
    <w:p w14:paraId="17969BA7" w14:textId="77777777" w:rsidR="00860FDF" w:rsidRDefault="00860FDF" w:rsidP="00860FDF">
      <w:pPr>
        <w:pStyle w:val="Heading4"/>
      </w:pPr>
      <w:r>
        <w:t>W-2 Participation Calendar</w:t>
      </w:r>
    </w:p>
    <w:p w14:paraId="07DE2027" w14:textId="0745B7D6" w:rsidR="00860FDF" w:rsidRDefault="00860FDF" w:rsidP="00860FDF">
      <w:pPr>
        <w:pStyle w:val="ListParagraph"/>
        <w:numPr>
          <w:ilvl w:val="0"/>
          <w:numId w:val="23"/>
        </w:numPr>
        <w:spacing w:after="120"/>
      </w:pPr>
      <w:r>
        <w:t xml:space="preserve">Full participation in all activities </w:t>
      </w:r>
    </w:p>
    <w:p w14:paraId="3317283D" w14:textId="7150B48F" w:rsidR="00A41042" w:rsidRDefault="00A03850" w:rsidP="0089530D">
      <w:pPr>
        <w:pStyle w:val="ListParagraph"/>
        <w:numPr>
          <w:ilvl w:val="0"/>
          <w:numId w:val="23"/>
        </w:numPr>
      </w:pPr>
      <w:r>
        <w:t xml:space="preserve">Depending on when the learner makes these entries, Viktor might not have any participation to track. </w:t>
      </w:r>
    </w:p>
    <w:p w14:paraId="2F085E31" w14:textId="77777777" w:rsidR="004418C1" w:rsidRDefault="004418C1" w:rsidP="004418C1">
      <w:pPr>
        <w:pStyle w:val="Heading4"/>
      </w:pPr>
      <w:r>
        <w:lastRenderedPageBreak/>
        <w:t>Employability Plan Overview</w:t>
      </w:r>
    </w:p>
    <w:p w14:paraId="6F123F5C" w14:textId="77777777" w:rsidR="004418C1" w:rsidRPr="008A0A64" w:rsidRDefault="004418C1" w:rsidP="004418C1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 xml:space="preserve">EP Begin Date: </w:t>
      </w:r>
      <w:r>
        <w:rPr>
          <w:bCs/>
          <w:i/>
          <w:iCs/>
        </w:rPr>
        <w:t xml:space="preserve">today’s date </w:t>
      </w:r>
    </w:p>
    <w:p w14:paraId="2A15AA27" w14:textId="77777777" w:rsidR="004418C1" w:rsidRDefault="004418C1" w:rsidP="004418C1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>EP End Date:</w:t>
      </w:r>
      <w:r>
        <w:rPr>
          <w:bCs/>
          <w:i/>
          <w:iCs/>
        </w:rPr>
        <w:t xml:space="preserve"> learner discretion</w:t>
      </w:r>
    </w:p>
    <w:p w14:paraId="1C2D6C38" w14:textId="46017FA8" w:rsidR="004418C1" w:rsidRDefault="004418C1" w:rsidP="004418C1">
      <w:pPr>
        <w:pStyle w:val="ListParagraph"/>
        <w:numPr>
          <w:ilvl w:val="1"/>
          <w:numId w:val="24"/>
        </w:numPr>
        <w:spacing w:after="120"/>
        <w:rPr>
          <w:bCs/>
          <w:i/>
          <w:iCs/>
        </w:rPr>
      </w:pPr>
      <w:r>
        <w:rPr>
          <w:bCs/>
        </w:rPr>
        <w:t>We do</w:t>
      </w:r>
      <w:r w:rsidR="00CE423E">
        <w:rPr>
          <w:bCs/>
        </w:rPr>
        <w:t>n’t</w:t>
      </w:r>
      <w:r>
        <w:rPr>
          <w:bCs/>
        </w:rPr>
        <w:t xml:space="preserve"> give them any guidance on how long this EP should be in the scenario</w:t>
      </w:r>
    </w:p>
    <w:p w14:paraId="159D4FDA" w14:textId="77777777" w:rsidR="004418C1" w:rsidRDefault="004418C1" w:rsidP="004418C1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 xml:space="preserve">EP without activities: </w:t>
      </w:r>
      <w:r>
        <w:rPr>
          <w:bCs/>
          <w:i/>
          <w:iCs/>
        </w:rPr>
        <w:t>No</w:t>
      </w:r>
    </w:p>
    <w:p w14:paraId="4F0D17D1" w14:textId="77777777" w:rsidR="004418C1" w:rsidRDefault="004418C1" w:rsidP="004418C1">
      <w:pPr>
        <w:pStyle w:val="ListParagraph"/>
        <w:numPr>
          <w:ilvl w:val="0"/>
          <w:numId w:val="24"/>
        </w:numPr>
        <w:spacing w:after="120"/>
        <w:rPr>
          <w:bCs/>
          <w:i/>
          <w:iCs/>
        </w:rPr>
      </w:pPr>
      <w:r>
        <w:rPr>
          <w:bCs/>
        </w:rPr>
        <w:t>Notes:</w:t>
      </w:r>
      <w:r>
        <w:rPr>
          <w:bCs/>
          <w:i/>
          <w:iCs/>
        </w:rPr>
        <w:t xml:space="preserve"> N/A</w:t>
      </w:r>
    </w:p>
    <w:p w14:paraId="44577A8D" w14:textId="77777777" w:rsidR="004418C1" w:rsidRPr="00BA1EB9" w:rsidRDefault="004418C1" w:rsidP="00211963">
      <w:pPr>
        <w:pStyle w:val="ListParagraph"/>
        <w:numPr>
          <w:ilvl w:val="1"/>
          <w:numId w:val="24"/>
        </w:numPr>
        <w:rPr>
          <w:bCs/>
          <w:i/>
          <w:iCs/>
        </w:rPr>
      </w:pPr>
      <w:r>
        <w:rPr>
          <w:bCs/>
        </w:rPr>
        <w:t xml:space="preserve">If the learner has something entered in the Notes field, it must be information specifically for the parent. If it isn’t, make them change it. </w:t>
      </w:r>
    </w:p>
    <w:p w14:paraId="61B0DB46" w14:textId="77777777" w:rsidR="00BA1EB9" w:rsidRPr="00BA1EB9" w:rsidRDefault="00BA1EB9" w:rsidP="00211963">
      <w:pPr>
        <w:rPr>
          <w:bCs/>
          <w:i/>
          <w:iCs/>
        </w:rPr>
      </w:pPr>
    </w:p>
    <w:p w14:paraId="39D8036E" w14:textId="799225C8" w:rsidR="004418C1" w:rsidRDefault="00BA1EB9" w:rsidP="00BA1EB9">
      <w:pPr>
        <w:pStyle w:val="Heading4"/>
      </w:pPr>
      <w:r>
        <w:t>Goals</w:t>
      </w:r>
    </w:p>
    <w:p w14:paraId="4B09785E" w14:textId="05F6CDE8" w:rsidR="00BA1EB9" w:rsidRDefault="00BA1EB9" w:rsidP="00A03850">
      <w:pPr>
        <w:pStyle w:val="ListParagraph"/>
        <w:numPr>
          <w:ilvl w:val="0"/>
          <w:numId w:val="32"/>
        </w:numPr>
      </w:pPr>
      <w:r>
        <w:t xml:space="preserve">If the learner created a goal for Viktor maintaining employment, they must end and replace it. </w:t>
      </w:r>
    </w:p>
    <w:p w14:paraId="5E5D3235" w14:textId="77777777" w:rsidR="00BA1EB9" w:rsidRDefault="00BA1EB9" w:rsidP="00A03850"/>
    <w:p w14:paraId="7F19EF3A" w14:textId="43EA5ECC" w:rsidR="00592618" w:rsidRDefault="00592618" w:rsidP="00592618">
      <w:pPr>
        <w:pStyle w:val="Heading4"/>
      </w:pPr>
      <w:proofErr w:type="gramStart"/>
      <w:r>
        <w:t>Employments</w:t>
      </w:r>
      <w:proofErr w:type="gramEnd"/>
    </w:p>
    <w:p w14:paraId="657FC8C3" w14:textId="07DF7F33" w:rsidR="00592618" w:rsidRDefault="00592618" w:rsidP="00592618">
      <w:pPr>
        <w:pStyle w:val="ListParagraph"/>
        <w:numPr>
          <w:ilvl w:val="0"/>
          <w:numId w:val="32"/>
        </w:numPr>
      </w:pPr>
      <w:r>
        <w:t>Learner did not include any employment</w:t>
      </w:r>
      <w:r w:rsidR="00E30128">
        <w:t>.</w:t>
      </w:r>
    </w:p>
    <w:p w14:paraId="6118EF6F" w14:textId="77777777" w:rsidR="00592618" w:rsidRDefault="00592618" w:rsidP="00592618"/>
    <w:p w14:paraId="4CCE44AE" w14:textId="34F9D008" w:rsidR="00592618" w:rsidRDefault="00592618" w:rsidP="00592618">
      <w:pPr>
        <w:pStyle w:val="Heading4"/>
      </w:pPr>
      <w:r>
        <w:t>Elapsed Activities</w:t>
      </w:r>
    </w:p>
    <w:p w14:paraId="3B1F244D" w14:textId="677F49DF" w:rsidR="00592618" w:rsidRDefault="00592618" w:rsidP="00592618">
      <w:pPr>
        <w:pStyle w:val="ListParagraph"/>
        <w:numPr>
          <w:ilvl w:val="0"/>
          <w:numId w:val="32"/>
        </w:numPr>
      </w:pPr>
      <w:r>
        <w:t>Viktor shouldn’t have any elapsed activities</w:t>
      </w:r>
      <w:r w:rsidR="00E30128">
        <w:t>.</w:t>
      </w:r>
    </w:p>
    <w:p w14:paraId="653CCA8F" w14:textId="77777777" w:rsidR="00592618" w:rsidRDefault="00592618" w:rsidP="00592618"/>
    <w:p w14:paraId="16D6039F" w14:textId="1194898D" w:rsidR="00592618" w:rsidRDefault="00592618" w:rsidP="00592618">
      <w:pPr>
        <w:pStyle w:val="Heading4"/>
      </w:pPr>
      <w:r>
        <w:t>Historical Activities</w:t>
      </w:r>
    </w:p>
    <w:p w14:paraId="05BB1CC1" w14:textId="32F71D76" w:rsidR="00783F3F" w:rsidRPr="00157C0E" w:rsidRDefault="00783F3F" w:rsidP="00783F3F">
      <w:pPr>
        <w:pStyle w:val="ListParagraph"/>
        <w:numPr>
          <w:ilvl w:val="0"/>
          <w:numId w:val="26"/>
        </w:numPr>
        <w:spacing w:after="120"/>
      </w:pPr>
      <w:r>
        <w:t xml:space="preserve">Activity: </w:t>
      </w:r>
      <w:r>
        <w:rPr>
          <w:i/>
          <w:iCs/>
        </w:rPr>
        <w:t xml:space="preserve">JR – </w:t>
      </w:r>
      <w:r w:rsidR="00A03850">
        <w:rPr>
          <w:i/>
          <w:iCs/>
        </w:rPr>
        <w:t>Job Retention Services</w:t>
      </w:r>
      <w:r>
        <w:t xml:space="preserve">; Activity Description: </w:t>
      </w:r>
      <w:r>
        <w:rPr>
          <w:i/>
          <w:iCs/>
        </w:rPr>
        <w:t>Meet with FEP to check in on job and discuss challenges, successes, and resources</w:t>
      </w:r>
      <w:r w:rsidR="00A94B8B">
        <w:rPr>
          <w:i/>
          <w:iCs/>
        </w:rPr>
        <w:t>,</w:t>
      </w:r>
      <w:r>
        <w:rPr>
          <w:i/>
          <w:iCs/>
        </w:rPr>
        <w:t xml:space="preserve"> or something similar </w:t>
      </w:r>
    </w:p>
    <w:p w14:paraId="42B7AE99" w14:textId="3B078047" w:rsidR="00BC306B" w:rsidRPr="002B212D" w:rsidRDefault="00BC306B" w:rsidP="00BC306B">
      <w:pPr>
        <w:pStyle w:val="ListParagraph"/>
        <w:numPr>
          <w:ilvl w:val="1"/>
          <w:numId w:val="26"/>
        </w:numPr>
        <w:spacing w:after="120"/>
      </w:pPr>
      <w:r>
        <w:t xml:space="preserve">Actual End Date: </w:t>
      </w:r>
      <w:r>
        <w:rPr>
          <w:i/>
          <w:iCs/>
        </w:rPr>
        <w:t>today’s date</w:t>
      </w:r>
    </w:p>
    <w:p w14:paraId="1BB1F3E8" w14:textId="101E30FD" w:rsidR="00BC306B" w:rsidRPr="001F624D" w:rsidRDefault="00BC306B" w:rsidP="004C1F49">
      <w:pPr>
        <w:pStyle w:val="ListParagraph"/>
        <w:numPr>
          <w:ilvl w:val="1"/>
          <w:numId w:val="26"/>
        </w:numPr>
        <w:spacing w:after="120"/>
      </w:pPr>
      <w:r>
        <w:t xml:space="preserve">Completion Reason: </w:t>
      </w:r>
      <w:r w:rsidR="0054546F">
        <w:rPr>
          <w:i/>
          <w:iCs/>
        </w:rPr>
        <w:t>learner discretion</w:t>
      </w:r>
    </w:p>
    <w:p w14:paraId="232E1F6F" w14:textId="580A4CE0" w:rsidR="001F624D" w:rsidRPr="00FE5D5F" w:rsidRDefault="001F624D" w:rsidP="001F624D">
      <w:pPr>
        <w:pStyle w:val="ListParagraph"/>
        <w:numPr>
          <w:ilvl w:val="2"/>
          <w:numId w:val="26"/>
        </w:numPr>
      </w:pPr>
      <w:r>
        <w:t>We do</w:t>
      </w:r>
      <w:r w:rsidR="00972BA4">
        <w:t>n’t</w:t>
      </w:r>
      <w:r>
        <w:t xml:space="preserve"> tell learners </w:t>
      </w:r>
      <w:r w:rsidR="0054546F">
        <w:t>w</w:t>
      </w:r>
      <w:r w:rsidR="004C1F49">
        <w:t xml:space="preserve">hat to use. </w:t>
      </w:r>
    </w:p>
    <w:p w14:paraId="2C3ABC58" w14:textId="77777777" w:rsidR="00592618" w:rsidRDefault="00592618" w:rsidP="00592618"/>
    <w:p w14:paraId="31A0F125" w14:textId="3AF31C88" w:rsidR="00EF5353" w:rsidRDefault="00EF5353" w:rsidP="00EF5353">
      <w:pPr>
        <w:pStyle w:val="Heading4"/>
      </w:pPr>
      <w:r>
        <w:t>Activities</w:t>
      </w:r>
    </w:p>
    <w:p w14:paraId="0DC829F1" w14:textId="1C9904A2" w:rsidR="00EF5353" w:rsidRPr="00EF5353" w:rsidRDefault="00EF5353" w:rsidP="0096086C">
      <w:pPr>
        <w:pStyle w:val="ListParagraph"/>
        <w:numPr>
          <w:ilvl w:val="0"/>
          <w:numId w:val="33"/>
        </w:numPr>
        <w:spacing w:after="120"/>
      </w:pPr>
      <w:r>
        <w:t xml:space="preserve">Activity: </w:t>
      </w:r>
      <w:r>
        <w:rPr>
          <w:i/>
          <w:iCs/>
        </w:rPr>
        <w:t xml:space="preserve">PD – </w:t>
      </w:r>
      <w:r w:rsidR="00A03850">
        <w:rPr>
          <w:i/>
          <w:iCs/>
        </w:rPr>
        <w:t xml:space="preserve">Personal </w:t>
      </w:r>
      <w:r w:rsidR="0013459C">
        <w:rPr>
          <w:i/>
          <w:iCs/>
        </w:rPr>
        <w:t>Development;</w:t>
      </w:r>
      <w:r>
        <w:t xml:space="preserve"> Activity Description: </w:t>
      </w:r>
      <w:r>
        <w:rPr>
          <w:i/>
          <w:iCs/>
        </w:rPr>
        <w:t>Attend AA meetings</w:t>
      </w:r>
      <w:r w:rsidR="00A94B8B">
        <w:rPr>
          <w:i/>
          <w:iCs/>
        </w:rPr>
        <w:t>,</w:t>
      </w:r>
      <w:r>
        <w:rPr>
          <w:i/>
          <w:iCs/>
        </w:rPr>
        <w:t xml:space="preserve"> or something similar</w:t>
      </w:r>
    </w:p>
    <w:p w14:paraId="0F2EBA1E" w14:textId="4C766196" w:rsidR="0096086C" w:rsidRPr="00157C0E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Activity Location: </w:t>
      </w:r>
      <w:r>
        <w:rPr>
          <w:i/>
          <w:iCs/>
        </w:rPr>
        <w:t>Off-Site</w:t>
      </w:r>
    </w:p>
    <w:p w14:paraId="0EA6C6DA" w14:textId="00A1854C" w:rsidR="0096086C" w:rsidRPr="0058661B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Business Name: </w:t>
      </w:r>
      <w:r>
        <w:rPr>
          <w:i/>
          <w:iCs/>
        </w:rPr>
        <w:t xml:space="preserve">learner </w:t>
      </w:r>
      <w:r w:rsidR="0013459C">
        <w:rPr>
          <w:i/>
          <w:iCs/>
        </w:rPr>
        <w:t>discretion;</w:t>
      </w:r>
      <w:r>
        <w:t xml:space="preserve"> Location: </w:t>
      </w:r>
      <w:r>
        <w:rPr>
          <w:i/>
          <w:iCs/>
        </w:rPr>
        <w:t>learner’s city/state</w:t>
      </w:r>
      <w:r>
        <w:t xml:space="preserve">; Street Address/Zip: </w:t>
      </w:r>
      <w:r>
        <w:rPr>
          <w:i/>
          <w:iCs/>
        </w:rPr>
        <w:t>learner discretion</w:t>
      </w:r>
      <w:r>
        <w:t xml:space="preserve">; Phone Number: </w:t>
      </w:r>
      <w:r>
        <w:rPr>
          <w:i/>
          <w:iCs/>
        </w:rPr>
        <w:t>learner discretion</w:t>
      </w:r>
    </w:p>
    <w:p w14:paraId="2F274448" w14:textId="77777777" w:rsidR="0096086C" w:rsidRPr="004D483B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Activity Contact: </w:t>
      </w:r>
      <w:r>
        <w:rPr>
          <w:i/>
          <w:iCs/>
        </w:rPr>
        <w:t>N/A</w:t>
      </w:r>
    </w:p>
    <w:p w14:paraId="107342A5" w14:textId="77777777" w:rsidR="0096086C" w:rsidRPr="0058661B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Additional Information: </w:t>
      </w:r>
      <w:r w:rsidRPr="004D483B">
        <w:rPr>
          <w:i/>
          <w:iCs/>
        </w:rPr>
        <w:t xml:space="preserve">N/A </w:t>
      </w:r>
    </w:p>
    <w:p w14:paraId="30D0682B" w14:textId="7E3191B0" w:rsidR="0096086C" w:rsidRPr="0058661B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Start Date: </w:t>
      </w:r>
      <w:r>
        <w:rPr>
          <w:i/>
          <w:iCs/>
        </w:rPr>
        <w:t>today’s</w:t>
      </w:r>
      <w:r w:rsidRPr="0058661B">
        <w:rPr>
          <w:i/>
          <w:iCs/>
        </w:rPr>
        <w:t xml:space="preserve"> </w:t>
      </w:r>
      <w:r w:rsidR="0013459C" w:rsidRPr="0058661B">
        <w:rPr>
          <w:i/>
          <w:iCs/>
        </w:rPr>
        <w:t>date;</w:t>
      </w:r>
      <w:r>
        <w:t xml:space="preserve"> Recurring: </w:t>
      </w:r>
      <w:r>
        <w:rPr>
          <w:i/>
          <w:iCs/>
        </w:rPr>
        <w:t>Yes</w:t>
      </w:r>
    </w:p>
    <w:p w14:paraId="46390440" w14:textId="06E70E7D" w:rsidR="0096086C" w:rsidRPr="0058661B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Frequency: </w:t>
      </w:r>
      <w:r w:rsidR="0013459C">
        <w:rPr>
          <w:i/>
          <w:iCs/>
        </w:rPr>
        <w:t>learner</w:t>
      </w:r>
      <w:r w:rsidR="0013459C" w:rsidRPr="0058661B">
        <w:rPr>
          <w:i/>
          <w:iCs/>
        </w:rPr>
        <w:t>;</w:t>
      </w:r>
      <w:r>
        <w:t xml:space="preserve"> Days: </w:t>
      </w:r>
      <w:r>
        <w:rPr>
          <w:i/>
          <w:iCs/>
        </w:rPr>
        <w:t>learner discretion</w:t>
      </w:r>
    </w:p>
    <w:p w14:paraId="1464E1CC" w14:textId="77777777" w:rsidR="0096086C" w:rsidRPr="0058661B" w:rsidRDefault="0096086C" w:rsidP="0096086C">
      <w:pPr>
        <w:pStyle w:val="ListParagraph"/>
        <w:numPr>
          <w:ilvl w:val="1"/>
          <w:numId w:val="33"/>
        </w:numPr>
        <w:spacing w:after="120"/>
      </w:pPr>
      <w:r>
        <w:lastRenderedPageBreak/>
        <w:t xml:space="preserve">Planned End Date: </w:t>
      </w:r>
      <w:r w:rsidRPr="0058661B">
        <w:rPr>
          <w:i/>
          <w:iCs/>
        </w:rPr>
        <w:t>matches EP end date</w:t>
      </w:r>
    </w:p>
    <w:p w14:paraId="7D36FAB7" w14:textId="1D306CB3" w:rsidR="0096086C" w:rsidRPr="006862ED" w:rsidRDefault="0096086C" w:rsidP="0096086C">
      <w:pPr>
        <w:pStyle w:val="ListParagraph"/>
        <w:numPr>
          <w:ilvl w:val="1"/>
          <w:numId w:val="33"/>
        </w:numPr>
        <w:spacing w:after="120"/>
      </w:pPr>
      <w:r>
        <w:t xml:space="preserve">Hours Per Day: </w:t>
      </w:r>
      <w:r>
        <w:rPr>
          <w:i/>
          <w:iCs/>
        </w:rPr>
        <w:t>learner discretion</w:t>
      </w:r>
    </w:p>
    <w:p w14:paraId="4D8F542F" w14:textId="1E34039F" w:rsidR="006862ED" w:rsidRPr="0058661B" w:rsidRDefault="006862ED" w:rsidP="006862ED">
      <w:pPr>
        <w:pStyle w:val="ListParagraph"/>
        <w:numPr>
          <w:ilvl w:val="2"/>
          <w:numId w:val="33"/>
        </w:numPr>
        <w:spacing w:after="120"/>
      </w:pPr>
      <w:r>
        <w:t>This should not be more than 2.0</w:t>
      </w:r>
      <w:r w:rsidR="00972BA4">
        <w:t>.</w:t>
      </w:r>
      <w:r>
        <w:t xml:space="preserve"> </w:t>
      </w:r>
    </w:p>
    <w:p w14:paraId="413D33BE" w14:textId="128B4BB1" w:rsidR="0096086C" w:rsidRPr="006E761E" w:rsidRDefault="0096086C" w:rsidP="006E761E">
      <w:pPr>
        <w:pStyle w:val="ListParagraph"/>
        <w:numPr>
          <w:ilvl w:val="1"/>
          <w:numId w:val="33"/>
        </w:numPr>
        <w:spacing w:after="120"/>
      </w:pPr>
      <w:r>
        <w:t xml:space="preserve">Begin Time: </w:t>
      </w:r>
      <w:r>
        <w:rPr>
          <w:i/>
          <w:iCs/>
        </w:rPr>
        <w:t xml:space="preserve">learner </w:t>
      </w:r>
      <w:r w:rsidR="0013459C">
        <w:rPr>
          <w:i/>
          <w:iCs/>
        </w:rPr>
        <w:t>discretion;</w:t>
      </w:r>
      <w:r>
        <w:t xml:space="preserve"> End Time: </w:t>
      </w:r>
      <w:r>
        <w:rPr>
          <w:i/>
          <w:iCs/>
        </w:rPr>
        <w:t>learner discretion</w:t>
      </w:r>
    </w:p>
    <w:p w14:paraId="5AA4747C" w14:textId="610A0F22" w:rsidR="006E761E" w:rsidRDefault="006E761E" w:rsidP="00972BA4">
      <w:pPr>
        <w:pStyle w:val="ListParagraph"/>
        <w:numPr>
          <w:ilvl w:val="0"/>
          <w:numId w:val="33"/>
        </w:numPr>
      </w:pPr>
      <w:r>
        <w:t xml:space="preserve">Other activities are up to learner discretion. Viktor should be assigned at least 20 hours a week and no more than 40 hours. </w:t>
      </w:r>
      <w:r w:rsidR="00784D2F">
        <w:t xml:space="preserve">If the learner assigns Viktor less than 40 hours, they must explain why they assigned him less in PIN Comments. </w:t>
      </w:r>
    </w:p>
    <w:p w14:paraId="715BEFC2" w14:textId="77777777" w:rsidR="00D43497" w:rsidRDefault="00D43497" w:rsidP="00972BA4"/>
    <w:p w14:paraId="173A9F91" w14:textId="2735699A" w:rsidR="00D43497" w:rsidRDefault="00D43497" w:rsidP="00D43497">
      <w:pPr>
        <w:pStyle w:val="Heading4"/>
      </w:pPr>
      <w:r>
        <w:t>Employability Plan</w:t>
      </w:r>
    </w:p>
    <w:p w14:paraId="3F083D24" w14:textId="77777777" w:rsidR="00D43497" w:rsidRPr="008A6D16" w:rsidRDefault="00D43497" w:rsidP="00D43497">
      <w:pPr>
        <w:pStyle w:val="ListParagraph"/>
        <w:numPr>
          <w:ilvl w:val="0"/>
          <w:numId w:val="27"/>
        </w:numPr>
      </w:pPr>
      <w:r>
        <w:t xml:space="preserve">Learner did not submit the EP. </w:t>
      </w:r>
    </w:p>
    <w:p w14:paraId="3A1E6226" w14:textId="77777777" w:rsidR="00D43497" w:rsidRDefault="00D43497" w:rsidP="00D43497"/>
    <w:p w14:paraId="3AA81E00" w14:textId="77777777" w:rsidR="00D43497" w:rsidRDefault="00D43497" w:rsidP="00D43497">
      <w:pPr>
        <w:pStyle w:val="Heading4"/>
      </w:pPr>
      <w:r w:rsidRPr="00415A72">
        <w:t>Supportive Services</w:t>
      </w:r>
    </w:p>
    <w:p w14:paraId="5E93C9CE" w14:textId="547587B5" w:rsidR="00D43497" w:rsidRPr="00497BFA" w:rsidRDefault="00D43497" w:rsidP="00514C6E">
      <w:pPr>
        <w:pStyle w:val="ListParagraph"/>
        <w:numPr>
          <w:ilvl w:val="0"/>
          <w:numId w:val="27"/>
        </w:numPr>
        <w:spacing w:after="120"/>
      </w:pPr>
      <w:r>
        <w:t xml:space="preserve">The </w:t>
      </w:r>
      <w:r w:rsidR="00895A75">
        <w:t xml:space="preserve">entry guide tells learners to enter a Supportive </w:t>
      </w:r>
      <w:proofErr w:type="gramStart"/>
      <w:r w:rsidR="00895A75">
        <w:t>Service, but</w:t>
      </w:r>
      <w:proofErr w:type="gramEnd"/>
      <w:r w:rsidR="00895A75">
        <w:t xml:space="preserve"> doesn’t specify what they should provide. </w:t>
      </w:r>
      <w:r>
        <w:t xml:space="preserve"> </w:t>
      </w:r>
    </w:p>
    <w:p w14:paraId="1955E08A" w14:textId="41CA3ED1" w:rsidR="00514C6E" w:rsidRPr="00C7545B" w:rsidRDefault="00514C6E" w:rsidP="00514C6E">
      <w:pPr>
        <w:pStyle w:val="ListParagraph"/>
        <w:numPr>
          <w:ilvl w:val="0"/>
          <w:numId w:val="27"/>
        </w:numPr>
      </w:pPr>
      <w:r>
        <w:t xml:space="preserve">Learners can update this information </w:t>
      </w:r>
      <w:r w:rsidR="0071527E">
        <w:t xml:space="preserve">only </w:t>
      </w:r>
      <w:r>
        <w:t xml:space="preserve">the same day they enter it. </w:t>
      </w:r>
    </w:p>
    <w:p w14:paraId="339275EF" w14:textId="77777777" w:rsidR="00A41042" w:rsidRDefault="00A41042" w:rsidP="00A41042"/>
    <w:p w14:paraId="4A7D2BB9" w14:textId="77777777" w:rsidR="005B096C" w:rsidRDefault="005B096C" w:rsidP="005B096C">
      <w:pPr>
        <w:pStyle w:val="Heading4"/>
      </w:pPr>
      <w:r>
        <w:t>PIN Comments</w:t>
      </w:r>
    </w:p>
    <w:p w14:paraId="5E81CA14" w14:textId="13D8D4EF" w:rsidR="006E3078" w:rsidRPr="00DE5797" w:rsidRDefault="006E3078" w:rsidP="006E3078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 xml:space="preserve">Learners may have all the information in one comment. </w:t>
      </w:r>
      <w:r w:rsidR="009750E5">
        <w:t xml:space="preserve">Although </w:t>
      </w:r>
      <w:r>
        <w:t xml:space="preserve">you can encourage them to separate the information and explain the benefits, don’t make them separate it. As long as they have all the required information and Comment Types, it’s </w:t>
      </w:r>
      <w:r w:rsidR="00972BA4">
        <w:t>acceptable.</w:t>
      </w:r>
      <w:r>
        <w:t xml:space="preserve"> </w:t>
      </w:r>
    </w:p>
    <w:p w14:paraId="60F7693D" w14:textId="59BF0FC9" w:rsidR="00F44276" w:rsidRDefault="00F44276" w:rsidP="00F44276">
      <w:pPr>
        <w:numPr>
          <w:ilvl w:val="0"/>
          <w:numId w:val="30"/>
        </w:numPr>
        <w:spacing w:after="120"/>
      </w:pPr>
      <w:r>
        <w:t>Learners can edit comments</w:t>
      </w:r>
      <w:r w:rsidR="00327ABB">
        <w:t xml:space="preserve"> only</w:t>
      </w:r>
      <w:r>
        <w:t xml:space="preserve"> the same day they enter them. </w:t>
      </w:r>
    </w:p>
    <w:p w14:paraId="3F03398A" w14:textId="77777777" w:rsidR="005B096C" w:rsidRPr="00AE461F" w:rsidRDefault="005B096C" w:rsidP="005B096C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Employment</w:t>
      </w:r>
    </w:p>
    <w:p w14:paraId="79C33B18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51BF115C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Informal Assessment, Employment </w:t>
      </w:r>
    </w:p>
    <w:p w14:paraId="2A09EA30" w14:textId="77777777" w:rsidR="005B096C" w:rsidRPr="00C7545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5969FF44" w14:textId="178729E2" w:rsidR="005B096C" w:rsidRPr="00A17F14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Viktor lost his job due to </w:t>
      </w:r>
      <w:r w:rsidR="00790538">
        <w:t>barrier</w:t>
      </w:r>
      <w:r>
        <w:t xml:space="preserve"> reasons</w:t>
      </w:r>
      <w:r w:rsidR="001610C0">
        <w:t>.</w:t>
      </w:r>
    </w:p>
    <w:p w14:paraId="13700B12" w14:textId="533E4C0E" w:rsidR="005B096C" w:rsidRPr="00790538" w:rsidRDefault="005B096C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Completed new </w:t>
      </w:r>
      <w:r w:rsidR="001610C0">
        <w:t>I</w:t>
      </w:r>
      <w:r>
        <w:t xml:space="preserve">nformal </w:t>
      </w:r>
      <w:r w:rsidR="001610C0">
        <w:t>A</w:t>
      </w:r>
      <w:r>
        <w:t>ssessment</w:t>
      </w:r>
      <w:r w:rsidR="001610C0">
        <w:t>.</w:t>
      </w:r>
    </w:p>
    <w:p w14:paraId="40FA3AC7" w14:textId="02C02656" w:rsidR="00790538" w:rsidRPr="0094259A" w:rsidRDefault="00790538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proofErr w:type="gramStart"/>
      <w:r>
        <w:t>Learner</w:t>
      </w:r>
      <w:proofErr w:type="gramEnd"/>
      <w:r>
        <w:t xml:space="preserve"> cannot state Viktor has problems with drinking. They can state he has a barrier. </w:t>
      </w:r>
    </w:p>
    <w:p w14:paraId="682364A9" w14:textId="77777777" w:rsidR="005B096C" w:rsidRPr="00AE461F" w:rsidRDefault="005B096C" w:rsidP="005B096C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Placement</w:t>
      </w:r>
    </w:p>
    <w:p w14:paraId="30D9843B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23B2A74C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Placement Determination </w:t>
      </w:r>
    </w:p>
    <w:p w14:paraId="17C8DC9D" w14:textId="77777777" w:rsidR="005B096C" w:rsidRPr="00C7545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0FC429E3" w14:textId="17F89F7D" w:rsidR="005B096C" w:rsidRPr="003473AD" w:rsidRDefault="005B096C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Placed in the </w:t>
      </w:r>
      <w:r w:rsidR="003473AD">
        <w:t>CSJ</w:t>
      </w:r>
      <w:r>
        <w:t xml:space="preserve"> placement</w:t>
      </w:r>
      <w:r w:rsidR="001610C0">
        <w:t>.</w:t>
      </w:r>
    </w:p>
    <w:p w14:paraId="0AB03997" w14:textId="380B2F30" w:rsidR="003473AD" w:rsidRPr="003B55ED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Why </w:t>
      </w:r>
      <w:proofErr w:type="gramStart"/>
      <w:r>
        <w:t>Viktor is</w:t>
      </w:r>
      <w:proofErr w:type="gramEnd"/>
      <w:r>
        <w:t xml:space="preserve"> still the more employable parent</w:t>
      </w:r>
      <w:r w:rsidR="001610C0">
        <w:t>.</w:t>
      </w:r>
    </w:p>
    <w:p w14:paraId="73879B70" w14:textId="77777777" w:rsidR="005B096C" w:rsidRPr="00AE461F" w:rsidRDefault="005B096C" w:rsidP="005B096C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lastRenderedPageBreak/>
        <w:t>Participation</w:t>
      </w:r>
    </w:p>
    <w:p w14:paraId="34631DCF" w14:textId="21B01096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 w:rsidR="001610C0">
        <w:rPr>
          <w:i/>
          <w:iCs/>
        </w:rPr>
        <w:t>None</w:t>
      </w:r>
    </w:p>
    <w:p w14:paraId="597B6D6F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Participation Tracking</w:t>
      </w:r>
    </w:p>
    <w:p w14:paraId="6F220FFE" w14:textId="77777777" w:rsidR="005B096C" w:rsidRPr="00C7545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08CC66DB" w14:textId="201E27CB" w:rsidR="005B096C" w:rsidRPr="001D30DC" w:rsidRDefault="005B096C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Fully participated in all activities</w:t>
      </w:r>
      <w:r w:rsidR="001610C0">
        <w:t>.</w:t>
      </w:r>
      <w:r>
        <w:t xml:space="preserve"> </w:t>
      </w:r>
    </w:p>
    <w:p w14:paraId="2492A279" w14:textId="77777777" w:rsidR="005B096C" w:rsidRPr="00AE461F" w:rsidRDefault="005B096C" w:rsidP="005B096C">
      <w:pPr>
        <w:pStyle w:val="ListParagraph"/>
        <w:numPr>
          <w:ilvl w:val="0"/>
          <w:numId w:val="30"/>
        </w:numPr>
        <w:spacing w:after="120"/>
        <w:rPr>
          <w:szCs w:val="24"/>
        </w:rPr>
      </w:pPr>
      <w:r>
        <w:t>Employability Plan</w:t>
      </w:r>
    </w:p>
    <w:p w14:paraId="286FB74D" w14:textId="77777777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60D7D96A" w14:textId="5FC69B39" w:rsidR="005B096C" w:rsidRPr="008B0DD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 xml:space="preserve">Employability Plan/Activity Assignment, Supportive Services </w:t>
      </w:r>
    </w:p>
    <w:p w14:paraId="53BCAC8C" w14:textId="77777777" w:rsidR="005B096C" w:rsidRPr="00C7545B" w:rsidRDefault="005B096C" w:rsidP="005B096C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08344610" w14:textId="3FE96B0A" w:rsidR="005B096C" w:rsidRPr="002F072C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If the learner changed any goals, they must include this in their comment</w:t>
      </w:r>
      <w:r w:rsidR="001610C0">
        <w:t>.</w:t>
      </w:r>
    </w:p>
    <w:p w14:paraId="6FFA53F1" w14:textId="78BC45BB" w:rsidR="005B096C" w:rsidRPr="00710AA5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Ended job retention due to losing his job</w:t>
      </w:r>
      <w:r w:rsidR="001610C0">
        <w:t>.</w:t>
      </w:r>
    </w:p>
    <w:p w14:paraId="6A2ABF96" w14:textId="69CC14BC" w:rsidR="005B096C" w:rsidRPr="00C26520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All new activities and how those activities will help Viktor more toward his goals</w:t>
      </w:r>
      <w:r w:rsidR="001610C0">
        <w:t>.</w:t>
      </w:r>
    </w:p>
    <w:p w14:paraId="0504C1D3" w14:textId="55446F99" w:rsidR="005B096C" w:rsidRPr="003473AD" w:rsidRDefault="003473AD" w:rsidP="005B096C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The Supportive Services they provided Viktor</w:t>
      </w:r>
      <w:r w:rsidR="001610C0">
        <w:t>.</w:t>
      </w:r>
      <w:r>
        <w:t xml:space="preserve"> </w:t>
      </w:r>
    </w:p>
    <w:p w14:paraId="68B2FF28" w14:textId="3D7A31B9" w:rsidR="00CF4625" w:rsidRPr="003473AD" w:rsidRDefault="003473AD" w:rsidP="003473AD">
      <w:pPr>
        <w:pStyle w:val="ListParagraph"/>
        <w:numPr>
          <w:ilvl w:val="2"/>
          <w:numId w:val="30"/>
        </w:numPr>
        <w:rPr>
          <w:szCs w:val="24"/>
        </w:rPr>
      </w:pPr>
      <w:r>
        <w:t>If they assigned Viktor less than 40 hours, they must include why they assigned him less hours in their comment</w:t>
      </w:r>
      <w:r w:rsidR="001610C0">
        <w:t>.</w:t>
      </w:r>
    </w:p>
    <w:p w14:paraId="7E4B5ECA" w14:textId="77777777" w:rsidR="00C537A4" w:rsidRDefault="00C537A4"/>
    <w:p w14:paraId="2C807075" w14:textId="3C9C92EA" w:rsidR="00C537A4" w:rsidRDefault="00C537A4" w:rsidP="00C537A4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 xml:space="preserve">, and remind them to reply once they have submitted </w:t>
      </w:r>
      <w:proofErr w:type="gramStart"/>
      <w:r>
        <w:rPr>
          <w:b/>
          <w:bCs/>
        </w:rPr>
        <w:t>it</w:t>
      </w:r>
      <w:r w:rsidRPr="0081452A">
        <w:rPr>
          <w:b/>
          <w:bCs/>
        </w:rPr>
        <w:t>.*</w:t>
      </w:r>
      <w:proofErr w:type="gramEnd"/>
      <w:r w:rsidRPr="0081452A">
        <w:rPr>
          <w:b/>
          <w:bCs/>
        </w:rPr>
        <w:t>*</w:t>
      </w:r>
    </w:p>
    <w:p w14:paraId="3B28DCE2" w14:textId="77777777" w:rsidR="007E42EB" w:rsidRPr="0081452A" w:rsidRDefault="007E42EB" w:rsidP="00C537A4">
      <w:pPr>
        <w:rPr>
          <w:b/>
          <w:bCs/>
        </w:rPr>
      </w:pPr>
    </w:p>
    <w:p w14:paraId="09BF1960" w14:textId="29EA2C2A" w:rsidR="00554F25" w:rsidRDefault="00554F25" w:rsidP="001B31ED">
      <w:pPr>
        <w:pStyle w:val="Heading2"/>
      </w:pPr>
      <w:bookmarkStart w:id="19" w:name="_Toc208389295"/>
      <w:r>
        <w:t>Chantelle</w:t>
      </w:r>
      <w:r w:rsidR="006E3078">
        <w:t xml:space="preserve"> – Job Retention Appointment</w:t>
      </w:r>
      <w:bookmarkEnd w:id="19"/>
    </w:p>
    <w:p w14:paraId="033D2609" w14:textId="17384ABD" w:rsidR="00554F25" w:rsidRDefault="006D545C" w:rsidP="0047036B">
      <w:pPr>
        <w:pStyle w:val="Heading3"/>
      </w:pPr>
      <w:bookmarkStart w:id="20" w:name="_Toc208389296"/>
      <w:r>
        <w:t>WWP</w:t>
      </w:r>
      <w:bookmarkEnd w:id="20"/>
    </w:p>
    <w:p w14:paraId="5EE90BDB" w14:textId="2B446E52" w:rsidR="0047036B" w:rsidRDefault="004B18AC" w:rsidP="004B18AC">
      <w:pPr>
        <w:pStyle w:val="Heading4"/>
      </w:pPr>
      <w:r>
        <w:t>Employability Plan</w:t>
      </w:r>
    </w:p>
    <w:p w14:paraId="54364194" w14:textId="5C3975DF" w:rsidR="004B18AC" w:rsidRDefault="004B18AC" w:rsidP="006E3078">
      <w:pPr>
        <w:pStyle w:val="ListParagraph"/>
        <w:numPr>
          <w:ilvl w:val="0"/>
          <w:numId w:val="34"/>
        </w:numPr>
        <w:spacing w:after="120"/>
      </w:pPr>
      <w:r>
        <w:t>Learner may or may not have updated Chantelle’s EP</w:t>
      </w:r>
      <w:r w:rsidR="00D24DE7">
        <w:t>. If they did, it must include:</w:t>
      </w:r>
    </w:p>
    <w:p w14:paraId="71CB66CB" w14:textId="13D26AB0" w:rsidR="004B18AC" w:rsidRDefault="00D24DE7" w:rsidP="006E3078">
      <w:pPr>
        <w:pStyle w:val="ListParagraph"/>
        <w:numPr>
          <w:ilvl w:val="1"/>
          <w:numId w:val="34"/>
        </w:numPr>
        <w:spacing w:after="120"/>
      </w:pPr>
      <w:r>
        <w:t>New</w:t>
      </w:r>
      <w:r w:rsidR="004B18AC">
        <w:t xml:space="preserve"> Personal Goal of improving her health through </w:t>
      </w:r>
      <w:r>
        <w:t>better eating habits</w:t>
      </w:r>
      <w:r w:rsidR="001610C0">
        <w:t>.</w:t>
      </w:r>
      <w:r>
        <w:t xml:space="preserve"> </w:t>
      </w:r>
    </w:p>
    <w:p w14:paraId="50D85F8B" w14:textId="0A53ABAC" w:rsidR="00D24DE7" w:rsidRDefault="00D24DE7" w:rsidP="006E3078">
      <w:pPr>
        <w:pStyle w:val="ListParagraph"/>
        <w:numPr>
          <w:ilvl w:val="1"/>
          <w:numId w:val="34"/>
        </w:numPr>
        <w:spacing w:after="120"/>
      </w:pPr>
      <w:r>
        <w:t>Chantelle’s job</w:t>
      </w:r>
      <w:r w:rsidR="001610C0">
        <w:t>.</w:t>
      </w:r>
    </w:p>
    <w:p w14:paraId="30147827" w14:textId="46ED8EC5" w:rsidR="00D24DE7" w:rsidRPr="004B18AC" w:rsidRDefault="00283C60" w:rsidP="004B18AC">
      <w:pPr>
        <w:pStyle w:val="ListParagraph"/>
        <w:numPr>
          <w:ilvl w:val="1"/>
          <w:numId w:val="34"/>
        </w:numPr>
      </w:pPr>
      <w:r>
        <w:t>Only one activity (Job Retention)</w:t>
      </w:r>
      <w:r w:rsidR="001610C0">
        <w:t>.</w:t>
      </w:r>
    </w:p>
    <w:p w14:paraId="29E1F9BE" w14:textId="79013D5E" w:rsidR="00283C60" w:rsidRDefault="00283C60" w:rsidP="00283C60"/>
    <w:p w14:paraId="67095F18" w14:textId="72883BCC" w:rsidR="00283C60" w:rsidRDefault="00283C60" w:rsidP="00283C60">
      <w:pPr>
        <w:pStyle w:val="Heading4"/>
      </w:pPr>
      <w:r>
        <w:t>Supportive Services</w:t>
      </w:r>
    </w:p>
    <w:p w14:paraId="75B9BBD8" w14:textId="736620B8" w:rsidR="00283C60" w:rsidRDefault="00283C60" w:rsidP="00514C6E">
      <w:pPr>
        <w:pStyle w:val="ListParagraph"/>
        <w:numPr>
          <w:ilvl w:val="0"/>
          <w:numId w:val="35"/>
        </w:numPr>
        <w:spacing w:after="120"/>
      </w:pPr>
      <w:proofErr w:type="gramStart"/>
      <w:r>
        <w:t>Learner</w:t>
      </w:r>
      <w:proofErr w:type="gramEnd"/>
      <w:r>
        <w:t xml:space="preserve"> may or may not have provided Chantelle with Supportive Services</w:t>
      </w:r>
      <w:r w:rsidR="00972BA4">
        <w:t>.</w:t>
      </w:r>
      <w:r>
        <w:t xml:space="preserve"> </w:t>
      </w:r>
    </w:p>
    <w:p w14:paraId="3C8C4CEC" w14:textId="6D12C303" w:rsidR="00514C6E" w:rsidRPr="00C7545B" w:rsidRDefault="00514C6E" w:rsidP="00514C6E">
      <w:pPr>
        <w:pStyle w:val="ListParagraph"/>
        <w:numPr>
          <w:ilvl w:val="0"/>
          <w:numId w:val="35"/>
        </w:numPr>
      </w:pPr>
      <w:r>
        <w:t xml:space="preserve">Learners can update this information </w:t>
      </w:r>
      <w:r w:rsidR="00993D68">
        <w:t xml:space="preserve">only </w:t>
      </w:r>
      <w:r>
        <w:t xml:space="preserve">the same day they enter it. </w:t>
      </w:r>
    </w:p>
    <w:p w14:paraId="1AB62CBA" w14:textId="77777777" w:rsidR="00283C60" w:rsidRDefault="00283C60" w:rsidP="00283C60"/>
    <w:p w14:paraId="417CE4FF" w14:textId="2404608D" w:rsidR="00283C60" w:rsidRDefault="00283C60" w:rsidP="00283C60">
      <w:pPr>
        <w:pStyle w:val="Heading4"/>
      </w:pPr>
      <w:r>
        <w:lastRenderedPageBreak/>
        <w:t>PIN Comments</w:t>
      </w:r>
    </w:p>
    <w:p w14:paraId="3CF540AE" w14:textId="4D475AD9" w:rsidR="006E3078" w:rsidRPr="00DE5797" w:rsidRDefault="006E3078" w:rsidP="006E3078">
      <w:pPr>
        <w:pStyle w:val="ListParagraph"/>
        <w:numPr>
          <w:ilvl w:val="0"/>
          <w:numId w:val="35"/>
        </w:numPr>
        <w:spacing w:after="120"/>
        <w:rPr>
          <w:szCs w:val="24"/>
        </w:rPr>
      </w:pPr>
      <w:r>
        <w:t xml:space="preserve">Learners may have all the information in one comment. </w:t>
      </w:r>
      <w:r w:rsidR="009750E5">
        <w:t xml:space="preserve">Although </w:t>
      </w:r>
      <w:r>
        <w:t xml:space="preserve">you can encourage them to separate the information and explain the benefits, don’t make them separate it. As long as they have all the required information and Comment Types, it’s </w:t>
      </w:r>
      <w:r w:rsidR="00972BA4">
        <w:t>acceptable.</w:t>
      </w:r>
      <w:r>
        <w:t xml:space="preserve"> </w:t>
      </w:r>
    </w:p>
    <w:p w14:paraId="40F2D87A" w14:textId="544081D8" w:rsidR="00DF12C5" w:rsidRDefault="00DF12C5" w:rsidP="00DF12C5">
      <w:pPr>
        <w:numPr>
          <w:ilvl w:val="0"/>
          <w:numId w:val="35"/>
        </w:numPr>
        <w:spacing w:after="120"/>
      </w:pPr>
      <w:r>
        <w:t xml:space="preserve">Learners can edit comments </w:t>
      </w:r>
      <w:r w:rsidR="00327ABB">
        <w:t xml:space="preserve">only </w:t>
      </w:r>
      <w:r>
        <w:t xml:space="preserve">the same day they enter them. </w:t>
      </w:r>
    </w:p>
    <w:p w14:paraId="6CF42316" w14:textId="066407C4" w:rsidR="003D4D0B" w:rsidRDefault="003D4D0B" w:rsidP="003D4D0B">
      <w:pPr>
        <w:pStyle w:val="ListParagraph"/>
        <w:numPr>
          <w:ilvl w:val="0"/>
          <w:numId w:val="35"/>
        </w:numPr>
        <w:spacing w:after="120"/>
      </w:pPr>
      <w:r>
        <w:t>Job Retention Appointment</w:t>
      </w:r>
    </w:p>
    <w:p w14:paraId="559003EC" w14:textId="77777777" w:rsidR="003D4D0B" w:rsidRPr="008B0DDB" w:rsidRDefault="003D4D0B" w:rsidP="003D4D0B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10F36548" w14:textId="7ED76D7A" w:rsidR="003D4D0B" w:rsidRPr="008B0DDB" w:rsidRDefault="003D4D0B" w:rsidP="003D4D0B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 w:rsidR="001930CC">
        <w:rPr>
          <w:i/>
          <w:iCs/>
        </w:rPr>
        <w:t xml:space="preserve">Appointment – Other </w:t>
      </w:r>
    </w:p>
    <w:p w14:paraId="648127E3" w14:textId="77777777" w:rsidR="003D4D0B" w:rsidRPr="00C7545B" w:rsidRDefault="003D4D0B" w:rsidP="003D4D0B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49E41A2A" w14:textId="5919C5AE" w:rsidR="003D4D0B" w:rsidRPr="00C75478" w:rsidRDefault="00536D74" w:rsidP="003D4D0B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 xml:space="preserve">Boss </w:t>
      </w:r>
      <w:r w:rsidR="00972BA4">
        <w:t xml:space="preserve">is </w:t>
      </w:r>
      <w:r>
        <w:t xml:space="preserve">considering giving Chantelle a raise or bonus due to positive customer feedback and outstanding </w:t>
      </w:r>
      <w:proofErr w:type="gramStart"/>
      <w:r>
        <w:t>work</w:t>
      </w:r>
      <w:r w:rsidR="00C75478">
        <w:t>, but</w:t>
      </w:r>
      <w:proofErr w:type="gramEnd"/>
      <w:r w:rsidR="00C75478">
        <w:t xml:space="preserve"> won’t happen for a couple months</w:t>
      </w:r>
      <w:r w:rsidR="003306B2">
        <w:t>.</w:t>
      </w:r>
    </w:p>
    <w:p w14:paraId="70708E02" w14:textId="21B48E8C" w:rsidR="00C75478" w:rsidRPr="007C7DD4" w:rsidRDefault="00C75478" w:rsidP="003D4D0B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She says her spending plan was tough to stick to at first</w:t>
      </w:r>
      <w:r w:rsidR="007C7DD4">
        <w:t>, but she’s gotten better</w:t>
      </w:r>
      <w:r w:rsidR="003306B2">
        <w:t>.</w:t>
      </w:r>
    </w:p>
    <w:p w14:paraId="6CFACF35" w14:textId="26CD4D8E" w:rsidR="007C7DD4" w:rsidRPr="007C7DD4" w:rsidRDefault="007C7DD4" w:rsidP="003D4D0B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She plans on adjusting spending plan to increase savings after her bonus/raise</w:t>
      </w:r>
      <w:r w:rsidR="003306B2">
        <w:t>.</w:t>
      </w:r>
    </w:p>
    <w:p w14:paraId="4E644F78" w14:textId="37FBF427" w:rsidR="003933E2" w:rsidRPr="003933E2" w:rsidRDefault="007C7DD4" w:rsidP="003933E2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Chantelle is taking on more responsibility at wor</w:t>
      </w:r>
      <w:r w:rsidR="003933E2">
        <w:t xml:space="preserve">k. They explored ways she can do a good job while talking to her boss about expectations/demands of new </w:t>
      </w:r>
      <w:r w:rsidR="00972BA4">
        <w:t>responsibilities.</w:t>
      </w:r>
    </w:p>
    <w:p w14:paraId="0C35FF6F" w14:textId="6D438154" w:rsidR="003D4D0B" w:rsidRDefault="003933E2" w:rsidP="001610C0">
      <w:pPr>
        <w:pStyle w:val="ListParagraph"/>
        <w:numPr>
          <w:ilvl w:val="0"/>
          <w:numId w:val="30"/>
        </w:numPr>
        <w:spacing w:after="120"/>
      </w:pPr>
      <w:r>
        <w:t>If updated EP</w:t>
      </w:r>
      <w:r w:rsidR="0040010A">
        <w:t>/provided Supportive Services</w:t>
      </w:r>
    </w:p>
    <w:p w14:paraId="558FBAA1" w14:textId="77777777" w:rsidR="003933E2" w:rsidRPr="008B0DDB" w:rsidRDefault="003933E2" w:rsidP="003933E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Participant Contact: </w:t>
      </w:r>
      <w:r>
        <w:rPr>
          <w:i/>
          <w:iCs/>
        </w:rPr>
        <w:t>SC</w:t>
      </w:r>
    </w:p>
    <w:p w14:paraId="05F79818" w14:textId="5A09A079" w:rsidR="003933E2" w:rsidRPr="008B0DDB" w:rsidRDefault="003933E2" w:rsidP="003933E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 xml:space="preserve">Comment Type: </w:t>
      </w:r>
      <w:r>
        <w:rPr>
          <w:i/>
          <w:iCs/>
        </w:rPr>
        <w:t>Employability Plan/Activity Assignment, Supportive Services</w:t>
      </w:r>
      <w:r w:rsidR="0040010A">
        <w:rPr>
          <w:i/>
          <w:iCs/>
        </w:rPr>
        <w:t>, if provided</w:t>
      </w:r>
      <w:r>
        <w:rPr>
          <w:i/>
          <w:iCs/>
        </w:rPr>
        <w:t xml:space="preserve"> </w:t>
      </w:r>
    </w:p>
    <w:p w14:paraId="06928FE3" w14:textId="77777777" w:rsidR="003933E2" w:rsidRPr="00C7545B" w:rsidRDefault="003933E2" w:rsidP="003933E2">
      <w:pPr>
        <w:pStyle w:val="ListParagraph"/>
        <w:numPr>
          <w:ilvl w:val="1"/>
          <w:numId w:val="30"/>
        </w:numPr>
        <w:spacing w:after="120"/>
        <w:rPr>
          <w:szCs w:val="24"/>
        </w:rPr>
      </w:pPr>
      <w:r>
        <w:t>Must include:</w:t>
      </w:r>
    </w:p>
    <w:p w14:paraId="3661D4B3" w14:textId="04F685BD" w:rsidR="003933E2" w:rsidRPr="0040010A" w:rsidRDefault="0040010A" w:rsidP="0040010A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Chantelle’s new Personal Goal</w:t>
      </w:r>
      <w:r w:rsidR="001610C0">
        <w:t>.</w:t>
      </w:r>
    </w:p>
    <w:p w14:paraId="192564D9" w14:textId="00754C93" w:rsidR="0040010A" w:rsidRPr="0040010A" w:rsidRDefault="0040010A" w:rsidP="0040010A">
      <w:pPr>
        <w:pStyle w:val="ListParagraph"/>
        <w:numPr>
          <w:ilvl w:val="2"/>
          <w:numId w:val="30"/>
        </w:numPr>
        <w:spacing w:after="120"/>
        <w:rPr>
          <w:szCs w:val="24"/>
        </w:rPr>
      </w:pPr>
      <w:r>
        <w:t>Nothing else changed</w:t>
      </w:r>
      <w:r w:rsidR="001610C0">
        <w:t>.</w:t>
      </w:r>
    </w:p>
    <w:p w14:paraId="5C868299" w14:textId="2F075D9F" w:rsidR="0040010A" w:rsidRPr="003473AD" w:rsidRDefault="0040010A" w:rsidP="003933E2">
      <w:pPr>
        <w:pStyle w:val="ListParagraph"/>
        <w:numPr>
          <w:ilvl w:val="2"/>
          <w:numId w:val="30"/>
        </w:numPr>
        <w:rPr>
          <w:szCs w:val="24"/>
        </w:rPr>
      </w:pPr>
      <w:r>
        <w:t>Supportive Services the learner provided</w:t>
      </w:r>
      <w:r w:rsidR="001610C0">
        <w:t>.</w:t>
      </w:r>
      <w:r>
        <w:t xml:space="preserve"> </w:t>
      </w:r>
    </w:p>
    <w:p w14:paraId="29A52A29" w14:textId="4758B09D" w:rsidR="005B0CBC" w:rsidRDefault="005B0CBC" w:rsidP="005B0CBC"/>
    <w:p w14:paraId="793B8D53" w14:textId="77777777" w:rsidR="006E3078" w:rsidRDefault="006E3078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7FDA50D8" w14:textId="2C0C91A1" w:rsidR="0041362E" w:rsidRDefault="00D7579A" w:rsidP="0041362E">
      <w:pPr>
        <w:pStyle w:val="Heading1"/>
      </w:pPr>
      <w:bookmarkStart w:id="21" w:name="_Toc208389297"/>
      <w:r>
        <w:lastRenderedPageBreak/>
        <w:t>12 Employment Changes</w:t>
      </w:r>
      <w:r w:rsidR="00551EC0">
        <w:t xml:space="preserve"> Completed</w:t>
      </w:r>
      <w:r w:rsidR="0041362E">
        <w:t>: Next Steps</w:t>
      </w:r>
      <w:bookmarkEnd w:id="21"/>
    </w:p>
    <w:p w14:paraId="755C7017" w14:textId="77777777" w:rsidR="0041362E" w:rsidRPr="00C222D3" w:rsidRDefault="0041362E" w:rsidP="0041362E">
      <w:pPr>
        <w:pStyle w:val="Heading2"/>
      </w:pPr>
      <w:bookmarkStart w:id="22" w:name="_Toc208389298"/>
      <w:r>
        <w:t>Requesting the Next Curriculum</w:t>
      </w:r>
      <w:bookmarkEnd w:id="22"/>
    </w:p>
    <w:p w14:paraId="0865875E" w14:textId="40F0062F" w:rsidR="0041362E" w:rsidRDefault="00AA3183" w:rsidP="0041362E">
      <w:r>
        <w:t xml:space="preserve">Email the </w:t>
      </w:r>
      <w:r w:rsidR="00926649">
        <w:t>learner</w:t>
      </w:r>
      <w:r w:rsidRPr="00E359C7">
        <w:t xml:space="preserve"> to prepare </w:t>
      </w:r>
      <w:r>
        <w:t xml:space="preserve">them </w:t>
      </w:r>
      <w:r w:rsidRPr="00E359C7">
        <w:t xml:space="preserve">for </w:t>
      </w:r>
      <w:r>
        <w:t>the next curriculum.</w:t>
      </w:r>
    </w:p>
    <w:p w14:paraId="53587F2E" w14:textId="77777777" w:rsidR="00AA3183" w:rsidRDefault="00AA3183" w:rsidP="0041362E"/>
    <w:p w14:paraId="3A06C5A4" w14:textId="77777777" w:rsidR="0041362E" w:rsidRDefault="0041362E" w:rsidP="0041362E">
      <w:pPr>
        <w:pStyle w:val="Heading2"/>
      </w:pPr>
      <w:bookmarkStart w:id="23" w:name="_Toc208389299"/>
      <w:r>
        <w:t>Email Text - FEP</w:t>
      </w:r>
      <w:bookmarkEnd w:id="23"/>
    </w:p>
    <w:p w14:paraId="5905A85B" w14:textId="77777777" w:rsidR="004165C7" w:rsidRPr="008F0D58" w:rsidRDefault="004165C7" w:rsidP="004165C7">
      <w:pPr>
        <w:spacing w:after="120"/>
        <w:rPr>
          <w:bCs/>
        </w:rPr>
      </w:pPr>
      <w:r>
        <w:rPr>
          <w:b/>
        </w:rPr>
        <w:t xml:space="preserve">CC: </w:t>
      </w:r>
      <w:r>
        <w:rPr>
          <w:bCs/>
        </w:rPr>
        <w:t xml:space="preserve">Reg Staff, ATL, </w:t>
      </w:r>
      <w:hyperlink r:id="rId11" w:history="1">
        <w:r w:rsidRPr="00B77AEF">
          <w:rPr>
            <w:rStyle w:val="Hyperlink"/>
            <w:bCs/>
          </w:rPr>
          <w:t>PTTTrainingSupp@wisconsin.gov</w:t>
        </w:r>
      </w:hyperlink>
      <w:r>
        <w:rPr>
          <w:bCs/>
        </w:rPr>
        <w:t xml:space="preserve"> </w:t>
      </w:r>
    </w:p>
    <w:p w14:paraId="30D8E9AA" w14:textId="721C42DD" w:rsidR="0041362E" w:rsidRDefault="0041362E" w:rsidP="0041362E">
      <w:pPr>
        <w:rPr>
          <w:b/>
        </w:rPr>
      </w:pPr>
      <w:r>
        <w:rPr>
          <w:b/>
        </w:rPr>
        <w:t xml:space="preserve">Subject Line: </w:t>
      </w:r>
      <w:r w:rsidRPr="004165C7">
        <w:rPr>
          <w:bCs/>
        </w:rPr>
        <w:t xml:space="preserve">Next Steps – </w:t>
      </w:r>
      <w:r w:rsidR="006D510F" w:rsidRPr="004165C7">
        <w:rPr>
          <w:bCs/>
        </w:rPr>
        <w:t>13</w:t>
      </w:r>
      <w:r w:rsidRPr="004165C7">
        <w:rPr>
          <w:bCs/>
        </w:rPr>
        <w:t xml:space="preserve"> </w:t>
      </w:r>
      <w:r w:rsidR="006D510F" w:rsidRPr="004165C7">
        <w:rPr>
          <w:bCs/>
        </w:rPr>
        <w:t xml:space="preserve">Case Closure </w:t>
      </w:r>
      <w:r w:rsidRPr="004165C7">
        <w:rPr>
          <w:bCs/>
        </w:rPr>
        <w:t>Curriculum (FEP)</w:t>
      </w:r>
    </w:p>
    <w:p w14:paraId="0C88E45F" w14:textId="77777777" w:rsidR="0041362E" w:rsidRDefault="0041362E" w:rsidP="0041362E"/>
    <w:p w14:paraId="7AADBA2B" w14:textId="77777777" w:rsidR="0041362E" w:rsidRDefault="0041362E" w:rsidP="0041362E">
      <w:r>
        <w:t xml:space="preserve">You’re on the final stretch! You need one more curriculum to wrap up any loose ends and complete Initial TANF/W-2 New Worker Training. </w:t>
      </w:r>
    </w:p>
    <w:p w14:paraId="75CC0385" w14:textId="77777777" w:rsidR="0041362E" w:rsidRDefault="0041362E" w:rsidP="0041362E"/>
    <w:p w14:paraId="2EB007EB" w14:textId="06777154" w:rsidR="0041362E" w:rsidRPr="00E50E83" w:rsidRDefault="0041362E" w:rsidP="0041362E">
      <w:pPr>
        <w:rPr>
          <w:b/>
          <w:bCs/>
        </w:rPr>
      </w:pPr>
      <w:r w:rsidRPr="00E50E83">
        <w:t xml:space="preserve">Your next assigned curriculum is </w:t>
      </w:r>
      <w:r w:rsidR="006D510F" w:rsidRPr="00E50E83">
        <w:rPr>
          <w:b/>
          <w:bCs/>
        </w:rPr>
        <w:t>13 Case Closure</w:t>
      </w:r>
      <w:r w:rsidRPr="00E50E83">
        <w:rPr>
          <w:b/>
          <w:bCs/>
        </w:rPr>
        <w:t xml:space="preserve"> (FEP).</w:t>
      </w:r>
    </w:p>
    <w:p w14:paraId="322C8CED" w14:textId="77777777" w:rsidR="0041362E" w:rsidRPr="00E50E83" w:rsidRDefault="0041362E" w:rsidP="0041362E"/>
    <w:p w14:paraId="72272FAB" w14:textId="545294E1" w:rsidR="0041362E" w:rsidRDefault="0041362E" w:rsidP="0041362E">
      <w:r w:rsidRPr="00E50E83">
        <w:t xml:space="preserve">In this final curriculum, you will disenroll and close your cases as appropriate. You will </w:t>
      </w:r>
      <w:r w:rsidR="00E50E83" w:rsidRPr="00E50E83">
        <w:t xml:space="preserve">also </w:t>
      </w:r>
      <w:r w:rsidRPr="00E50E83">
        <w:t xml:space="preserve">complete a final </w:t>
      </w:r>
      <w:r w:rsidR="00BD749E">
        <w:t>Knowledge Check</w:t>
      </w:r>
      <w:r w:rsidR="00E50E83" w:rsidRPr="00E50E83">
        <w:t>.</w:t>
      </w:r>
    </w:p>
    <w:p w14:paraId="645CAF93" w14:textId="77777777" w:rsidR="0041362E" w:rsidRDefault="0041362E" w:rsidP="0041362E"/>
    <w:p w14:paraId="52C88F5D" w14:textId="77777777" w:rsidR="0041362E" w:rsidRPr="006D6588" w:rsidRDefault="0041362E" w:rsidP="0041362E">
      <w:pPr>
        <w:rPr>
          <w:b/>
        </w:rPr>
      </w:pPr>
      <w:r w:rsidRPr="006D6588">
        <w:rPr>
          <w:b/>
        </w:rPr>
        <w:t>You’ve come a long way…</w:t>
      </w:r>
    </w:p>
    <w:p w14:paraId="0AAEFBF2" w14:textId="77777777" w:rsidR="001260D8" w:rsidRPr="001260D8" w:rsidRDefault="001260D8" w:rsidP="001260D8"/>
    <w:p w14:paraId="62212A64" w14:textId="77777777" w:rsidR="00DF46CD" w:rsidRPr="00DF46CD" w:rsidRDefault="00DF46CD" w:rsidP="00DF46CD"/>
    <w:sectPr w:rsidR="00DF46CD" w:rsidRPr="00DF46C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24CC8" w14:textId="77777777" w:rsidR="00D3665E" w:rsidRDefault="00D3665E" w:rsidP="00CE3BB0">
      <w:r>
        <w:separator/>
      </w:r>
    </w:p>
  </w:endnote>
  <w:endnote w:type="continuationSeparator" w:id="0">
    <w:p w14:paraId="4DA544F2" w14:textId="77777777" w:rsidR="00D3665E" w:rsidRDefault="00D3665E" w:rsidP="00CE3BB0">
      <w:r>
        <w:continuationSeparator/>
      </w:r>
    </w:p>
  </w:endnote>
  <w:endnote w:type="continuationNotice" w:id="1">
    <w:p w14:paraId="7C11ED1C" w14:textId="77777777" w:rsidR="00D3665E" w:rsidRDefault="00D366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73E02" w14:textId="5E3C20BB" w:rsidR="00954D46" w:rsidRPr="00461D70" w:rsidRDefault="00C15C56" w:rsidP="00461D70">
    <w:pPr>
      <w:pStyle w:val="Footer"/>
      <w:pBdr>
        <w:top w:val="thinThickSmallGap" w:sz="12" w:space="1" w:color="auto"/>
      </w:pBdr>
      <w:rPr>
        <w:sz w:val="20"/>
      </w:rPr>
    </w:pPr>
    <w:r w:rsidRPr="00B652C0">
      <w:rPr>
        <w:sz w:val="20"/>
      </w:rPr>
      <w:t>DFES/Partner Training Team</w:t>
    </w:r>
    <w:r w:rsidRPr="00B652C0">
      <w:rPr>
        <w:sz w:val="20"/>
      </w:rPr>
      <w:ptab w:relativeTo="margin" w:alignment="center" w:leader="none"/>
    </w:r>
    <w:r w:rsidRPr="00B652C0">
      <w:rPr>
        <w:sz w:val="20"/>
      </w:rPr>
      <w:fldChar w:fldCharType="begin"/>
    </w:r>
    <w:r w:rsidRPr="00B652C0">
      <w:rPr>
        <w:sz w:val="20"/>
      </w:rPr>
      <w:instrText xml:space="preserve"> PAGE   \* MERGEFORMAT </w:instrText>
    </w:r>
    <w:r w:rsidRPr="00B652C0">
      <w:rPr>
        <w:sz w:val="20"/>
      </w:rPr>
      <w:fldChar w:fldCharType="separate"/>
    </w:r>
    <w:r>
      <w:rPr>
        <w:sz w:val="20"/>
      </w:rPr>
      <w:t>15</w:t>
    </w:r>
    <w:r w:rsidRPr="00B652C0">
      <w:rPr>
        <w:noProof/>
        <w:sz w:val="20"/>
      </w:rPr>
      <w:fldChar w:fldCharType="end"/>
    </w:r>
    <w:r w:rsidRPr="00B652C0">
      <w:rPr>
        <w:sz w:val="20"/>
      </w:rPr>
      <w:ptab w:relativeTo="margin" w:alignment="right" w:leader="none"/>
    </w:r>
    <w:r w:rsidR="006235AB">
      <w:rPr>
        <w:sz w:val="20"/>
      </w:rPr>
      <w:t>09</w:t>
    </w:r>
    <w:sdt>
      <w:sdtPr>
        <w:rPr>
          <w:noProof/>
          <w:sz w:val="20"/>
        </w:rPr>
        <w:id w:val="-165321087"/>
        <w:docPartObj>
          <w:docPartGallery w:val="Page Numbers (Bottom of Page)"/>
          <w:docPartUnique/>
        </w:docPartObj>
      </w:sdtPr>
      <w:sdtContent>
        <w:r w:rsidR="00972BA4">
          <w:rPr>
            <w:noProof/>
            <w:sz w:val="20"/>
          </w:rPr>
          <w:t>/</w:t>
        </w:r>
        <w:r w:rsidR="00647F34">
          <w:rPr>
            <w:noProof/>
            <w:sz w:val="20"/>
          </w:rPr>
          <w:t>1</w:t>
        </w:r>
        <w:r w:rsidR="00790538">
          <w:rPr>
            <w:noProof/>
            <w:sz w:val="20"/>
          </w:rPr>
          <w:t>5</w:t>
        </w:r>
        <w:r>
          <w:rPr>
            <w:noProof/>
            <w:sz w:val="20"/>
          </w:rPr>
          <w:t>/25</w:t>
        </w:r>
        <w:r w:rsidR="00954D46">
          <w:rPr>
            <w:noProof/>
            <w:sz w:val="20"/>
          </w:rPr>
          <w:t xml:space="preserve"> </w:t>
        </w:r>
        <w:proofErr w:type="gramStart"/>
        <w:r w:rsidR="000F12C8" w:rsidRPr="001C0473">
          <w:rPr>
            <w:rStyle w:val="PageNumber"/>
            <w:sz w:val="16"/>
            <w:szCs w:val="16"/>
          </w:rPr>
          <w:t>S:…</w:t>
        </w:r>
        <w:proofErr w:type="gramEnd"/>
        <w:r w:rsidR="000F12C8" w:rsidRPr="000352C4">
          <w:rPr>
            <w:rStyle w:val="PageNumber"/>
            <w:sz w:val="16"/>
            <w:szCs w:val="16"/>
          </w:rPr>
          <w:t>\\New_Worker_Training\Guides\</w:t>
        </w:r>
        <w:r w:rsidR="000F12C8">
          <w:rPr>
            <w:rStyle w:val="PageNumber"/>
            <w:sz w:val="16"/>
            <w:szCs w:val="16"/>
          </w:rPr>
          <w:t>Trainer\</w:t>
        </w:r>
        <w:r w:rsidR="00915CAA">
          <w:rPr>
            <w:rStyle w:val="PageNumber"/>
            <w:sz w:val="16"/>
            <w:szCs w:val="16"/>
          </w:rPr>
          <w:t>12_Employment</w:t>
        </w:r>
        <w:r w:rsidR="00646FB6">
          <w:rPr>
            <w:rStyle w:val="PageNumber"/>
            <w:sz w:val="16"/>
            <w:szCs w:val="16"/>
          </w:rPr>
          <w:t>Changes_</w:t>
        </w:r>
        <w:r w:rsidR="003E04D3">
          <w:rPr>
            <w:rStyle w:val="PageNumber"/>
            <w:sz w:val="16"/>
            <w:szCs w:val="16"/>
          </w:rPr>
          <w:t>Trainer_Guide_</w:t>
        </w:r>
        <w:r w:rsidR="00823859">
          <w:rPr>
            <w:rStyle w:val="PageNumber"/>
            <w:sz w:val="16"/>
            <w:szCs w:val="16"/>
          </w:rPr>
          <w:t>0</w:t>
        </w:r>
        <w:r w:rsidR="00972BA4">
          <w:rPr>
            <w:rStyle w:val="PageNumber"/>
            <w:sz w:val="16"/>
            <w:szCs w:val="16"/>
          </w:rPr>
          <w:t>9</w:t>
        </w:r>
        <w:r w:rsidR="00647F34">
          <w:rPr>
            <w:rStyle w:val="PageNumber"/>
            <w:sz w:val="16"/>
            <w:szCs w:val="16"/>
          </w:rPr>
          <w:t>1</w:t>
        </w:r>
        <w:r w:rsidR="00790538">
          <w:rPr>
            <w:rStyle w:val="PageNumber"/>
            <w:sz w:val="16"/>
            <w:szCs w:val="16"/>
          </w:rPr>
          <w:t>5</w:t>
        </w:r>
        <w:r w:rsidR="0041362E">
          <w:rPr>
            <w:rStyle w:val="PageNumber"/>
            <w:sz w:val="16"/>
            <w:szCs w:val="16"/>
          </w:rPr>
          <w:t>25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D72D8" w14:textId="77777777" w:rsidR="00D3665E" w:rsidRDefault="00D3665E" w:rsidP="00CE3BB0">
      <w:r>
        <w:separator/>
      </w:r>
    </w:p>
  </w:footnote>
  <w:footnote w:type="continuationSeparator" w:id="0">
    <w:p w14:paraId="2505F7B7" w14:textId="77777777" w:rsidR="00D3665E" w:rsidRDefault="00D3665E" w:rsidP="00CE3BB0">
      <w:r>
        <w:continuationSeparator/>
      </w:r>
    </w:p>
  </w:footnote>
  <w:footnote w:type="continuationNotice" w:id="1">
    <w:p w14:paraId="33FAA60B" w14:textId="77777777" w:rsidR="00D3665E" w:rsidRDefault="00D366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FC296" w14:textId="1AA635C5" w:rsidR="00954D46" w:rsidRPr="00CE3BB0" w:rsidRDefault="00915CAA" w:rsidP="00CE3BB0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>12 Employment Changes</w:t>
    </w:r>
    <w:r w:rsidR="00954D46" w:rsidRPr="00CE3BB0">
      <w:rPr>
        <w:sz w:val="20"/>
      </w:rPr>
      <w:t xml:space="preserve"> Trainer Guide</w:t>
    </w:r>
  </w:p>
  <w:p w14:paraId="56E8F2D2" w14:textId="77777777" w:rsidR="00954D46" w:rsidRDefault="00954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74AE7"/>
    <w:multiLevelType w:val="multilevel"/>
    <w:tmpl w:val="1BD8A382"/>
    <w:numStyleLink w:val="PTTNumbering"/>
  </w:abstractNum>
  <w:abstractNum w:abstractNumId="1" w15:restartNumberingAfterBreak="0">
    <w:nsid w:val="02CA210D"/>
    <w:multiLevelType w:val="multilevel"/>
    <w:tmpl w:val="0B922340"/>
    <w:numStyleLink w:val="PTTBullets"/>
  </w:abstractNum>
  <w:abstractNum w:abstractNumId="2" w15:restartNumberingAfterBreak="0">
    <w:nsid w:val="0D344064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 w15:restartNumberingAfterBreak="0">
    <w:nsid w:val="11FA5330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4" w15:restartNumberingAfterBreak="0">
    <w:nsid w:val="1606281B"/>
    <w:multiLevelType w:val="multilevel"/>
    <w:tmpl w:val="0B922340"/>
    <w:numStyleLink w:val="PTTBullets"/>
  </w:abstractNum>
  <w:abstractNum w:abstractNumId="5" w15:restartNumberingAfterBreak="0">
    <w:nsid w:val="164874E0"/>
    <w:multiLevelType w:val="multilevel"/>
    <w:tmpl w:val="1BD8A382"/>
    <w:styleLink w:val="PTT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6CB11D9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9D95C0B"/>
    <w:multiLevelType w:val="multilevel"/>
    <w:tmpl w:val="0B922340"/>
    <w:numStyleLink w:val="PTTBullets"/>
  </w:abstractNum>
  <w:abstractNum w:abstractNumId="8" w15:restartNumberingAfterBreak="0">
    <w:nsid w:val="21DA6194"/>
    <w:multiLevelType w:val="multilevel"/>
    <w:tmpl w:val="0B922340"/>
    <w:numStyleLink w:val="PTTBullets"/>
  </w:abstractNum>
  <w:abstractNum w:abstractNumId="9" w15:restartNumberingAfterBreak="0">
    <w:nsid w:val="2721500C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8A737D3"/>
    <w:multiLevelType w:val="multilevel"/>
    <w:tmpl w:val="0B922340"/>
    <w:numStyleLink w:val="PTTBullets"/>
  </w:abstractNum>
  <w:abstractNum w:abstractNumId="11" w15:restartNumberingAfterBreak="0">
    <w:nsid w:val="28F44F9F"/>
    <w:multiLevelType w:val="multilevel"/>
    <w:tmpl w:val="0B922340"/>
    <w:numStyleLink w:val="PTTBullets"/>
  </w:abstractNum>
  <w:abstractNum w:abstractNumId="12" w15:restartNumberingAfterBreak="0">
    <w:nsid w:val="2A0E1EB5"/>
    <w:multiLevelType w:val="multilevel"/>
    <w:tmpl w:val="0B922340"/>
    <w:numStyleLink w:val="PTTBullets"/>
  </w:abstractNum>
  <w:abstractNum w:abstractNumId="13" w15:restartNumberingAfterBreak="0">
    <w:nsid w:val="2F0760B7"/>
    <w:multiLevelType w:val="multilevel"/>
    <w:tmpl w:val="0B922340"/>
    <w:numStyleLink w:val="PTTBullets"/>
  </w:abstractNum>
  <w:abstractNum w:abstractNumId="14" w15:restartNumberingAfterBreak="0">
    <w:nsid w:val="302A7A0F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3078332B"/>
    <w:multiLevelType w:val="multilevel"/>
    <w:tmpl w:val="0B922340"/>
    <w:numStyleLink w:val="PTTBullets"/>
  </w:abstractNum>
  <w:abstractNum w:abstractNumId="16" w15:restartNumberingAfterBreak="0">
    <w:nsid w:val="34542D43"/>
    <w:multiLevelType w:val="multilevel"/>
    <w:tmpl w:val="0B922340"/>
    <w:numStyleLink w:val="PTTBullets"/>
  </w:abstractNum>
  <w:abstractNum w:abstractNumId="17" w15:restartNumberingAfterBreak="0">
    <w:nsid w:val="37613E12"/>
    <w:multiLevelType w:val="multilevel"/>
    <w:tmpl w:val="0B922340"/>
    <w:numStyleLink w:val="PTTBullets"/>
  </w:abstractNum>
  <w:abstractNum w:abstractNumId="18" w15:restartNumberingAfterBreak="0">
    <w:nsid w:val="3BAC6D98"/>
    <w:multiLevelType w:val="multilevel"/>
    <w:tmpl w:val="0B922340"/>
    <w:numStyleLink w:val="PTTBullets"/>
  </w:abstractNum>
  <w:abstractNum w:abstractNumId="19" w15:restartNumberingAfterBreak="0">
    <w:nsid w:val="406C266B"/>
    <w:multiLevelType w:val="multilevel"/>
    <w:tmpl w:val="0B922340"/>
    <w:styleLink w:val="PT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42C258BB"/>
    <w:multiLevelType w:val="multilevel"/>
    <w:tmpl w:val="0B922340"/>
    <w:numStyleLink w:val="PTTBullets"/>
  </w:abstractNum>
  <w:abstractNum w:abstractNumId="21" w15:restartNumberingAfterBreak="0">
    <w:nsid w:val="44E679A4"/>
    <w:multiLevelType w:val="hybridMultilevel"/>
    <w:tmpl w:val="C234D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4A0101"/>
    <w:multiLevelType w:val="multilevel"/>
    <w:tmpl w:val="0B922340"/>
    <w:numStyleLink w:val="PTTBullets"/>
  </w:abstractNum>
  <w:abstractNum w:abstractNumId="23" w15:restartNumberingAfterBreak="0">
    <w:nsid w:val="4C286214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4C3C5A67"/>
    <w:multiLevelType w:val="multilevel"/>
    <w:tmpl w:val="0B922340"/>
    <w:numStyleLink w:val="PTTBullets"/>
  </w:abstractNum>
  <w:abstractNum w:abstractNumId="25" w15:restartNumberingAfterBreak="0">
    <w:nsid w:val="4F541821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4FF52954"/>
    <w:multiLevelType w:val="multilevel"/>
    <w:tmpl w:val="0B922340"/>
    <w:numStyleLink w:val="PTTBullets"/>
  </w:abstractNum>
  <w:abstractNum w:abstractNumId="27" w15:restartNumberingAfterBreak="0">
    <w:nsid w:val="5102707D"/>
    <w:multiLevelType w:val="multilevel"/>
    <w:tmpl w:val="0B922340"/>
    <w:numStyleLink w:val="PTTBullets"/>
  </w:abstractNum>
  <w:abstractNum w:abstractNumId="28" w15:restartNumberingAfterBreak="0">
    <w:nsid w:val="56234385"/>
    <w:multiLevelType w:val="multilevel"/>
    <w:tmpl w:val="0B922340"/>
    <w:numStyleLink w:val="PTTBullets"/>
  </w:abstractNum>
  <w:abstractNum w:abstractNumId="29" w15:restartNumberingAfterBreak="0">
    <w:nsid w:val="5E5820E5"/>
    <w:multiLevelType w:val="multilevel"/>
    <w:tmpl w:val="0B922340"/>
    <w:numStyleLink w:val="PTTBullets"/>
  </w:abstractNum>
  <w:abstractNum w:abstractNumId="30" w15:restartNumberingAfterBreak="0">
    <w:nsid w:val="64780EE6"/>
    <w:multiLevelType w:val="multilevel"/>
    <w:tmpl w:val="0B9223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64D102D2"/>
    <w:multiLevelType w:val="multilevel"/>
    <w:tmpl w:val="0B922340"/>
    <w:numStyleLink w:val="PTTBullets"/>
  </w:abstractNum>
  <w:abstractNum w:abstractNumId="32" w15:restartNumberingAfterBreak="0">
    <w:nsid w:val="67E05707"/>
    <w:multiLevelType w:val="multilevel"/>
    <w:tmpl w:val="0B922340"/>
    <w:numStyleLink w:val="PTTBullets"/>
  </w:abstractNum>
  <w:abstractNum w:abstractNumId="33" w15:restartNumberingAfterBreak="0">
    <w:nsid w:val="69DC720D"/>
    <w:multiLevelType w:val="multilevel"/>
    <w:tmpl w:val="0B922340"/>
    <w:numStyleLink w:val="PTTBullets"/>
  </w:abstractNum>
  <w:abstractNum w:abstractNumId="34" w15:restartNumberingAfterBreak="0">
    <w:nsid w:val="6CB643C7"/>
    <w:multiLevelType w:val="multilevel"/>
    <w:tmpl w:val="0B922340"/>
    <w:numStyleLink w:val="PTTBullets"/>
  </w:abstractNum>
  <w:abstractNum w:abstractNumId="35" w15:restartNumberingAfterBreak="0">
    <w:nsid w:val="735C6BFC"/>
    <w:multiLevelType w:val="multilevel"/>
    <w:tmpl w:val="0B922340"/>
    <w:numStyleLink w:val="PTTBullets"/>
  </w:abstractNum>
  <w:abstractNum w:abstractNumId="36" w15:restartNumberingAfterBreak="0">
    <w:nsid w:val="78C60D52"/>
    <w:multiLevelType w:val="multilevel"/>
    <w:tmpl w:val="0B922340"/>
    <w:numStyleLink w:val="PTTBullets"/>
  </w:abstractNum>
  <w:abstractNum w:abstractNumId="37" w15:restartNumberingAfterBreak="0">
    <w:nsid w:val="7EF1459A"/>
    <w:multiLevelType w:val="multilevel"/>
    <w:tmpl w:val="0B922340"/>
    <w:numStyleLink w:val="PTTBullets"/>
  </w:abstractNum>
  <w:num w:numId="1" w16cid:durableId="1032073194">
    <w:abstractNumId w:val="19"/>
  </w:num>
  <w:num w:numId="2" w16cid:durableId="1544756636">
    <w:abstractNumId w:val="5"/>
  </w:num>
  <w:num w:numId="3" w16cid:durableId="2095778081">
    <w:abstractNumId w:val="35"/>
  </w:num>
  <w:num w:numId="4" w16cid:durableId="815533150">
    <w:abstractNumId w:val="8"/>
  </w:num>
  <w:num w:numId="5" w16cid:durableId="1712610052">
    <w:abstractNumId w:val="32"/>
  </w:num>
  <w:num w:numId="6" w16cid:durableId="1819804763">
    <w:abstractNumId w:val="22"/>
  </w:num>
  <w:num w:numId="7" w16cid:durableId="1019888629">
    <w:abstractNumId w:val="28"/>
  </w:num>
  <w:num w:numId="8" w16cid:durableId="526792639">
    <w:abstractNumId w:val="33"/>
  </w:num>
  <w:num w:numId="9" w16cid:durableId="1085491696">
    <w:abstractNumId w:val="13"/>
  </w:num>
  <w:num w:numId="10" w16cid:durableId="835799782">
    <w:abstractNumId w:val="3"/>
  </w:num>
  <w:num w:numId="11" w16cid:durableId="38936899">
    <w:abstractNumId w:val="26"/>
  </w:num>
  <w:num w:numId="12" w16cid:durableId="2018264812">
    <w:abstractNumId w:val="4"/>
  </w:num>
  <w:num w:numId="13" w16cid:durableId="1030371828">
    <w:abstractNumId w:val="0"/>
  </w:num>
  <w:num w:numId="14" w16cid:durableId="1890455584">
    <w:abstractNumId w:val="29"/>
  </w:num>
  <w:num w:numId="15" w16cid:durableId="1269200481">
    <w:abstractNumId w:val="10"/>
  </w:num>
  <w:num w:numId="16" w16cid:durableId="1325164726">
    <w:abstractNumId w:val="23"/>
  </w:num>
  <w:num w:numId="17" w16cid:durableId="486482686">
    <w:abstractNumId w:val="16"/>
  </w:num>
  <w:num w:numId="18" w16cid:durableId="317001779">
    <w:abstractNumId w:val="12"/>
  </w:num>
  <w:num w:numId="19" w16cid:durableId="219099845">
    <w:abstractNumId w:val="31"/>
  </w:num>
  <w:num w:numId="20" w16cid:durableId="1675759311">
    <w:abstractNumId w:val="18"/>
  </w:num>
  <w:num w:numId="21" w16cid:durableId="941835853">
    <w:abstractNumId w:val="20"/>
  </w:num>
  <w:num w:numId="22" w16cid:durableId="1332561764">
    <w:abstractNumId w:val="1"/>
  </w:num>
  <w:num w:numId="23" w16cid:durableId="577831422">
    <w:abstractNumId w:val="2"/>
  </w:num>
  <w:num w:numId="24" w16cid:durableId="1036345144">
    <w:abstractNumId w:val="15"/>
  </w:num>
  <w:num w:numId="25" w16cid:durableId="1804880295">
    <w:abstractNumId w:val="24"/>
  </w:num>
  <w:num w:numId="26" w16cid:durableId="1879002266">
    <w:abstractNumId w:val="36"/>
  </w:num>
  <w:num w:numId="27" w16cid:durableId="799150534">
    <w:abstractNumId w:val="6"/>
  </w:num>
  <w:num w:numId="28" w16cid:durableId="1109204903">
    <w:abstractNumId w:val="37"/>
  </w:num>
  <w:num w:numId="29" w16cid:durableId="1576890359">
    <w:abstractNumId w:val="7"/>
  </w:num>
  <w:num w:numId="30" w16cid:durableId="254478438">
    <w:abstractNumId w:val="25"/>
  </w:num>
  <w:num w:numId="31" w16cid:durableId="2032024914">
    <w:abstractNumId w:val="11"/>
  </w:num>
  <w:num w:numId="32" w16cid:durableId="1000886678">
    <w:abstractNumId w:val="14"/>
  </w:num>
  <w:num w:numId="33" w16cid:durableId="1114250420">
    <w:abstractNumId w:val="34"/>
  </w:num>
  <w:num w:numId="34" w16cid:durableId="122501342">
    <w:abstractNumId w:val="30"/>
  </w:num>
  <w:num w:numId="35" w16cid:durableId="1137795389">
    <w:abstractNumId w:val="9"/>
  </w:num>
  <w:num w:numId="36" w16cid:durableId="576403867">
    <w:abstractNumId w:val="17"/>
  </w:num>
  <w:num w:numId="37" w16cid:durableId="1095785798">
    <w:abstractNumId w:val="21"/>
  </w:num>
  <w:num w:numId="38" w16cid:durableId="203977165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jEzNjQxsjQ2NzJQ0lEKTi0uzszPAykwqgUAjDn4aSwAAAA="/>
  </w:docVars>
  <w:rsids>
    <w:rsidRoot w:val="00DF46CD"/>
    <w:rsid w:val="00000535"/>
    <w:rsid w:val="000125FA"/>
    <w:rsid w:val="000133F1"/>
    <w:rsid w:val="0001792F"/>
    <w:rsid w:val="00017E74"/>
    <w:rsid w:val="000221A5"/>
    <w:rsid w:val="00022EA1"/>
    <w:rsid w:val="00022FA3"/>
    <w:rsid w:val="00023303"/>
    <w:rsid w:val="00023C8D"/>
    <w:rsid w:val="000261F9"/>
    <w:rsid w:val="000270DB"/>
    <w:rsid w:val="000327E0"/>
    <w:rsid w:val="000329A8"/>
    <w:rsid w:val="00032D0C"/>
    <w:rsid w:val="0003384E"/>
    <w:rsid w:val="00034E14"/>
    <w:rsid w:val="0003501B"/>
    <w:rsid w:val="00036318"/>
    <w:rsid w:val="000434D5"/>
    <w:rsid w:val="000436A9"/>
    <w:rsid w:val="00043CAE"/>
    <w:rsid w:val="00045697"/>
    <w:rsid w:val="00046C55"/>
    <w:rsid w:val="0004724C"/>
    <w:rsid w:val="00051CC8"/>
    <w:rsid w:val="00051D07"/>
    <w:rsid w:val="0005661F"/>
    <w:rsid w:val="00056686"/>
    <w:rsid w:val="0006094B"/>
    <w:rsid w:val="0006385A"/>
    <w:rsid w:val="00073643"/>
    <w:rsid w:val="000739A0"/>
    <w:rsid w:val="00075CCE"/>
    <w:rsid w:val="00076739"/>
    <w:rsid w:val="0007730E"/>
    <w:rsid w:val="0009108A"/>
    <w:rsid w:val="00092A23"/>
    <w:rsid w:val="00094111"/>
    <w:rsid w:val="0009492D"/>
    <w:rsid w:val="00094AED"/>
    <w:rsid w:val="00095202"/>
    <w:rsid w:val="00095354"/>
    <w:rsid w:val="000976D7"/>
    <w:rsid w:val="00097B6C"/>
    <w:rsid w:val="000A0646"/>
    <w:rsid w:val="000A15B4"/>
    <w:rsid w:val="000A4A19"/>
    <w:rsid w:val="000B2DEF"/>
    <w:rsid w:val="000B3BF7"/>
    <w:rsid w:val="000B5E1B"/>
    <w:rsid w:val="000C1749"/>
    <w:rsid w:val="000C2A69"/>
    <w:rsid w:val="000C396D"/>
    <w:rsid w:val="000C7483"/>
    <w:rsid w:val="000D0C00"/>
    <w:rsid w:val="000D1BBA"/>
    <w:rsid w:val="000D1E5E"/>
    <w:rsid w:val="000D6928"/>
    <w:rsid w:val="000E04F2"/>
    <w:rsid w:val="000E2B4C"/>
    <w:rsid w:val="000E74A8"/>
    <w:rsid w:val="000F12C8"/>
    <w:rsid w:val="000F4468"/>
    <w:rsid w:val="000F60DA"/>
    <w:rsid w:val="000F74BE"/>
    <w:rsid w:val="001032A6"/>
    <w:rsid w:val="00104AFD"/>
    <w:rsid w:val="00105292"/>
    <w:rsid w:val="001057E2"/>
    <w:rsid w:val="001103A8"/>
    <w:rsid w:val="001130ED"/>
    <w:rsid w:val="00113911"/>
    <w:rsid w:val="00113F67"/>
    <w:rsid w:val="00116D31"/>
    <w:rsid w:val="001201BE"/>
    <w:rsid w:val="001211BF"/>
    <w:rsid w:val="001217F5"/>
    <w:rsid w:val="0012215D"/>
    <w:rsid w:val="001227AE"/>
    <w:rsid w:val="00125049"/>
    <w:rsid w:val="00125738"/>
    <w:rsid w:val="001260D8"/>
    <w:rsid w:val="0013459C"/>
    <w:rsid w:val="00134D42"/>
    <w:rsid w:val="00141CC5"/>
    <w:rsid w:val="00142A95"/>
    <w:rsid w:val="00143235"/>
    <w:rsid w:val="00147FDA"/>
    <w:rsid w:val="0015658C"/>
    <w:rsid w:val="00160B9C"/>
    <w:rsid w:val="001610C0"/>
    <w:rsid w:val="00170F3E"/>
    <w:rsid w:val="00171F2F"/>
    <w:rsid w:val="00174B7F"/>
    <w:rsid w:val="001777A4"/>
    <w:rsid w:val="0018640D"/>
    <w:rsid w:val="00187F47"/>
    <w:rsid w:val="00190745"/>
    <w:rsid w:val="00191D0B"/>
    <w:rsid w:val="001930CC"/>
    <w:rsid w:val="00195C43"/>
    <w:rsid w:val="0019680E"/>
    <w:rsid w:val="0019750F"/>
    <w:rsid w:val="001B2835"/>
    <w:rsid w:val="001B31ED"/>
    <w:rsid w:val="001B3BBE"/>
    <w:rsid w:val="001B62C4"/>
    <w:rsid w:val="001B7872"/>
    <w:rsid w:val="001C2823"/>
    <w:rsid w:val="001C48F3"/>
    <w:rsid w:val="001C5E7A"/>
    <w:rsid w:val="001C7EF4"/>
    <w:rsid w:val="001D04CE"/>
    <w:rsid w:val="001D41AF"/>
    <w:rsid w:val="001D7B2D"/>
    <w:rsid w:val="001E0915"/>
    <w:rsid w:val="001E0A9D"/>
    <w:rsid w:val="001E67CF"/>
    <w:rsid w:val="001F2E5E"/>
    <w:rsid w:val="001F4CE0"/>
    <w:rsid w:val="001F624D"/>
    <w:rsid w:val="001F7F15"/>
    <w:rsid w:val="002024D5"/>
    <w:rsid w:val="002052A8"/>
    <w:rsid w:val="00211963"/>
    <w:rsid w:val="002129A9"/>
    <w:rsid w:val="0021718D"/>
    <w:rsid w:val="0021738B"/>
    <w:rsid w:val="0022350E"/>
    <w:rsid w:val="00225EAA"/>
    <w:rsid w:val="002264BF"/>
    <w:rsid w:val="00231EC3"/>
    <w:rsid w:val="00233BCA"/>
    <w:rsid w:val="00240D96"/>
    <w:rsid w:val="0024784B"/>
    <w:rsid w:val="00252E47"/>
    <w:rsid w:val="00264D81"/>
    <w:rsid w:val="002672A8"/>
    <w:rsid w:val="002702B2"/>
    <w:rsid w:val="002722E4"/>
    <w:rsid w:val="0027267C"/>
    <w:rsid w:val="00275E6B"/>
    <w:rsid w:val="00282A21"/>
    <w:rsid w:val="00283C60"/>
    <w:rsid w:val="00286D52"/>
    <w:rsid w:val="00290713"/>
    <w:rsid w:val="00294939"/>
    <w:rsid w:val="002959E6"/>
    <w:rsid w:val="002A73F2"/>
    <w:rsid w:val="002B20C0"/>
    <w:rsid w:val="002B43E9"/>
    <w:rsid w:val="002B5F1E"/>
    <w:rsid w:val="002C068C"/>
    <w:rsid w:val="002C14D4"/>
    <w:rsid w:val="002C3B03"/>
    <w:rsid w:val="002C5FCA"/>
    <w:rsid w:val="002C625C"/>
    <w:rsid w:val="002D021D"/>
    <w:rsid w:val="002D2F03"/>
    <w:rsid w:val="002D3511"/>
    <w:rsid w:val="002D37AF"/>
    <w:rsid w:val="002D4DC0"/>
    <w:rsid w:val="002D52C8"/>
    <w:rsid w:val="002D55A9"/>
    <w:rsid w:val="002D6B33"/>
    <w:rsid w:val="002E5ECE"/>
    <w:rsid w:val="002F3139"/>
    <w:rsid w:val="00302BF8"/>
    <w:rsid w:val="00304616"/>
    <w:rsid w:val="00306D8F"/>
    <w:rsid w:val="003124C2"/>
    <w:rsid w:val="003161AF"/>
    <w:rsid w:val="00316A3F"/>
    <w:rsid w:val="003207AA"/>
    <w:rsid w:val="00320A26"/>
    <w:rsid w:val="00327ABB"/>
    <w:rsid w:val="00327D33"/>
    <w:rsid w:val="003306B2"/>
    <w:rsid w:val="00332C69"/>
    <w:rsid w:val="0033468E"/>
    <w:rsid w:val="0033616D"/>
    <w:rsid w:val="00336B81"/>
    <w:rsid w:val="00337B26"/>
    <w:rsid w:val="00340770"/>
    <w:rsid w:val="003473AD"/>
    <w:rsid w:val="00354EAE"/>
    <w:rsid w:val="003617BD"/>
    <w:rsid w:val="00361AF4"/>
    <w:rsid w:val="00365620"/>
    <w:rsid w:val="003669AE"/>
    <w:rsid w:val="00370356"/>
    <w:rsid w:val="0037446E"/>
    <w:rsid w:val="00377179"/>
    <w:rsid w:val="00383683"/>
    <w:rsid w:val="00384FE9"/>
    <w:rsid w:val="00387E89"/>
    <w:rsid w:val="0039101D"/>
    <w:rsid w:val="003933E2"/>
    <w:rsid w:val="00393A8D"/>
    <w:rsid w:val="0039445A"/>
    <w:rsid w:val="00396575"/>
    <w:rsid w:val="003A0ED1"/>
    <w:rsid w:val="003A1690"/>
    <w:rsid w:val="003A38DC"/>
    <w:rsid w:val="003B13A6"/>
    <w:rsid w:val="003B3425"/>
    <w:rsid w:val="003B7428"/>
    <w:rsid w:val="003C4EE4"/>
    <w:rsid w:val="003C6C6F"/>
    <w:rsid w:val="003D04E0"/>
    <w:rsid w:val="003D2626"/>
    <w:rsid w:val="003D4D0B"/>
    <w:rsid w:val="003D6B6D"/>
    <w:rsid w:val="003E04D3"/>
    <w:rsid w:val="003E0C9B"/>
    <w:rsid w:val="003E3B69"/>
    <w:rsid w:val="003E3CC2"/>
    <w:rsid w:val="003E7C6D"/>
    <w:rsid w:val="003F06A4"/>
    <w:rsid w:val="003F07A3"/>
    <w:rsid w:val="003F10B5"/>
    <w:rsid w:val="003F63A9"/>
    <w:rsid w:val="003F73C5"/>
    <w:rsid w:val="0040010A"/>
    <w:rsid w:val="00402DF9"/>
    <w:rsid w:val="00411431"/>
    <w:rsid w:val="004117BD"/>
    <w:rsid w:val="00411C64"/>
    <w:rsid w:val="0041360B"/>
    <w:rsid w:val="0041362E"/>
    <w:rsid w:val="004165C7"/>
    <w:rsid w:val="0042066F"/>
    <w:rsid w:val="004216BD"/>
    <w:rsid w:val="00422263"/>
    <w:rsid w:val="004226ED"/>
    <w:rsid w:val="0042336B"/>
    <w:rsid w:val="00426504"/>
    <w:rsid w:val="00434189"/>
    <w:rsid w:val="004377A9"/>
    <w:rsid w:val="004404E4"/>
    <w:rsid w:val="004418C1"/>
    <w:rsid w:val="00441D05"/>
    <w:rsid w:val="0044277B"/>
    <w:rsid w:val="00442AA2"/>
    <w:rsid w:val="004500F1"/>
    <w:rsid w:val="004516FA"/>
    <w:rsid w:val="004517D7"/>
    <w:rsid w:val="00451904"/>
    <w:rsid w:val="00455F10"/>
    <w:rsid w:val="004566CE"/>
    <w:rsid w:val="00456F98"/>
    <w:rsid w:val="004603EA"/>
    <w:rsid w:val="00461D70"/>
    <w:rsid w:val="0046594A"/>
    <w:rsid w:val="004669D0"/>
    <w:rsid w:val="00466AA1"/>
    <w:rsid w:val="00467028"/>
    <w:rsid w:val="0047036B"/>
    <w:rsid w:val="0047373A"/>
    <w:rsid w:val="00473B56"/>
    <w:rsid w:val="00474C58"/>
    <w:rsid w:val="00480465"/>
    <w:rsid w:val="004837C1"/>
    <w:rsid w:val="004919E9"/>
    <w:rsid w:val="004971B0"/>
    <w:rsid w:val="004A5261"/>
    <w:rsid w:val="004B112D"/>
    <w:rsid w:val="004B18AC"/>
    <w:rsid w:val="004B4D2B"/>
    <w:rsid w:val="004B5213"/>
    <w:rsid w:val="004B5E63"/>
    <w:rsid w:val="004B6580"/>
    <w:rsid w:val="004C0848"/>
    <w:rsid w:val="004C1596"/>
    <w:rsid w:val="004C1F49"/>
    <w:rsid w:val="004C4F0F"/>
    <w:rsid w:val="004D2996"/>
    <w:rsid w:val="004D2FCC"/>
    <w:rsid w:val="004D4D7B"/>
    <w:rsid w:val="004E0BCF"/>
    <w:rsid w:val="004E1DA9"/>
    <w:rsid w:val="004E2782"/>
    <w:rsid w:val="004E518E"/>
    <w:rsid w:val="004E523B"/>
    <w:rsid w:val="004F46D7"/>
    <w:rsid w:val="004F4BF0"/>
    <w:rsid w:val="004F7169"/>
    <w:rsid w:val="005003D9"/>
    <w:rsid w:val="00503095"/>
    <w:rsid w:val="00503639"/>
    <w:rsid w:val="00510D07"/>
    <w:rsid w:val="00511D77"/>
    <w:rsid w:val="00514C6E"/>
    <w:rsid w:val="00516678"/>
    <w:rsid w:val="005177D6"/>
    <w:rsid w:val="00521EF2"/>
    <w:rsid w:val="0052296C"/>
    <w:rsid w:val="00523392"/>
    <w:rsid w:val="00527EB4"/>
    <w:rsid w:val="00530270"/>
    <w:rsid w:val="005304D2"/>
    <w:rsid w:val="005340B7"/>
    <w:rsid w:val="00534483"/>
    <w:rsid w:val="005349A2"/>
    <w:rsid w:val="00534A5E"/>
    <w:rsid w:val="00534AFB"/>
    <w:rsid w:val="00535652"/>
    <w:rsid w:val="005368F9"/>
    <w:rsid w:val="00536D74"/>
    <w:rsid w:val="00540C04"/>
    <w:rsid w:val="00541FDB"/>
    <w:rsid w:val="005430FE"/>
    <w:rsid w:val="00545138"/>
    <w:rsid w:val="0054546F"/>
    <w:rsid w:val="00545898"/>
    <w:rsid w:val="00550E41"/>
    <w:rsid w:val="00551EC0"/>
    <w:rsid w:val="00551F26"/>
    <w:rsid w:val="00554F25"/>
    <w:rsid w:val="005608A1"/>
    <w:rsid w:val="005608F5"/>
    <w:rsid w:val="005644FD"/>
    <w:rsid w:val="00566600"/>
    <w:rsid w:val="0057571E"/>
    <w:rsid w:val="00577A75"/>
    <w:rsid w:val="00591835"/>
    <w:rsid w:val="00592618"/>
    <w:rsid w:val="00594B95"/>
    <w:rsid w:val="0059737E"/>
    <w:rsid w:val="0059769F"/>
    <w:rsid w:val="005A33B2"/>
    <w:rsid w:val="005A4F0E"/>
    <w:rsid w:val="005B096C"/>
    <w:rsid w:val="005B0CBC"/>
    <w:rsid w:val="005C5A7C"/>
    <w:rsid w:val="005C5C97"/>
    <w:rsid w:val="005D400C"/>
    <w:rsid w:val="005D50F3"/>
    <w:rsid w:val="005D6FF6"/>
    <w:rsid w:val="005D76BD"/>
    <w:rsid w:val="005E3841"/>
    <w:rsid w:val="005E4553"/>
    <w:rsid w:val="005E494B"/>
    <w:rsid w:val="005E5BC8"/>
    <w:rsid w:val="005F0038"/>
    <w:rsid w:val="005F128B"/>
    <w:rsid w:val="005F1835"/>
    <w:rsid w:val="005F195E"/>
    <w:rsid w:val="005F3E45"/>
    <w:rsid w:val="005F65FE"/>
    <w:rsid w:val="00600D65"/>
    <w:rsid w:val="006022C7"/>
    <w:rsid w:val="0060449A"/>
    <w:rsid w:val="006044FA"/>
    <w:rsid w:val="006127D3"/>
    <w:rsid w:val="00616913"/>
    <w:rsid w:val="00617362"/>
    <w:rsid w:val="00620C81"/>
    <w:rsid w:val="00620F36"/>
    <w:rsid w:val="006235AB"/>
    <w:rsid w:val="00625D99"/>
    <w:rsid w:val="006266E5"/>
    <w:rsid w:val="00627CD0"/>
    <w:rsid w:val="006354AA"/>
    <w:rsid w:val="00637B73"/>
    <w:rsid w:val="00637C50"/>
    <w:rsid w:val="00642C64"/>
    <w:rsid w:val="00644F9F"/>
    <w:rsid w:val="00646FB6"/>
    <w:rsid w:val="0064795F"/>
    <w:rsid w:val="00647F34"/>
    <w:rsid w:val="00655AEE"/>
    <w:rsid w:val="00664E06"/>
    <w:rsid w:val="00672CE6"/>
    <w:rsid w:val="006746B9"/>
    <w:rsid w:val="006773E0"/>
    <w:rsid w:val="0068085E"/>
    <w:rsid w:val="00684115"/>
    <w:rsid w:val="00684C05"/>
    <w:rsid w:val="0068611F"/>
    <w:rsid w:val="006862ED"/>
    <w:rsid w:val="00690A05"/>
    <w:rsid w:val="0069164B"/>
    <w:rsid w:val="006932A9"/>
    <w:rsid w:val="00694517"/>
    <w:rsid w:val="00694C9E"/>
    <w:rsid w:val="006962E2"/>
    <w:rsid w:val="0069636E"/>
    <w:rsid w:val="00696F7D"/>
    <w:rsid w:val="006A01BD"/>
    <w:rsid w:val="006A04F6"/>
    <w:rsid w:val="006A3498"/>
    <w:rsid w:val="006A4096"/>
    <w:rsid w:val="006A566B"/>
    <w:rsid w:val="006B0060"/>
    <w:rsid w:val="006C2A47"/>
    <w:rsid w:val="006C4AC3"/>
    <w:rsid w:val="006C5635"/>
    <w:rsid w:val="006C6935"/>
    <w:rsid w:val="006C6F7A"/>
    <w:rsid w:val="006D4B84"/>
    <w:rsid w:val="006D4D12"/>
    <w:rsid w:val="006D510F"/>
    <w:rsid w:val="006D51CC"/>
    <w:rsid w:val="006D545C"/>
    <w:rsid w:val="006D62E2"/>
    <w:rsid w:val="006D6588"/>
    <w:rsid w:val="006E3078"/>
    <w:rsid w:val="006E312A"/>
    <w:rsid w:val="006E761E"/>
    <w:rsid w:val="006F76C9"/>
    <w:rsid w:val="0070165C"/>
    <w:rsid w:val="00702EF1"/>
    <w:rsid w:val="0070431E"/>
    <w:rsid w:val="00705145"/>
    <w:rsid w:val="007060AD"/>
    <w:rsid w:val="00710AA5"/>
    <w:rsid w:val="00711362"/>
    <w:rsid w:val="007115E1"/>
    <w:rsid w:val="00714049"/>
    <w:rsid w:val="0071527E"/>
    <w:rsid w:val="00717729"/>
    <w:rsid w:val="00723ED0"/>
    <w:rsid w:val="00726451"/>
    <w:rsid w:val="00730949"/>
    <w:rsid w:val="00730AC7"/>
    <w:rsid w:val="0073101A"/>
    <w:rsid w:val="00736A6D"/>
    <w:rsid w:val="0073721E"/>
    <w:rsid w:val="0073722C"/>
    <w:rsid w:val="00740969"/>
    <w:rsid w:val="007416DF"/>
    <w:rsid w:val="00742935"/>
    <w:rsid w:val="00745C96"/>
    <w:rsid w:val="007535E9"/>
    <w:rsid w:val="00764F6F"/>
    <w:rsid w:val="00767383"/>
    <w:rsid w:val="007673B5"/>
    <w:rsid w:val="007678E8"/>
    <w:rsid w:val="00771245"/>
    <w:rsid w:val="00773B2D"/>
    <w:rsid w:val="0077785A"/>
    <w:rsid w:val="00781E5D"/>
    <w:rsid w:val="00782DFC"/>
    <w:rsid w:val="00783F3F"/>
    <w:rsid w:val="00784D2F"/>
    <w:rsid w:val="00785360"/>
    <w:rsid w:val="00787A01"/>
    <w:rsid w:val="007900E3"/>
    <w:rsid w:val="00790538"/>
    <w:rsid w:val="00790DA2"/>
    <w:rsid w:val="0079236C"/>
    <w:rsid w:val="00792549"/>
    <w:rsid w:val="00792772"/>
    <w:rsid w:val="00793791"/>
    <w:rsid w:val="007A4B79"/>
    <w:rsid w:val="007A6140"/>
    <w:rsid w:val="007B04F1"/>
    <w:rsid w:val="007B1366"/>
    <w:rsid w:val="007B366C"/>
    <w:rsid w:val="007C4B9C"/>
    <w:rsid w:val="007C71C0"/>
    <w:rsid w:val="007C7DD4"/>
    <w:rsid w:val="007D619A"/>
    <w:rsid w:val="007D6A02"/>
    <w:rsid w:val="007E020B"/>
    <w:rsid w:val="007E0A6F"/>
    <w:rsid w:val="007E2AE5"/>
    <w:rsid w:val="007E3379"/>
    <w:rsid w:val="007E42EB"/>
    <w:rsid w:val="007E6A1C"/>
    <w:rsid w:val="007E6E1B"/>
    <w:rsid w:val="007E6EEC"/>
    <w:rsid w:val="007F19B1"/>
    <w:rsid w:val="007F1DFC"/>
    <w:rsid w:val="007F2B6C"/>
    <w:rsid w:val="007F3C21"/>
    <w:rsid w:val="00803F2F"/>
    <w:rsid w:val="00804D79"/>
    <w:rsid w:val="00806AF5"/>
    <w:rsid w:val="00810AF8"/>
    <w:rsid w:val="00810DED"/>
    <w:rsid w:val="008127B4"/>
    <w:rsid w:val="00814E39"/>
    <w:rsid w:val="00820764"/>
    <w:rsid w:val="00823859"/>
    <w:rsid w:val="008246B8"/>
    <w:rsid w:val="008259E8"/>
    <w:rsid w:val="00830CC2"/>
    <w:rsid w:val="00831003"/>
    <w:rsid w:val="0083130D"/>
    <w:rsid w:val="00832B7E"/>
    <w:rsid w:val="008343C4"/>
    <w:rsid w:val="008372AA"/>
    <w:rsid w:val="008401D1"/>
    <w:rsid w:val="00840970"/>
    <w:rsid w:val="00841072"/>
    <w:rsid w:val="0084199D"/>
    <w:rsid w:val="008465FA"/>
    <w:rsid w:val="00846D02"/>
    <w:rsid w:val="008471D6"/>
    <w:rsid w:val="008476F2"/>
    <w:rsid w:val="00850F5A"/>
    <w:rsid w:val="00851DF8"/>
    <w:rsid w:val="00851E30"/>
    <w:rsid w:val="00852037"/>
    <w:rsid w:val="0085381F"/>
    <w:rsid w:val="00856EDA"/>
    <w:rsid w:val="00860421"/>
    <w:rsid w:val="00860FDF"/>
    <w:rsid w:val="00861E0C"/>
    <w:rsid w:val="00863652"/>
    <w:rsid w:val="00866B43"/>
    <w:rsid w:val="008726E6"/>
    <w:rsid w:val="00881584"/>
    <w:rsid w:val="00882C15"/>
    <w:rsid w:val="00883606"/>
    <w:rsid w:val="00885D0F"/>
    <w:rsid w:val="008904C7"/>
    <w:rsid w:val="00893080"/>
    <w:rsid w:val="0089530D"/>
    <w:rsid w:val="00895A75"/>
    <w:rsid w:val="008A0359"/>
    <w:rsid w:val="008A1444"/>
    <w:rsid w:val="008A3417"/>
    <w:rsid w:val="008A5115"/>
    <w:rsid w:val="008B0AFA"/>
    <w:rsid w:val="008B59EB"/>
    <w:rsid w:val="008C0FEA"/>
    <w:rsid w:val="008C1E56"/>
    <w:rsid w:val="008C3447"/>
    <w:rsid w:val="008C3B12"/>
    <w:rsid w:val="008C4832"/>
    <w:rsid w:val="008C7820"/>
    <w:rsid w:val="008D3C53"/>
    <w:rsid w:val="008D3DF7"/>
    <w:rsid w:val="008D7669"/>
    <w:rsid w:val="008E3341"/>
    <w:rsid w:val="008E3458"/>
    <w:rsid w:val="008F3D6B"/>
    <w:rsid w:val="008F64A6"/>
    <w:rsid w:val="00900B75"/>
    <w:rsid w:val="009104D5"/>
    <w:rsid w:val="009108D1"/>
    <w:rsid w:val="00915CAA"/>
    <w:rsid w:val="00916251"/>
    <w:rsid w:val="009165D6"/>
    <w:rsid w:val="00921967"/>
    <w:rsid w:val="00926649"/>
    <w:rsid w:val="0092677A"/>
    <w:rsid w:val="00927B81"/>
    <w:rsid w:val="00930F2A"/>
    <w:rsid w:val="00933241"/>
    <w:rsid w:val="00943760"/>
    <w:rsid w:val="0095429D"/>
    <w:rsid w:val="0095456B"/>
    <w:rsid w:val="00954D46"/>
    <w:rsid w:val="009600AB"/>
    <w:rsid w:val="0096086C"/>
    <w:rsid w:val="0096106B"/>
    <w:rsid w:val="009633E1"/>
    <w:rsid w:val="00964CB0"/>
    <w:rsid w:val="009656E2"/>
    <w:rsid w:val="00972454"/>
    <w:rsid w:val="00972BA4"/>
    <w:rsid w:val="0097469D"/>
    <w:rsid w:val="00974FAF"/>
    <w:rsid w:val="009750E5"/>
    <w:rsid w:val="0097668B"/>
    <w:rsid w:val="009844C2"/>
    <w:rsid w:val="0099039D"/>
    <w:rsid w:val="00993D68"/>
    <w:rsid w:val="00994948"/>
    <w:rsid w:val="0099515C"/>
    <w:rsid w:val="009A2649"/>
    <w:rsid w:val="009A346E"/>
    <w:rsid w:val="009A3DE7"/>
    <w:rsid w:val="009A4071"/>
    <w:rsid w:val="009A4A79"/>
    <w:rsid w:val="009B0D79"/>
    <w:rsid w:val="009B0ED3"/>
    <w:rsid w:val="009B22E2"/>
    <w:rsid w:val="009C1C13"/>
    <w:rsid w:val="009C49C9"/>
    <w:rsid w:val="009C7E90"/>
    <w:rsid w:val="009D25C6"/>
    <w:rsid w:val="009D2BEE"/>
    <w:rsid w:val="009D40D4"/>
    <w:rsid w:val="009D554F"/>
    <w:rsid w:val="009D67B8"/>
    <w:rsid w:val="009D71E4"/>
    <w:rsid w:val="009E0233"/>
    <w:rsid w:val="009E0BC0"/>
    <w:rsid w:val="009E0C87"/>
    <w:rsid w:val="009E0F0C"/>
    <w:rsid w:val="009E1311"/>
    <w:rsid w:val="009E1AAD"/>
    <w:rsid w:val="009E2976"/>
    <w:rsid w:val="009E30D2"/>
    <w:rsid w:val="009E5F3F"/>
    <w:rsid w:val="009F0AD3"/>
    <w:rsid w:val="009F3526"/>
    <w:rsid w:val="009F49F7"/>
    <w:rsid w:val="009F4CF0"/>
    <w:rsid w:val="009F52C6"/>
    <w:rsid w:val="009F56A2"/>
    <w:rsid w:val="00A03850"/>
    <w:rsid w:val="00A0738B"/>
    <w:rsid w:val="00A10BE0"/>
    <w:rsid w:val="00A1285A"/>
    <w:rsid w:val="00A17F14"/>
    <w:rsid w:val="00A2530A"/>
    <w:rsid w:val="00A377C7"/>
    <w:rsid w:val="00A41042"/>
    <w:rsid w:val="00A43F34"/>
    <w:rsid w:val="00A456FB"/>
    <w:rsid w:val="00A50B3F"/>
    <w:rsid w:val="00A522FD"/>
    <w:rsid w:val="00A53F0F"/>
    <w:rsid w:val="00A55FDD"/>
    <w:rsid w:val="00A5607B"/>
    <w:rsid w:val="00A6421B"/>
    <w:rsid w:val="00A652CC"/>
    <w:rsid w:val="00A66FF1"/>
    <w:rsid w:val="00A71A4D"/>
    <w:rsid w:val="00A801DF"/>
    <w:rsid w:val="00A837C9"/>
    <w:rsid w:val="00A85506"/>
    <w:rsid w:val="00A86263"/>
    <w:rsid w:val="00A862FE"/>
    <w:rsid w:val="00A87A30"/>
    <w:rsid w:val="00A87DBB"/>
    <w:rsid w:val="00A9100D"/>
    <w:rsid w:val="00A94B8B"/>
    <w:rsid w:val="00A96300"/>
    <w:rsid w:val="00A97E1C"/>
    <w:rsid w:val="00AA3183"/>
    <w:rsid w:val="00AA3BBE"/>
    <w:rsid w:val="00AA463F"/>
    <w:rsid w:val="00AA5AA7"/>
    <w:rsid w:val="00AA5C57"/>
    <w:rsid w:val="00AA6788"/>
    <w:rsid w:val="00AB2063"/>
    <w:rsid w:val="00AB338B"/>
    <w:rsid w:val="00AB7E01"/>
    <w:rsid w:val="00AC014E"/>
    <w:rsid w:val="00AC1FF5"/>
    <w:rsid w:val="00AC5BD8"/>
    <w:rsid w:val="00AC7341"/>
    <w:rsid w:val="00AC782C"/>
    <w:rsid w:val="00AC7CC9"/>
    <w:rsid w:val="00AD57DE"/>
    <w:rsid w:val="00AE258B"/>
    <w:rsid w:val="00AE2934"/>
    <w:rsid w:val="00AE31FD"/>
    <w:rsid w:val="00AE4D51"/>
    <w:rsid w:val="00AE6447"/>
    <w:rsid w:val="00AE690E"/>
    <w:rsid w:val="00AE6AA2"/>
    <w:rsid w:val="00AE7EF0"/>
    <w:rsid w:val="00AF53C7"/>
    <w:rsid w:val="00B00CE9"/>
    <w:rsid w:val="00B01D0F"/>
    <w:rsid w:val="00B04E38"/>
    <w:rsid w:val="00B11C0E"/>
    <w:rsid w:val="00B138C8"/>
    <w:rsid w:val="00B13BAE"/>
    <w:rsid w:val="00B13CA3"/>
    <w:rsid w:val="00B16CDC"/>
    <w:rsid w:val="00B20B47"/>
    <w:rsid w:val="00B3370F"/>
    <w:rsid w:val="00B3584E"/>
    <w:rsid w:val="00B42A5F"/>
    <w:rsid w:val="00B4562F"/>
    <w:rsid w:val="00B47389"/>
    <w:rsid w:val="00B51763"/>
    <w:rsid w:val="00B5209F"/>
    <w:rsid w:val="00B5592E"/>
    <w:rsid w:val="00B55CA4"/>
    <w:rsid w:val="00B57CF1"/>
    <w:rsid w:val="00B6012F"/>
    <w:rsid w:val="00B65778"/>
    <w:rsid w:val="00B67825"/>
    <w:rsid w:val="00B67C8F"/>
    <w:rsid w:val="00B71482"/>
    <w:rsid w:val="00B75DF4"/>
    <w:rsid w:val="00B77A20"/>
    <w:rsid w:val="00B81C1C"/>
    <w:rsid w:val="00B8258A"/>
    <w:rsid w:val="00B85C32"/>
    <w:rsid w:val="00B87DDA"/>
    <w:rsid w:val="00B90C6A"/>
    <w:rsid w:val="00BA0306"/>
    <w:rsid w:val="00BA0712"/>
    <w:rsid w:val="00BA1EB9"/>
    <w:rsid w:val="00BA6C79"/>
    <w:rsid w:val="00BA7FB3"/>
    <w:rsid w:val="00BB2AA6"/>
    <w:rsid w:val="00BB32EC"/>
    <w:rsid w:val="00BB3F5D"/>
    <w:rsid w:val="00BB5FFA"/>
    <w:rsid w:val="00BB766A"/>
    <w:rsid w:val="00BC1473"/>
    <w:rsid w:val="00BC1F05"/>
    <w:rsid w:val="00BC306B"/>
    <w:rsid w:val="00BD01E7"/>
    <w:rsid w:val="00BD071F"/>
    <w:rsid w:val="00BD5E36"/>
    <w:rsid w:val="00BD749E"/>
    <w:rsid w:val="00BE040F"/>
    <w:rsid w:val="00BE72A7"/>
    <w:rsid w:val="00C0148F"/>
    <w:rsid w:val="00C02BEC"/>
    <w:rsid w:val="00C037E3"/>
    <w:rsid w:val="00C058AF"/>
    <w:rsid w:val="00C10121"/>
    <w:rsid w:val="00C135B8"/>
    <w:rsid w:val="00C15C56"/>
    <w:rsid w:val="00C2524C"/>
    <w:rsid w:val="00C27FBB"/>
    <w:rsid w:val="00C32E1B"/>
    <w:rsid w:val="00C35510"/>
    <w:rsid w:val="00C35614"/>
    <w:rsid w:val="00C37373"/>
    <w:rsid w:val="00C4552B"/>
    <w:rsid w:val="00C45B82"/>
    <w:rsid w:val="00C45F73"/>
    <w:rsid w:val="00C50BFC"/>
    <w:rsid w:val="00C537A4"/>
    <w:rsid w:val="00C75478"/>
    <w:rsid w:val="00C77F02"/>
    <w:rsid w:val="00C81101"/>
    <w:rsid w:val="00C85985"/>
    <w:rsid w:val="00C8693F"/>
    <w:rsid w:val="00C8710A"/>
    <w:rsid w:val="00C9483B"/>
    <w:rsid w:val="00C94916"/>
    <w:rsid w:val="00C96749"/>
    <w:rsid w:val="00CA1EAF"/>
    <w:rsid w:val="00CA2B06"/>
    <w:rsid w:val="00CA34CC"/>
    <w:rsid w:val="00CA4398"/>
    <w:rsid w:val="00CA48AB"/>
    <w:rsid w:val="00CA4D70"/>
    <w:rsid w:val="00CB0CD0"/>
    <w:rsid w:val="00CB11B4"/>
    <w:rsid w:val="00CC13C7"/>
    <w:rsid w:val="00CC1525"/>
    <w:rsid w:val="00CC4819"/>
    <w:rsid w:val="00CC49AB"/>
    <w:rsid w:val="00CC5759"/>
    <w:rsid w:val="00CE3BB0"/>
    <w:rsid w:val="00CE423E"/>
    <w:rsid w:val="00CF1805"/>
    <w:rsid w:val="00CF326A"/>
    <w:rsid w:val="00CF406E"/>
    <w:rsid w:val="00CF4625"/>
    <w:rsid w:val="00D02D66"/>
    <w:rsid w:val="00D11079"/>
    <w:rsid w:val="00D12941"/>
    <w:rsid w:val="00D164B6"/>
    <w:rsid w:val="00D20792"/>
    <w:rsid w:val="00D2156F"/>
    <w:rsid w:val="00D2338F"/>
    <w:rsid w:val="00D24DE7"/>
    <w:rsid w:val="00D26FC7"/>
    <w:rsid w:val="00D30CD5"/>
    <w:rsid w:val="00D34893"/>
    <w:rsid w:val="00D3665E"/>
    <w:rsid w:val="00D36BD2"/>
    <w:rsid w:val="00D4137D"/>
    <w:rsid w:val="00D43497"/>
    <w:rsid w:val="00D44396"/>
    <w:rsid w:val="00D46944"/>
    <w:rsid w:val="00D47FC5"/>
    <w:rsid w:val="00D55835"/>
    <w:rsid w:val="00D57C69"/>
    <w:rsid w:val="00D601F8"/>
    <w:rsid w:val="00D60AD3"/>
    <w:rsid w:val="00D61586"/>
    <w:rsid w:val="00D6665F"/>
    <w:rsid w:val="00D7579A"/>
    <w:rsid w:val="00D77290"/>
    <w:rsid w:val="00D774FF"/>
    <w:rsid w:val="00D81A23"/>
    <w:rsid w:val="00D8646E"/>
    <w:rsid w:val="00D92D72"/>
    <w:rsid w:val="00D940B2"/>
    <w:rsid w:val="00D954EB"/>
    <w:rsid w:val="00DA4A2E"/>
    <w:rsid w:val="00DB5B85"/>
    <w:rsid w:val="00DB6520"/>
    <w:rsid w:val="00DB75FB"/>
    <w:rsid w:val="00DC1729"/>
    <w:rsid w:val="00DC7F17"/>
    <w:rsid w:val="00DD099C"/>
    <w:rsid w:val="00DD40AA"/>
    <w:rsid w:val="00DD5565"/>
    <w:rsid w:val="00DD781B"/>
    <w:rsid w:val="00DE33BA"/>
    <w:rsid w:val="00DF12C5"/>
    <w:rsid w:val="00DF295D"/>
    <w:rsid w:val="00DF46CD"/>
    <w:rsid w:val="00DF6C54"/>
    <w:rsid w:val="00DF7B87"/>
    <w:rsid w:val="00E0253A"/>
    <w:rsid w:val="00E15D4B"/>
    <w:rsid w:val="00E20CC7"/>
    <w:rsid w:val="00E21891"/>
    <w:rsid w:val="00E21C20"/>
    <w:rsid w:val="00E22133"/>
    <w:rsid w:val="00E22DEA"/>
    <w:rsid w:val="00E30128"/>
    <w:rsid w:val="00E31C79"/>
    <w:rsid w:val="00E42E4C"/>
    <w:rsid w:val="00E42EF9"/>
    <w:rsid w:val="00E437DD"/>
    <w:rsid w:val="00E505FD"/>
    <w:rsid w:val="00E50E83"/>
    <w:rsid w:val="00E55213"/>
    <w:rsid w:val="00E55F69"/>
    <w:rsid w:val="00E62247"/>
    <w:rsid w:val="00E630BC"/>
    <w:rsid w:val="00E637C4"/>
    <w:rsid w:val="00E63D2C"/>
    <w:rsid w:val="00E662DE"/>
    <w:rsid w:val="00E6632E"/>
    <w:rsid w:val="00E67961"/>
    <w:rsid w:val="00E7319C"/>
    <w:rsid w:val="00E73B02"/>
    <w:rsid w:val="00E74CDC"/>
    <w:rsid w:val="00E75ED6"/>
    <w:rsid w:val="00E941EA"/>
    <w:rsid w:val="00E94A61"/>
    <w:rsid w:val="00E959EA"/>
    <w:rsid w:val="00E96304"/>
    <w:rsid w:val="00EA3C9F"/>
    <w:rsid w:val="00EA45A6"/>
    <w:rsid w:val="00EA4D57"/>
    <w:rsid w:val="00EA545F"/>
    <w:rsid w:val="00EB22E8"/>
    <w:rsid w:val="00EB2426"/>
    <w:rsid w:val="00EB4981"/>
    <w:rsid w:val="00EC162F"/>
    <w:rsid w:val="00EC33C4"/>
    <w:rsid w:val="00EC344B"/>
    <w:rsid w:val="00EC6EFA"/>
    <w:rsid w:val="00EC72DF"/>
    <w:rsid w:val="00ED225C"/>
    <w:rsid w:val="00ED302B"/>
    <w:rsid w:val="00ED3880"/>
    <w:rsid w:val="00ED4D8C"/>
    <w:rsid w:val="00ED5F99"/>
    <w:rsid w:val="00EE1187"/>
    <w:rsid w:val="00EE18A1"/>
    <w:rsid w:val="00EE192A"/>
    <w:rsid w:val="00EE1FFE"/>
    <w:rsid w:val="00EE5AB2"/>
    <w:rsid w:val="00EE67BF"/>
    <w:rsid w:val="00EF1941"/>
    <w:rsid w:val="00EF2AD0"/>
    <w:rsid w:val="00EF3F63"/>
    <w:rsid w:val="00EF5353"/>
    <w:rsid w:val="00EF72FE"/>
    <w:rsid w:val="00EF73D6"/>
    <w:rsid w:val="00EF7566"/>
    <w:rsid w:val="00F02101"/>
    <w:rsid w:val="00F03D01"/>
    <w:rsid w:val="00F04A11"/>
    <w:rsid w:val="00F1204C"/>
    <w:rsid w:val="00F12DA8"/>
    <w:rsid w:val="00F15A55"/>
    <w:rsid w:val="00F17ECA"/>
    <w:rsid w:val="00F21E28"/>
    <w:rsid w:val="00F23615"/>
    <w:rsid w:val="00F24B3D"/>
    <w:rsid w:val="00F2758E"/>
    <w:rsid w:val="00F27D0B"/>
    <w:rsid w:val="00F32AE3"/>
    <w:rsid w:val="00F35C6C"/>
    <w:rsid w:val="00F35DF1"/>
    <w:rsid w:val="00F4180B"/>
    <w:rsid w:val="00F41A9D"/>
    <w:rsid w:val="00F44276"/>
    <w:rsid w:val="00F46124"/>
    <w:rsid w:val="00F4621D"/>
    <w:rsid w:val="00F51F64"/>
    <w:rsid w:val="00F53D6E"/>
    <w:rsid w:val="00F541D4"/>
    <w:rsid w:val="00F550EA"/>
    <w:rsid w:val="00F56BD5"/>
    <w:rsid w:val="00F62AE9"/>
    <w:rsid w:val="00F7379C"/>
    <w:rsid w:val="00F74C11"/>
    <w:rsid w:val="00F75E65"/>
    <w:rsid w:val="00F821C9"/>
    <w:rsid w:val="00F83717"/>
    <w:rsid w:val="00F8704A"/>
    <w:rsid w:val="00F87CC2"/>
    <w:rsid w:val="00F9498C"/>
    <w:rsid w:val="00FA6290"/>
    <w:rsid w:val="00FA77D6"/>
    <w:rsid w:val="00FC2DB2"/>
    <w:rsid w:val="00FC3F86"/>
    <w:rsid w:val="00FC4746"/>
    <w:rsid w:val="00FC5131"/>
    <w:rsid w:val="00FC5291"/>
    <w:rsid w:val="00FC68E0"/>
    <w:rsid w:val="00FC6CFC"/>
    <w:rsid w:val="00FC7389"/>
    <w:rsid w:val="00FD0CE0"/>
    <w:rsid w:val="00FD248B"/>
    <w:rsid w:val="00FD2964"/>
    <w:rsid w:val="00FD2B9B"/>
    <w:rsid w:val="00FD4C2C"/>
    <w:rsid w:val="00FD7918"/>
    <w:rsid w:val="00FE471D"/>
    <w:rsid w:val="00FE6A83"/>
    <w:rsid w:val="00FE6FD0"/>
    <w:rsid w:val="00FF04F5"/>
    <w:rsid w:val="00FF415B"/>
    <w:rsid w:val="00FF45D9"/>
    <w:rsid w:val="00FF5E30"/>
    <w:rsid w:val="4583DA0D"/>
    <w:rsid w:val="6860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687B5"/>
  <w15:docId w15:val="{320E5038-2AEA-43B1-B3FC-25CA2B98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D7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461D7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uiPriority w:val="1"/>
    <w:qFormat/>
    <w:rsid w:val="00461D7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uiPriority w:val="1"/>
    <w:qFormat/>
    <w:rsid w:val="00461D7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uiPriority w:val="1"/>
    <w:qFormat/>
    <w:rsid w:val="00461D7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461D7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uiPriority w:val="1"/>
    <w:rsid w:val="00461D7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uiPriority w:val="1"/>
    <w:rsid w:val="00461D7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uiPriority w:val="1"/>
    <w:rsid w:val="00461D7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uiPriority w:val="1"/>
    <w:rsid w:val="00461D7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461D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461D7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461D7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461D70"/>
    <w:rPr>
      <w:rFonts w:ascii="Arial" w:hAnsi="Arial"/>
      <w:snapToGrid w:val="0"/>
      <w:sz w:val="24"/>
    </w:rPr>
  </w:style>
  <w:style w:type="character" w:styleId="CommentReference">
    <w:name w:val="annotation reference"/>
    <w:semiHidden/>
    <w:rsid w:val="00461D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61D70"/>
  </w:style>
  <w:style w:type="character" w:customStyle="1" w:styleId="CommentTextChar">
    <w:name w:val="Comment Text Char"/>
    <w:link w:val="CommentText"/>
    <w:semiHidden/>
    <w:rsid w:val="00461D70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461D70"/>
    <w:rPr>
      <w:b/>
      <w:bCs/>
      <w:sz w:val="20"/>
    </w:rPr>
  </w:style>
  <w:style w:type="character" w:customStyle="1" w:styleId="CommentSubjectChar">
    <w:name w:val="Comment Subject Char"/>
    <w:link w:val="CommentSubject"/>
    <w:rsid w:val="00461D70"/>
    <w:rPr>
      <w:rFonts w:ascii="Arial" w:hAnsi="Arial"/>
      <w:b/>
      <w:bCs/>
    </w:rPr>
  </w:style>
  <w:style w:type="paragraph" w:customStyle="1" w:styleId="Default">
    <w:name w:val="Default"/>
    <w:rsid w:val="00461D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461D70"/>
    <w:rPr>
      <w:i/>
      <w:iCs/>
    </w:rPr>
  </w:style>
  <w:style w:type="paragraph" w:customStyle="1" w:styleId="ExampleBox">
    <w:name w:val="Example Box"/>
    <w:basedOn w:val="Normal"/>
    <w:uiPriority w:val="2"/>
    <w:qFormat/>
    <w:rsid w:val="00461D7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461D7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61D70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461D7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61D70"/>
    <w:rPr>
      <w:rFonts w:ascii="Arial" w:hAnsi="Arial"/>
      <w:sz w:val="24"/>
    </w:rPr>
  </w:style>
  <w:style w:type="character" w:customStyle="1" w:styleId="Heading1Char">
    <w:name w:val="Heading 1 Char"/>
    <w:link w:val="Heading1"/>
    <w:uiPriority w:val="1"/>
    <w:rsid w:val="00461D70"/>
    <w:rPr>
      <w:rFonts w:ascii="Tahoma" w:hAnsi="Tahoma"/>
      <w:b/>
      <w:kern w:val="28"/>
      <w:sz w:val="48"/>
    </w:rPr>
  </w:style>
  <w:style w:type="character" w:customStyle="1" w:styleId="Heading2Char">
    <w:name w:val="Heading 2 Char"/>
    <w:link w:val="Heading2"/>
    <w:uiPriority w:val="1"/>
    <w:rsid w:val="00461D70"/>
    <w:rPr>
      <w:rFonts w:ascii="Tahoma" w:hAnsi="Tahoma"/>
      <w:b/>
      <w:sz w:val="40"/>
    </w:rPr>
  </w:style>
  <w:style w:type="character" w:customStyle="1" w:styleId="Heading3Char">
    <w:name w:val="Heading 3 Char"/>
    <w:link w:val="Heading3"/>
    <w:uiPriority w:val="1"/>
    <w:rsid w:val="00461D70"/>
    <w:rPr>
      <w:rFonts w:ascii="Tahoma" w:hAnsi="Tahoma"/>
      <w:b/>
      <w:sz w:val="36"/>
    </w:rPr>
  </w:style>
  <w:style w:type="character" w:customStyle="1" w:styleId="Heading4Char">
    <w:name w:val="Heading 4 Char"/>
    <w:link w:val="Heading4"/>
    <w:uiPriority w:val="1"/>
    <w:rsid w:val="00461D70"/>
    <w:rPr>
      <w:rFonts w:ascii="Tahoma" w:hAnsi="Tahoma"/>
      <w:b/>
      <w:sz w:val="28"/>
    </w:rPr>
  </w:style>
  <w:style w:type="character" w:customStyle="1" w:styleId="Heading5Char">
    <w:name w:val="Heading 5 Char"/>
    <w:link w:val="Heading5"/>
    <w:uiPriority w:val="1"/>
    <w:rsid w:val="00461D70"/>
    <w:rPr>
      <w:rFonts w:ascii="Tahoma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uiPriority w:val="1"/>
    <w:rsid w:val="00461D70"/>
    <w:rPr>
      <w:rFonts w:ascii="Tahoma" w:hAnsi="Tahoma"/>
      <w:b/>
      <w:sz w:val="28"/>
    </w:rPr>
  </w:style>
  <w:style w:type="character" w:customStyle="1" w:styleId="Heading7Char">
    <w:name w:val="Heading 7 Char"/>
    <w:link w:val="Heading7"/>
    <w:uiPriority w:val="1"/>
    <w:rsid w:val="00461D70"/>
    <w:rPr>
      <w:rFonts w:ascii="Comic Sans MS" w:hAnsi="Comic Sans MS"/>
      <w:b/>
      <w:sz w:val="44"/>
    </w:rPr>
  </w:style>
  <w:style w:type="character" w:customStyle="1" w:styleId="Heading8Char">
    <w:name w:val="Heading 8 Char"/>
    <w:link w:val="Heading8"/>
    <w:uiPriority w:val="1"/>
    <w:rsid w:val="00461D70"/>
    <w:rPr>
      <w:rFonts w:ascii="Comic Sans MS" w:hAnsi="Comic Sans MS"/>
      <w:b/>
      <w:sz w:val="32"/>
    </w:rPr>
  </w:style>
  <w:style w:type="character" w:customStyle="1" w:styleId="Heading9Char">
    <w:name w:val="Heading 9 Char"/>
    <w:link w:val="Heading9"/>
    <w:uiPriority w:val="1"/>
    <w:rsid w:val="00461D70"/>
    <w:rPr>
      <w:rFonts w:ascii="Comic Sans MS" w:hAnsi="Comic Sans MS"/>
      <w:b/>
      <w:i/>
      <w:sz w:val="48"/>
    </w:rPr>
  </w:style>
  <w:style w:type="character" w:styleId="Hyperlink">
    <w:name w:val="Hyperlink"/>
    <w:uiPriority w:val="99"/>
    <w:rsid w:val="00461D7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61D70"/>
    <w:pPr>
      <w:ind w:left="36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rsid w:val="00461D70"/>
    <w:rPr>
      <w:b/>
      <w:bCs/>
    </w:rPr>
  </w:style>
  <w:style w:type="table" w:styleId="TableGrid">
    <w:name w:val="Table Grid"/>
    <w:basedOn w:val="TableNormal"/>
    <w:rsid w:val="00461D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uiPriority w:val="2"/>
    <w:rsid w:val="00461D7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uiPriority w:val="2"/>
    <w:qFormat/>
    <w:rsid w:val="00461D70"/>
    <w:pPr>
      <w:pBdr>
        <w:bottom w:val="single" w:sz="8" w:space="1" w:color="auto"/>
      </w:pBdr>
      <w:spacing w:after="120"/>
      <w:jc w:val="right"/>
      <w:outlineLvl w:val="0"/>
    </w:pPr>
    <w:rPr>
      <w:b/>
      <w:sz w:val="28"/>
    </w:rPr>
  </w:style>
  <w:style w:type="paragraph" w:customStyle="1" w:styleId="TNHeading2">
    <w:name w:val="TN Heading 2"/>
    <w:basedOn w:val="Normal"/>
    <w:next w:val="Normal"/>
    <w:uiPriority w:val="2"/>
    <w:qFormat/>
    <w:rsid w:val="00461D7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uiPriority w:val="2"/>
    <w:qFormat/>
    <w:rsid w:val="00461D7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uiPriority w:val="2"/>
    <w:rsid w:val="00461D70"/>
    <w:rPr>
      <w:sz w:val="20"/>
    </w:rPr>
  </w:style>
  <w:style w:type="paragraph" w:customStyle="1" w:styleId="TNReferenceText">
    <w:name w:val="TN Reference Text"/>
    <w:basedOn w:val="Normal"/>
    <w:uiPriority w:val="2"/>
    <w:rsid w:val="00461D70"/>
    <w:rPr>
      <w:i/>
      <w:sz w:val="20"/>
    </w:rPr>
  </w:style>
  <w:style w:type="paragraph" w:customStyle="1" w:styleId="TNTitle">
    <w:name w:val="TN Title"/>
    <w:basedOn w:val="Normal"/>
    <w:next w:val="TNNormal"/>
    <w:uiPriority w:val="2"/>
    <w:rsid w:val="00461D7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316A3F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461D7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461D7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461D7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461D7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461D7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461D70"/>
    <w:pPr>
      <w:ind w:left="1440"/>
    </w:pPr>
  </w:style>
  <w:style w:type="paragraph" w:styleId="TOC8">
    <w:name w:val="toc 8"/>
    <w:basedOn w:val="Normal"/>
    <w:next w:val="Normal"/>
    <w:autoRedefine/>
    <w:semiHidden/>
    <w:rsid w:val="00461D70"/>
    <w:pPr>
      <w:ind w:left="1680"/>
    </w:pPr>
  </w:style>
  <w:style w:type="paragraph" w:styleId="TOC9">
    <w:name w:val="toc 9"/>
    <w:basedOn w:val="Normal"/>
    <w:next w:val="Normal"/>
    <w:autoRedefine/>
    <w:semiHidden/>
    <w:rsid w:val="00461D70"/>
    <w:pPr>
      <w:ind w:left="1920"/>
    </w:pPr>
  </w:style>
  <w:style w:type="character" w:styleId="PageNumber">
    <w:name w:val="page number"/>
    <w:basedOn w:val="DefaultParagraphFont"/>
    <w:unhideWhenUsed/>
    <w:rsid w:val="00CE3BB0"/>
  </w:style>
  <w:style w:type="paragraph" w:styleId="Revision">
    <w:name w:val="Revision"/>
    <w:hidden/>
    <w:uiPriority w:val="99"/>
    <w:semiHidden/>
    <w:rsid w:val="002E5ECE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7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1D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461D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461D70"/>
    <w:rPr>
      <w:rFonts w:ascii="Arial" w:hAnsi="Arial"/>
      <w:sz w:val="24"/>
    </w:rPr>
  </w:style>
  <w:style w:type="paragraph" w:customStyle="1" w:styleId="Body">
    <w:name w:val="Body"/>
    <w:basedOn w:val="BodyText"/>
    <w:link w:val="BodyChar"/>
    <w:rsid w:val="00461D70"/>
    <w:pPr>
      <w:tabs>
        <w:tab w:val="left" w:pos="720"/>
      </w:tabs>
      <w:spacing w:before="120" w:after="0"/>
    </w:pPr>
    <w:rPr>
      <w:snapToGrid w:val="0"/>
      <w:color w:val="000000"/>
    </w:rPr>
  </w:style>
  <w:style w:type="character" w:customStyle="1" w:styleId="BodyChar">
    <w:name w:val="Body Char"/>
    <w:basedOn w:val="BodyTextChar"/>
    <w:link w:val="Body"/>
    <w:rsid w:val="00461D70"/>
    <w:rPr>
      <w:rFonts w:ascii="Arial" w:hAnsi="Arial"/>
      <w:snapToGrid w:val="0"/>
      <w:color w:val="000000"/>
      <w:sz w:val="24"/>
    </w:rPr>
  </w:style>
  <w:style w:type="paragraph" w:customStyle="1" w:styleId="CARESscreenprintstyle">
    <w:name w:val="CARES screen print style"/>
    <w:basedOn w:val="Normal"/>
    <w:uiPriority w:val="1"/>
    <w:rsid w:val="00461D7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paragraph" w:customStyle="1" w:styleId="EOSPPrintout">
    <w:name w:val="EOSP Printout"/>
    <w:basedOn w:val="Normal"/>
    <w:rsid w:val="00461D70"/>
    <w:pPr>
      <w:pBdr>
        <w:top w:val="single" w:sz="4" w:space="1" w:color="auto"/>
        <w:left w:val="single" w:sz="4" w:space="3" w:color="auto"/>
        <w:bottom w:val="single" w:sz="4" w:space="1" w:color="auto"/>
        <w:right w:val="single" w:sz="4" w:space="3" w:color="auto"/>
      </w:pBdr>
      <w:tabs>
        <w:tab w:val="left" w:pos="4968"/>
        <w:tab w:val="left" w:pos="9936"/>
      </w:tabs>
      <w:spacing w:line="158" w:lineRule="exact"/>
      <w:ind w:left="-720" w:right="-720"/>
    </w:pPr>
    <w:rPr>
      <w:rFonts w:ascii="Lucida Console" w:hAnsi="Lucida Console"/>
      <w:b/>
      <w:spacing w:val="12"/>
      <w:sz w:val="16"/>
    </w:rPr>
  </w:style>
  <w:style w:type="paragraph" w:customStyle="1" w:styleId="KIDSscreenprintstyle">
    <w:name w:val="KIDS screen print style"/>
    <w:basedOn w:val="Normal"/>
    <w:uiPriority w:val="2"/>
    <w:qFormat/>
    <w:rsid w:val="00461D7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360" w:right="346"/>
    </w:pPr>
    <w:rPr>
      <w:rFonts w:ascii="Courier New" w:hAnsi="Courier New"/>
      <w:sz w:val="18"/>
    </w:rPr>
  </w:style>
  <w:style w:type="paragraph" w:customStyle="1" w:styleId="KIDSScreenPath">
    <w:name w:val="KIDS Screen Path"/>
    <w:basedOn w:val="KIDSscreenprintstyle"/>
    <w:uiPriority w:val="2"/>
    <w:qFormat/>
    <w:rsid w:val="00461D7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461D70"/>
    <w:rPr>
      <w:rFonts w:ascii="Times New Roman" w:eastAsiaTheme="minorHAnsi" w:hAnsi="Times New Roman"/>
      <w:szCs w:val="24"/>
    </w:rPr>
  </w:style>
  <w:style w:type="numbering" w:customStyle="1" w:styleId="PTTBullets">
    <w:name w:val="PTT_Bullets"/>
    <w:uiPriority w:val="99"/>
    <w:rsid w:val="00461D70"/>
    <w:pPr>
      <w:numPr>
        <w:numId w:val="1"/>
      </w:numPr>
    </w:pPr>
  </w:style>
  <w:style w:type="numbering" w:customStyle="1" w:styleId="PTTNumbering">
    <w:name w:val="PTT_Numbering"/>
    <w:uiPriority w:val="99"/>
    <w:rsid w:val="00461D70"/>
    <w:pPr>
      <w:numPr>
        <w:numId w:val="2"/>
      </w:numPr>
    </w:pPr>
  </w:style>
  <w:style w:type="paragraph" w:customStyle="1" w:styleId="TNActivityHeading">
    <w:name w:val="TN_ActivityHeading"/>
    <w:basedOn w:val="TNHeading3"/>
    <w:uiPriority w:val="2"/>
    <w:qFormat/>
    <w:rsid w:val="00461D70"/>
    <w:pPr>
      <w:shd w:val="clear" w:color="auto" w:fill="BFBFBF" w:themeFill="background1" w:themeFillShade="BF"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TTTrainingSupp@wisconsin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ED9107E47B7543A5673DAC21F98575" ma:contentTypeVersion="21" ma:contentTypeDescription="Create a new document." ma:contentTypeScope="" ma:versionID="d476ecd42b74623f7bf67eeed73087c8">
  <xsd:schema xmlns:xsd="http://www.w3.org/2001/XMLSchema" xmlns:xs="http://www.w3.org/2001/XMLSchema" xmlns:p="http://schemas.microsoft.com/office/2006/metadata/properties" xmlns:ns2="9d9a1205-901d-4d9d-a0bf-2509ac019461" xmlns:ns3="728e1e76-2bbc-4ea0-ad67-1dd959d68748" targetNamespace="http://schemas.microsoft.com/office/2006/metadata/properties" ma:root="true" ma:fieldsID="b3fa039b1952f5236ece9e55e1b10b22" ns2:_="" ns3:_="">
    <xsd:import namespace="9d9a1205-901d-4d9d-a0bf-2509ac019461"/>
    <xsd:import namespace="728e1e76-2bbc-4ea0-ad67-1dd959d6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a1205-901d-4d9d-a0bf-2509ac019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e537eb2-d2b7-44a8-833a-553885814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e76-2bbc-4ea0-ad67-1dd959d6874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3274a5-ab19-495d-9eee-fd8f27e63648}" ma:internalName="TaxCatchAll" ma:showField="CatchAllData" ma:web="728e1e76-2bbc-4ea0-ad67-1dd959d6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8e1e76-2bbc-4ea0-ad67-1dd959d68748" xsi:nil="true"/>
    <lcf76f155ced4ddcb4097134ff3c332f xmlns="9d9a1205-901d-4d9d-a0bf-2509ac01946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D44534-9944-4216-A49B-B5958F8B79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8931EA-A709-4CDF-A572-992AA060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a1205-901d-4d9d-a0bf-2509ac019461"/>
    <ds:schemaRef ds:uri="728e1e76-2bbc-4ea0-ad67-1dd959d6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42B83-8507-4FF7-9951-F50A2B3BA14F}">
  <ds:schemaRefs>
    <ds:schemaRef ds:uri="http://schemas.microsoft.com/office/2006/metadata/properties"/>
    <ds:schemaRef ds:uri="http://schemas.microsoft.com/office/infopath/2007/PartnerControls"/>
    <ds:schemaRef ds:uri="728e1e76-2bbc-4ea0-ad67-1dd959d68748"/>
    <ds:schemaRef ds:uri="9d9a1205-901d-4d9d-a0bf-2509ac019461"/>
  </ds:schemaRefs>
</ds:datastoreItem>
</file>

<file path=customXml/itemProps4.xml><?xml version="1.0" encoding="utf-8"?>
<ds:datastoreItem xmlns:ds="http://schemas.openxmlformats.org/officeDocument/2006/customXml" ds:itemID="{AAF4F595-0626-418D-BB23-36486494DC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4125</Words>
  <Characters>22275</Characters>
  <Application>Microsoft Office Word</Application>
  <DocSecurity>0</DocSecurity>
  <Lines>618</Lines>
  <Paragraphs>4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25929</CharactersWithSpaces>
  <SharedDoc>false</SharedDoc>
  <HLinks>
    <vt:vector size="108" baseType="variant">
      <vt:variant>
        <vt:i4>2883594</vt:i4>
      </vt:variant>
      <vt:variant>
        <vt:i4>105</vt:i4>
      </vt:variant>
      <vt:variant>
        <vt:i4>0</vt:i4>
      </vt:variant>
      <vt:variant>
        <vt:i4>5</vt:i4>
      </vt:variant>
      <vt:variant>
        <vt:lpwstr>mailto:jasony@expresslub.com</vt:lpwstr>
      </vt:variant>
      <vt:variant>
        <vt:lpwstr/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886731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886730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886729</vt:lpwstr>
      </vt:variant>
      <vt:variant>
        <vt:i4>11797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886728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886727</vt:lpwstr>
      </vt:variant>
      <vt:variant>
        <vt:i4>18350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886726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886725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886724</vt:lpwstr>
      </vt:variant>
      <vt:variant>
        <vt:i4>16384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886723</vt:lpwstr>
      </vt:variant>
      <vt:variant>
        <vt:i4>15729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886722</vt:lpwstr>
      </vt:variant>
      <vt:variant>
        <vt:i4>17695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886721</vt:lpwstr>
      </vt:variant>
      <vt:variant>
        <vt:i4>17039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86720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86719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86718</vt:lpwstr>
      </vt:variant>
      <vt:variant>
        <vt:i4>19006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86717</vt:lpwstr>
      </vt:variant>
      <vt:variant>
        <vt:i4>18350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86716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8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Kelsey Chappa</cp:lastModifiedBy>
  <cp:revision>4</cp:revision>
  <dcterms:created xsi:type="dcterms:W3CDTF">2025-09-16T14:17:00Z</dcterms:created>
  <dcterms:modified xsi:type="dcterms:W3CDTF">2025-09-1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D9107E47B7543A5673DAC21F98575</vt:lpwstr>
  </property>
  <property fmtid="{D5CDD505-2E9C-101B-9397-08002B2CF9AE}" pid="3" name="Order">
    <vt:r8>24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